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4A0" w:firstRow="1" w:lastRow="0" w:firstColumn="1" w:lastColumn="0" w:noHBand="0" w:noVBand="1"/>
      </w:tblPr>
      <w:tblGrid>
        <w:gridCol w:w="6096"/>
        <w:gridCol w:w="4672"/>
      </w:tblGrid>
      <w:tr w:rsidR="00430F64" w:rsidRPr="00430F64" w14:paraId="32D3D1B2" w14:textId="77777777" w:rsidTr="00430F64">
        <w:tc>
          <w:tcPr>
            <w:tcW w:w="6096" w:type="dxa"/>
            <w:hideMark/>
          </w:tcPr>
          <w:p w14:paraId="2209841C" w14:textId="2173B7A1" w:rsidR="00430F64" w:rsidRPr="00430F64" w:rsidRDefault="00430F64" w:rsidP="00430F64">
            <w:pPr>
              <w:tabs>
                <w:tab w:val="left" w:pos="7960"/>
              </w:tabs>
              <w:spacing w:before="60" w:line="360" w:lineRule="auto"/>
              <w:ind w:hanging="16"/>
              <w:rPr>
                <w:rFonts w:asciiTheme="minorBidi" w:hAnsiTheme="minorBidi"/>
                <w:color w:val="BF9949"/>
                <w:sz w:val="32"/>
                <w:szCs w:val="32"/>
                <w:lang w:val="en-US"/>
              </w:rPr>
            </w:pPr>
            <w:r w:rsidRPr="00430F64">
              <w:rPr>
                <w:rFonts w:asciiTheme="minorBidi" w:hAnsiTheme="minorBidi"/>
                <w:color w:val="BF9949"/>
                <w:sz w:val="32"/>
                <w:szCs w:val="32"/>
              </w:rPr>
              <w:t>Inspection Checklist for Commercial Vessels Gross Tonnage</w:t>
            </w:r>
            <w:r>
              <w:rPr>
                <w:rFonts w:asciiTheme="minorBidi" w:hAnsiTheme="minorBidi"/>
                <w:color w:val="BF9949"/>
                <w:sz w:val="32"/>
                <w:szCs w:val="32"/>
                <w:lang w:val="en-US"/>
              </w:rPr>
              <w:t xml:space="preserve"> </w:t>
            </w:r>
            <w:r w:rsidRPr="00430F64">
              <w:rPr>
                <w:rFonts w:asciiTheme="minorBidi" w:hAnsiTheme="minorBidi"/>
                <w:color w:val="BF9949"/>
                <w:sz w:val="32"/>
                <w:szCs w:val="32"/>
              </w:rPr>
              <w:t>300 to &lt; 500 GT</w:t>
            </w:r>
          </w:p>
        </w:tc>
        <w:tc>
          <w:tcPr>
            <w:tcW w:w="4672" w:type="dxa"/>
            <w:hideMark/>
          </w:tcPr>
          <w:p w14:paraId="621DF884" w14:textId="77777777" w:rsidR="00430F64" w:rsidRPr="00430F64" w:rsidRDefault="00430F64" w:rsidP="00430F64">
            <w:pPr>
              <w:bidi/>
              <w:spacing w:line="360" w:lineRule="auto"/>
              <w:rPr>
                <w:rFonts w:asciiTheme="minorBidi" w:hAnsiTheme="minorBidi"/>
                <w:color w:val="BF9949"/>
                <w:sz w:val="32"/>
                <w:szCs w:val="32"/>
                <w:lang w:bidi="ar-JO"/>
              </w:rPr>
            </w:pPr>
            <w:r w:rsidRPr="00430F64">
              <w:rPr>
                <w:rFonts w:asciiTheme="minorBidi" w:hAnsiTheme="minorBidi"/>
                <w:color w:val="BF9949"/>
                <w:sz w:val="32"/>
                <w:szCs w:val="32"/>
                <w:rtl/>
                <w:lang w:bidi="ar-JO"/>
              </w:rPr>
              <w:t>قائمة التفتيش للوسائل البحرية التجارية التي حمولتها الكلية300 حتى أقل من 500 طن</w:t>
            </w:r>
          </w:p>
        </w:tc>
      </w:tr>
    </w:tbl>
    <w:tbl>
      <w:tblPr>
        <w:tblStyle w:val="TableGrid2111"/>
        <w:bidiVisual/>
        <w:tblW w:w="0" w:type="dxa"/>
        <w:tblInd w:w="112" w:type="dxa"/>
        <w:tblLayout w:type="fixed"/>
        <w:tblLook w:val="04A0" w:firstRow="1" w:lastRow="0" w:firstColumn="1" w:lastColumn="0" w:noHBand="0" w:noVBand="1"/>
      </w:tblPr>
      <w:tblGrid>
        <w:gridCol w:w="581"/>
        <w:gridCol w:w="5945"/>
        <w:gridCol w:w="1418"/>
        <w:gridCol w:w="1697"/>
        <w:gridCol w:w="567"/>
        <w:gridCol w:w="564"/>
      </w:tblGrid>
      <w:tr w:rsidR="00430F64" w:rsidRPr="00430F64" w14:paraId="72FFC357" w14:textId="77777777" w:rsidTr="00430F64">
        <w:trPr>
          <w:trHeight w:val="567"/>
        </w:trPr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0320692B" w14:textId="77777777" w:rsidR="00430F64" w:rsidRPr="00430F64" w:rsidRDefault="00430F64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0D6F3F63" w14:textId="77777777" w:rsidR="00430F64" w:rsidRPr="00430F64" w:rsidRDefault="00430F64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5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FDF653F" w14:textId="77777777" w:rsidR="00430F64" w:rsidRPr="00430F64" w:rsidRDefault="00430F64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430F64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وثائق والسجلات</w:t>
            </w:r>
          </w:p>
          <w:p w14:paraId="383C2024" w14:textId="77777777" w:rsidR="00430F64" w:rsidRPr="00430F64" w:rsidRDefault="00430F64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430F64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Documents and Record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5A9E176" w14:textId="77777777" w:rsidR="00430F64" w:rsidRPr="00430F64" w:rsidRDefault="00430F64">
            <w:pPr>
              <w:tabs>
                <w:tab w:val="center" w:pos="459"/>
              </w:tabs>
              <w:bidi/>
              <w:rPr>
                <w:rFonts w:asciiTheme="minorBidi" w:eastAsia="Calibri" w:hAnsiTheme="minorBidi" w:cstheme="minorBidi"/>
                <w:b/>
                <w:bCs/>
                <w:sz w:val="22"/>
                <w:rtl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rtl/>
                <w:lang w:bidi="ar-SA"/>
              </w:rPr>
              <w:tab/>
              <w:t>مياه داخلية</w:t>
            </w:r>
          </w:p>
          <w:p w14:paraId="113B6AA6" w14:textId="77777777" w:rsidR="00430F64" w:rsidRPr="00430F64" w:rsidRDefault="00430F64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2F7722AB" w14:textId="77777777" w:rsidR="00430F64" w:rsidRPr="00430F64" w:rsidRDefault="00430F64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2"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rtl/>
                <w:lang w:bidi="ar-SA"/>
              </w:rPr>
              <w:t>مياه اقليمية</w:t>
            </w:r>
          </w:p>
          <w:p w14:paraId="0879D516" w14:textId="77777777" w:rsidR="00430F64" w:rsidRPr="00430F64" w:rsidRDefault="00430F64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44F07419" w14:textId="77777777" w:rsidR="00430F64" w:rsidRPr="00430F64" w:rsidRDefault="00430F64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57A2CB62" w14:textId="77777777" w:rsidR="00430F64" w:rsidRPr="00430F64" w:rsidRDefault="00430F64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1B614273" w14:textId="77777777" w:rsidR="00430F64" w:rsidRPr="00430F64" w:rsidRDefault="00430F64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7D3EF311" w14:textId="77777777" w:rsidR="00430F64" w:rsidRPr="00430F64" w:rsidRDefault="00430F64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430F64" w:rsidRPr="00430F64" w14:paraId="3F7DE0C5" w14:textId="77777777" w:rsidTr="00430F64">
        <w:trPr>
          <w:trHeight w:val="510"/>
        </w:trPr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F5DDA9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permStart w:id="903874648" w:edGrp="everyone" w:colFirst="4" w:colLast="4"/>
            <w:permStart w:id="1201147562" w:edGrp="everyone" w:colFirst="5" w:colLast="5"/>
            <w:r w:rsidRPr="00430F64">
              <w:rPr>
                <w:rFonts w:asciiTheme="minorBidi" w:hAnsiTheme="minorBidi" w:cstheme="minorBidi"/>
                <w:sz w:val="24"/>
                <w:szCs w:val="24"/>
              </w:rPr>
              <w:t>1</w:t>
            </w:r>
          </w:p>
        </w:tc>
        <w:tc>
          <w:tcPr>
            <w:tcW w:w="5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457C60" w14:textId="77777777" w:rsidR="00430F64" w:rsidRPr="00430F64" w:rsidRDefault="00430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ترخيص الوسيلة </w:t>
            </w:r>
          </w:p>
          <w:p w14:paraId="63C162DD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>Vessel licens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A9905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CD1B67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A0F5F0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86893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07E8E0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75429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7865BDE8" w14:textId="77777777" w:rsidTr="00430F64">
        <w:trPr>
          <w:trHeight w:val="510"/>
        </w:trPr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24C819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permStart w:id="1154110340" w:edGrp="everyone" w:colFirst="4" w:colLast="4"/>
            <w:permStart w:id="1132882639" w:edGrp="everyone" w:colFirst="5" w:colLast="5"/>
            <w:permEnd w:id="903874648"/>
            <w:permEnd w:id="1201147562"/>
            <w:r w:rsidRPr="00430F64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5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1D3B74" w14:textId="77777777" w:rsidR="00430F64" w:rsidRPr="00430F64" w:rsidRDefault="00430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شهادة الحد الأدنى للتطقيم الآمن </w:t>
            </w:r>
          </w:p>
          <w:p w14:paraId="557E98D9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 xml:space="preserve">Minimum safe manning certificate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BA9026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390169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F7D983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12660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602B32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48394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70CF3503" w14:textId="77777777" w:rsidTr="00430F64">
        <w:trPr>
          <w:trHeight w:val="510"/>
        </w:trPr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335594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permStart w:id="1206984066" w:edGrp="everyone" w:colFirst="4" w:colLast="4"/>
            <w:permStart w:id="1944919427" w:edGrp="everyone" w:colFirst="5" w:colLast="5"/>
            <w:permEnd w:id="1154110340"/>
            <w:permEnd w:id="1132882639"/>
            <w:r w:rsidRPr="00430F64">
              <w:rPr>
                <w:rFonts w:asciiTheme="minorBidi" w:hAnsiTheme="minorBidi" w:cstheme="minorBidi"/>
                <w:sz w:val="24"/>
                <w:szCs w:val="24"/>
              </w:rPr>
              <w:t>3</w:t>
            </w:r>
          </w:p>
        </w:tc>
        <w:tc>
          <w:tcPr>
            <w:tcW w:w="5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6708F9" w14:textId="77777777" w:rsidR="00430F64" w:rsidRPr="00430F64" w:rsidRDefault="00430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تراخيص الطاقم </w:t>
            </w:r>
          </w:p>
          <w:p w14:paraId="29D01C30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>Crew license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D62E36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B7A01D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8651DA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074196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FEDF73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49095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70BBBF1D" w14:textId="77777777" w:rsidTr="00430F64">
        <w:trPr>
          <w:trHeight w:val="510"/>
        </w:trPr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31A634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permStart w:id="1611340737" w:edGrp="everyone" w:colFirst="4" w:colLast="4"/>
            <w:permStart w:id="2083136857" w:edGrp="everyone" w:colFirst="5" w:colLast="5"/>
            <w:permEnd w:id="1206984066"/>
            <w:permEnd w:id="1944919427"/>
            <w:r w:rsidRPr="00430F64">
              <w:rPr>
                <w:rFonts w:asciiTheme="minorBidi" w:hAnsiTheme="minorBidi" w:cstheme="minorBidi"/>
                <w:sz w:val="24"/>
                <w:szCs w:val="24"/>
              </w:rPr>
              <w:t>4</w:t>
            </w:r>
          </w:p>
        </w:tc>
        <w:tc>
          <w:tcPr>
            <w:tcW w:w="5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C20B4F" w14:textId="77777777" w:rsidR="00430F64" w:rsidRPr="00430F64" w:rsidRDefault="00430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الترخيص الراديوي</w:t>
            </w:r>
          </w:p>
          <w:p w14:paraId="46389730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>Radio licens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0CDCD7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80D3C2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48A765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61240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4AB982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5098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0EDA29F7" w14:textId="77777777" w:rsidTr="00430F64">
        <w:trPr>
          <w:trHeight w:val="510"/>
        </w:trPr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9FA45B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permStart w:id="1292181337" w:edGrp="everyone" w:colFirst="4" w:colLast="4"/>
            <w:permStart w:id="1866428806" w:edGrp="everyone" w:colFirst="5" w:colLast="5"/>
            <w:permEnd w:id="1611340737"/>
            <w:permEnd w:id="2083136857"/>
            <w:r w:rsidRPr="00430F64">
              <w:rPr>
                <w:rFonts w:asciiTheme="minorBidi" w:hAnsiTheme="minorBidi" w:cstheme="minorBidi"/>
                <w:sz w:val="24"/>
                <w:szCs w:val="24"/>
              </w:rPr>
              <w:t>5</w:t>
            </w:r>
          </w:p>
        </w:tc>
        <w:tc>
          <w:tcPr>
            <w:tcW w:w="5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713BC2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تقرير صيانة معدات السلامة</w:t>
            </w:r>
            <w:r w:rsidRPr="00430F64">
              <w:rPr>
                <w:rFonts w:asciiTheme="minorBidi" w:hAnsiTheme="minorBidi" w:cstheme="minorBidi"/>
                <w:sz w:val="24"/>
                <w:szCs w:val="24"/>
              </w:rPr>
              <w:t>.</w:t>
            </w:r>
          </w:p>
          <w:p w14:paraId="330E4F54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 xml:space="preserve">Safety equipment maintenance report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0618CA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F1DDF7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DD2BBE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64418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E3D7CA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14966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6B14508C" w14:textId="77777777" w:rsidTr="00430F64">
        <w:trPr>
          <w:trHeight w:val="510"/>
        </w:trPr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88AA71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permStart w:id="34999496" w:edGrp="everyone" w:colFirst="4" w:colLast="4"/>
            <w:permStart w:id="2086679047" w:edGrp="everyone" w:colFirst="5" w:colLast="5"/>
            <w:permEnd w:id="1292181337"/>
            <w:permEnd w:id="1866428806"/>
            <w:r w:rsidRPr="00430F64">
              <w:rPr>
                <w:rFonts w:asciiTheme="minorBidi" w:hAnsiTheme="minorBidi" w:cstheme="minorBidi"/>
                <w:sz w:val="24"/>
                <w:szCs w:val="24"/>
              </w:rPr>
              <w:t>6</w:t>
            </w:r>
          </w:p>
        </w:tc>
        <w:tc>
          <w:tcPr>
            <w:tcW w:w="5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FF965B" w14:textId="77777777" w:rsidR="00430F64" w:rsidRPr="00430F64" w:rsidRDefault="00430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شهادة هيئة التصنيف</w:t>
            </w:r>
          </w:p>
          <w:p w14:paraId="7B37EAB6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 xml:space="preserve">Classification society certificate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34372A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35013B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7CE609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12125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91CA8C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58669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58DBBFB8" w14:textId="77777777" w:rsidTr="00430F64">
        <w:trPr>
          <w:trHeight w:val="510"/>
        </w:trPr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562F616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019885105" w:edGrp="everyone" w:colFirst="4" w:colLast="4"/>
            <w:permStart w:id="1267992898" w:edGrp="everyone" w:colFirst="5" w:colLast="5"/>
            <w:permEnd w:id="34999496"/>
            <w:permEnd w:id="2086679047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7</w:t>
            </w:r>
          </w:p>
        </w:tc>
        <w:tc>
          <w:tcPr>
            <w:tcW w:w="5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875AC5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كتيب الاتزان </w:t>
            </w:r>
          </w:p>
          <w:p w14:paraId="23B21AEC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 xml:space="preserve">Stability Booklet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BFA408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0487A6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D49C64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26757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804B76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38530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54909A44" w14:textId="77777777" w:rsidTr="00430F64">
        <w:trPr>
          <w:trHeight w:val="510"/>
        </w:trPr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156D53B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442462302" w:edGrp="everyone" w:colFirst="4" w:colLast="4"/>
            <w:permStart w:id="1529618732" w:edGrp="everyone" w:colFirst="5" w:colLast="5"/>
            <w:permEnd w:id="1019885105"/>
            <w:permEnd w:id="1267992898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8</w:t>
            </w:r>
          </w:p>
        </w:tc>
        <w:tc>
          <w:tcPr>
            <w:tcW w:w="5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3EF4AC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السجل الرسمي للوسيلة</w:t>
            </w:r>
          </w:p>
          <w:p w14:paraId="393D6C30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Official logbook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6C3CA4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5F12D4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623226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91971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2A9B32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22246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00F0BD97" w14:textId="77777777" w:rsidTr="00430F64">
        <w:trPr>
          <w:trHeight w:val="510"/>
        </w:trPr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A7AF905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101037114" w:edGrp="everyone" w:colFirst="4" w:colLast="4"/>
            <w:permStart w:id="1750875492" w:edGrp="everyone" w:colFirst="5" w:colLast="5"/>
            <w:permEnd w:id="1442462302"/>
            <w:permEnd w:id="1529618732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9</w:t>
            </w:r>
          </w:p>
        </w:tc>
        <w:tc>
          <w:tcPr>
            <w:tcW w:w="5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B0183E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سجل غرفة المحركات</w:t>
            </w:r>
          </w:p>
          <w:p w14:paraId="009F0427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Engine logbook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6F08C8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B0DED7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6198A0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652687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2906A5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24791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162264C5" w14:textId="77777777" w:rsidTr="00430F64">
        <w:trPr>
          <w:trHeight w:val="510"/>
        </w:trPr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EA5EE92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85286517" w:edGrp="everyone" w:colFirst="4" w:colLast="4"/>
            <w:permStart w:id="2117798274" w:edGrp="everyone" w:colFirst="5" w:colLast="5"/>
            <w:permEnd w:id="1101037114"/>
            <w:permEnd w:id="1750875492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0</w:t>
            </w:r>
          </w:p>
        </w:tc>
        <w:tc>
          <w:tcPr>
            <w:tcW w:w="5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BE3108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سجل السطح</w:t>
            </w:r>
          </w:p>
          <w:p w14:paraId="516BC4A7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Deck logbook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641A77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5816A7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69F330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55336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A34F34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50644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07D0EA01" w14:textId="77777777" w:rsidTr="00430F64">
        <w:trPr>
          <w:trHeight w:val="510"/>
        </w:trPr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0809C1A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184039623" w:edGrp="everyone" w:colFirst="4" w:colLast="4"/>
            <w:permStart w:id="1004161210" w:edGrp="everyone" w:colFirst="5" w:colLast="5"/>
            <w:permEnd w:id="85286517"/>
            <w:permEnd w:id="2117798274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1</w:t>
            </w:r>
          </w:p>
        </w:tc>
        <w:tc>
          <w:tcPr>
            <w:tcW w:w="5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F176AD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سجل الزيوت</w:t>
            </w:r>
            <w:r w:rsidRPr="00430F64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</w:p>
          <w:p w14:paraId="6A628D88" w14:textId="77777777" w:rsidR="00430F64" w:rsidRPr="00430F64" w:rsidRDefault="00430F64">
            <w:pPr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>Oil record book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DC8D92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2FFAD8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B72461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64856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FB9D5E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09097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4EED5075" w14:textId="77777777" w:rsidTr="00430F64">
        <w:trPr>
          <w:trHeight w:val="510"/>
        </w:trPr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4ADED72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936483827" w:edGrp="everyone" w:colFirst="4" w:colLast="4"/>
            <w:permStart w:id="1626627153" w:edGrp="everyone" w:colFirst="5" w:colLast="5"/>
            <w:permEnd w:id="1184039623"/>
            <w:permEnd w:id="1004161210"/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12</w:t>
            </w:r>
          </w:p>
        </w:tc>
        <w:tc>
          <w:tcPr>
            <w:tcW w:w="5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7B1A63" w14:textId="77777777" w:rsidR="00430F64" w:rsidRPr="00430F64" w:rsidRDefault="00430F64">
            <w:pPr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سجل النفايات</w:t>
            </w:r>
          </w:p>
          <w:p w14:paraId="40B01810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 xml:space="preserve">Garbage Record Book </w:t>
            </w:r>
          </w:p>
          <w:p w14:paraId="3E97FE52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0467D4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01A44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CC6BE8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34754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  <w:p w14:paraId="1D548EE1" w14:textId="77777777" w:rsidR="00430F64" w:rsidRPr="00430F64" w:rsidRDefault="00430F64">
            <w:pPr>
              <w:rPr>
                <w:rFonts w:asciiTheme="minorBidi" w:hAnsiTheme="minorBidi" w:cstheme="minorBidi"/>
              </w:rPr>
            </w:pPr>
          </w:p>
          <w:p w14:paraId="4FFA2148" w14:textId="77777777" w:rsidR="00430F64" w:rsidRPr="00430F64" w:rsidRDefault="00430F64">
            <w:pPr>
              <w:rPr>
                <w:rFonts w:asciiTheme="minorBidi" w:hAnsiTheme="minorBidi" w:cstheme="minorBidi"/>
              </w:rPr>
            </w:pPr>
          </w:p>
          <w:p w14:paraId="49DBB54D" w14:textId="77777777" w:rsidR="00430F64" w:rsidRPr="00430F64" w:rsidRDefault="00430F64">
            <w:pPr>
              <w:rPr>
                <w:rFonts w:asciiTheme="minorBidi" w:hAnsiTheme="minorBidi" w:cstheme="minorBidi"/>
              </w:rPr>
            </w:pPr>
          </w:p>
        </w:tc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C72544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66292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7771306A" w14:textId="77777777" w:rsidTr="00430F64">
        <w:trPr>
          <w:trHeight w:val="510"/>
        </w:trPr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1347F89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72766524" w:edGrp="everyone" w:colFirst="4" w:colLast="4"/>
            <w:permStart w:id="1849759664" w:edGrp="everyone" w:colFirst="5" w:colLast="5"/>
            <w:permEnd w:id="1936483827"/>
            <w:permEnd w:id="1626627153"/>
            <w:r w:rsidRPr="00430F64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5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0D54E1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شهاد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خط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مول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و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اعفاء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نها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>وفقا للائحة السلامة الخليجية</w:t>
            </w:r>
          </w:p>
          <w:p w14:paraId="587E18B9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>Load line certificate or exemption-</w:t>
            </w:r>
            <w:r w:rsidRPr="00430F64">
              <w:rPr>
                <w:rFonts w:asciiTheme="minorBidi" w:eastAsia="Calibri" w:hAnsiTheme="minorBidi" w:cstheme="minorBidi"/>
                <w:szCs w:val="20"/>
              </w:rPr>
              <w:t>according to GCC safety code</w:t>
            </w: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876677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72EDB2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15B947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49071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71BD20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65796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04FE2446" w14:textId="77777777" w:rsidTr="00430F64">
        <w:trPr>
          <w:trHeight w:val="510"/>
        </w:trPr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C5B50C3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permStart w:id="1250822692" w:edGrp="everyone" w:colFirst="4" w:colLast="4"/>
            <w:permStart w:id="1514345101" w:edGrp="everyone" w:colFirst="5" w:colLast="5"/>
            <w:permEnd w:id="172766524"/>
            <w:permEnd w:id="1849759664"/>
            <w:r w:rsidRPr="00430F64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5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362539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شهاد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لام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>وفقا للائحة السلامة الخليجية</w:t>
            </w:r>
          </w:p>
          <w:p w14:paraId="463EFA7C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 xml:space="preserve">Safety certificate - </w:t>
            </w: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>-</w:t>
            </w:r>
            <w:r w:rsidRPr="00430F64">
              <w:rPr>
                <w:rFonts w:asciiTheme="minorBidi" w:eastAsia="Calibri" w:hAnsiTheme="minorBidi" w:cstheme="minorBidi"/>
                <w:szCs w:val="20"/>
              </w:rPr>
              <w:t>according to GCC safety cod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C4DC5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E07FE4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973B73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69999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D07AA7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27150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permEnd w:id="1250822692"/>
      <w:permEnd w:id="1514345101"/>
      <w:tr w:rsidR="00430F64" w:rsidRPr="00430F64" w14:paraId="05370F03" w14:textId="77777777" w:rsidTr="00430F64">
        <w:trPr>
          <w:trHeight w:val="567"/>
        </w:trPr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4C24F79" w14:textId="77777777" w:rsidR="00430F64" w:rsidRPr="00430F64" w:rsidRDefault="00430F64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4D6F97B8" w14:textId="77777777" w:rsidR="00430F64" w:rsidRPr="00430F64" w:rsidRDefault="00430F64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5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4D1C419D" w14:textId="77777777" w:rsidR="00430F64" w:rsidRPr="00430F64" w:rsidRDefault="00430F64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430F64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الملاحة والاتصال</w:t>
            </w:r>
          </w:p>
          <w:p w14:paraId="500E00B9" w14:textId="77777777" w:rsidR="00430F64" w:rsidRPr="00430F64" w:rsidRDefault="00430F64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430F64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Navigation and Communication Equipment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443E8722" w14:textId="77777777" w:rsidR="00430F64" w:rsidRPr="00430F64" w:rsidRDefault="00430F64">
            <w:pPr>
              <w:tabs>
                <w:tab w:val="center" w:pos="459"/>
              </w:tabs>
              <w:bidi/>
              <w:rPr>
                <w:rFonts w:asciiTheme="minorBidi" w:eastAsia="Calibri" w:hAnsiTheme="minorBidi" w:cstheme="minorBidi"/>
                <w:b/>
                <w:bCs/>
                <w:sz w:val="22"/>
                <w:rtl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rtl/>
                <w:lang w:bidi="ar-SA"/>
              </w:rPr>
              <w:tab/>
              <w:t>مياه داخلية</w:t>
            </w:r>
          </w:p>
          <w:p w14:paraId="2DD2F998" w14:textId="77777777" w:rsidR="00430F64" w:rsidRPr="00430F64" w:rsidRDefault="00430F64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11BE18AF" w14:textId="77777777" w:rsidR="00430F64" w:rsidRPr="00430F64" w:rsidRDefault="00430F64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2"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rtl/>
                <w:lang w:bidi="ar-SA"/>
              </w:rPr>
              <w:t>مياه اقليمية</w:t>
            </w:r>
          </w:p>
          <w:p w14:paraId="44C5AA98" w14:textId="77777777" w:rsidR="00430F64" w:rsidRPr="00430F64" w:rsidRDefault="00430F64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E2E6BD2" w14:textId="77777777" w:rsidR="00430F64" w:rsidRPr="00430F64" w:rsidRDefault="00430F64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05EB58FE" w14:textId="77777777" w:rsidR="00430F64" w:rsidRPr="00430F64" w:rsidRDefault="00430F64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5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30C1CBEF" w14:textId="77777777" w:rsidR="00430F64" w:rsidRPr="00430F64" w:rsidRDefault="00430F64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15B96A7E" w14:textId="77777777" w:rsidR="00430F64" w:rsidRPr="00430F64" w:rsidRDefault="00430F64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430F64" w:rsidRPr="00430F64" w14:paraId="0EA3A5EB" w14:textId="77777777" w:rsidTr="00430F64">
        <w:trPr>
          <w:trHeight w:val="510"/>
        </w:trPr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C479226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  <w:permStart w:id="1488276710" w:edGrp="everyone" w:colFirst="4" w:colLast="4"/>
            <w:permStart w:id="1839610038" w:edGrp="everyone" w:colFirst="5" w:colLast="5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</w:t>
            </w:r>
          </w:p>
        </w:tc>
        <w:tc>
          <w:tcPr>
            <w:tcW w:w="5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BE8E26" w14:textId="77777777" w:rsidR="00430F64" w:rsidRPr="00430F64" w:rsidRDefault="00430F64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أنوار ملاحية </w:t>
            </w:r>
          </w:p>
          <w:p w14:paraId="3960398C" w14:textId="77777777" w:rsidR="00430F64" w:rsidRPr="00430F64" w:rsidRDefault="00430F64">
            <w:pPr>
              <w:tabs>
                <w:tab w:val="left" w:pos="730"/>
                <w:tab w:val="right" w:pos="7656"/>
              </w:tabs>
              <w:bidi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ab/>
            </w: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ab/>
              <w:t>Navigation light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8C7F5C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FEBB8D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6DBC82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68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E5881D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63966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2396B996" w14:textId="77777777" w:rsidTr="00430F64">
        <w:trPr>
          <w:trHeight w:val="510"/>
        </w:trPr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720D2A2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858279541" w:edGrp="everyone" w:colFirst="4" w:colLast="4"/>
            <w:permStart w:id="239805699" w:edGrp="everyone" w:colFirst="5" w:colLast="5"/>
            <w:permEnd w:id="1488276710"/>
            <w:permEnd w:id="1839610038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2</w:t>
            </w:r>
          </w:p>
        </w:tc>
        <w:tc>
          <w:tcPr>
            <w:tcW w:w="5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3D556A" w14:textId="77777777" w:rsidR="00430F64" w:rsidRPr="00430F64" w:rsidRDefault="00430F64">
            <w:pPr>
              <w:bidi/>
              <w:rPr>
                <w:rFonts w:asciiTheme="minorBidi" w:hAnsiTheme="minorBidi" w:cstheme="minorBidi"/>
                <w:color w:val="222222"/>
                <w:szCs w:val="20"/>
                <w:lang w:val="en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صافرة </w:t>
            </w:r>
          </w:p>
          <w:p w14:paraId="29027EB4" w14:textId="77777777" w:rsidR="00430F64" w:rsidRPr="00430F64" w:rsidRDefault="00430F64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lang w:val="en-US"/>
              </w:rPr>
            </w:pPr>
            <w:r w:rsidRPr="00430F64">
              <w:rPr>
                <w:rFonts w:asciiTheme="minorBidi" w:hAnsiTheme="minorBidi" w:cstheme="minorBidi"/>
                <w:color w:val="222222"/>
                <w:sz w:val="24"/>
                <w:szCs w:val="24"/>
                <w:lang w:val="en"/>
              </w:rPr>
              <w:t xml:space="preserve">Whistle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C385E6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F4AAF8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4FEF85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90684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A48BDE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64571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7ECFBD97" w14:textId="77777777" w:rsidTr="00430F64">
        <w:trPr>
          <w:trHeight w:val="510"/>
        </w:trPr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85A8595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263390561" w:edGrp="everyone" w:colFirst="4" w:colLast="4"/>
            <w:permStart w:id="1331460045" w:edGrp="everyone" w:colFirst="5" w:colLast="5"/>
            <w:permEnd w:id="858279541"/>
            <w:permEnd w:id="239805699"/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lastRenderedPageBreak/>
              <w:t>3</w:t>
            </w:r>
          </w:p>
        </w:tc>
        <w:tc>
          <w:tcPr>
            <w:tcW w:w="5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C39A04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جهاز قياس الأعماق </w:t>
            </w:r>
          </w:p>
          <w:p w14:paraId="31F87315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>Echo sounder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63A833" w14:textId="77777777" w:rsidR="00430F64" w:rsidRPr="00430F64" w:rsidRDefault="00430F64" w:rsidP="00430F64">
            <w:pPr>
              <w:numPr>
                <w:ilvl w:val="0"/>
                <w:numId w:val="4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386F83" w14:textId="77777777" w:rsidR="00430F64" w:rsidRPr="00430F64" w:rsidRDefault="00430F64" w:rsidP="00430F64">
            <w:pPr>
              <w:numPr>
                <w:ilvl w:val="0"/>
                <w:numId w:val="4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1ADD44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85261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A74A06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43076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0CA1EA88" w14:textId="77777777" w:rsidTr="00430F64">
        <w:trPr>
          <w:trHeight w:val="510"/>
        </w:trPr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2A93BFA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718296167" w:edGrp="everyone" w:colFirst="4" w:colLast="4"/>
            <w:permStart w:id="850280179" w:edGrp="everyone" w:colFirst="5" w:colLast="5"/>
            <w:permEnd w:id="263390561"/>
            <w:permEnd w:id="1331460045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4</w:t>
            </w:r>
          </w:p>
        </w:tc>
        <w:tc>
          <w:tcPr>
            <w:tcW w:w="5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6E8B83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جهاز تحديد المواقع </w:t>
            </w:r>
          </w:p>
          <w:p w14:paraId="78EAE214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GP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F000AA" w14:textId="77777777" w:rsidR="00430F64" w:rsidRPr="00430F64" w:rsidRDefault="00430F64" w:rsidP="00430F64">
            <w:pPr>
              <w:numPr>
                <w:ilvl w:val="0"/>
                <w:numId w:val="4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566D13" w14:textId="77777777" w:rsidR="00430F64" w:rsidRPr="00430F64" w:rsidRDefault="00430F64" w:rsidP="00430F64">
            <w:pPr>
              <w:numPr>
                <w:ilvl w:val="0"/>
                <w:numId w:val="4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A33A48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35302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FFC7D4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3863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7941FC3A" w14:textId="77777777" w:rsidTr="00430F64">
        <w:trPr>
          <w:trHeight w:val="510"/>
        </w:trPr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AAF2711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611151870" w:edGrp="everyone" w:colFirst="4" w:colLast="4"/>
            <w:permStart w:id="358441477" w:edGrp="everyone" w:colFirst="5" w:colLast="5"/>
            <w:permEnd w:id="718296167"/>
            <w:permEnd w:id="850280179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5</w:t>
            </w:r>
          </w:p>
        </w:tc>
        <w:tc>
          <w:tcPr>
            <w:tcW w:w="5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7A91D6" w14:textId="77777777" w:rsidR="00430F64" w:rsidRPr="00430F64" w:rsidRDefault="00430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محطة اتصال </w:t>
            </w:r>
          </w:p>
          <w:p w14:paraId="3539B6B4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Radio station - </w:t>
            </w:r>
            <w:r w:rsidRPr="00430F64">
              <w:rPr>
                <w:rFonts w:asciiTheme="minorBidi" w:eastAsia="Calibri" w:hAnsiTheme="minorBidi" w:cstheme="minorBidi"/>
                <w:sz w:val="18"/>
                <w:szCs w:val="18"/>
              </w:rPr>
              <w:t>comply with GMDSS requirement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22E9E4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10"/>
                <w:szCs w:val="10"/>
              </w:rPr>
            </w:pPr>
          </w:p>
          <w:p w14:paraId="107382C8" w14:textId="77777777" w:rsidR="00430F64" w:rsidRPr="00430F64" w:rsidRDefault="00430F64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</w:rPr>
              <w:t>VHF Only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6CF9EB" w14:textId="77777777" w:rsidR="00430F64" w:rsidRPr="00430F64" w:rsidRDefault="00430F64" w:rsidP="00430F64">
            <w:pPr>
              <w:numPr>
                <w:ilvl w:val="0"/>
                <w:numId w:val="49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BC6CE3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38769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AA0301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33044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751E85A4" w14:textId="77777777" w:rsidTr="00430F64">
        <w:trPr>
          <w:trHeight w:val="510"/>
        </w:trPr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3763D1F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513162818" w:edGrp="everyone" w:colFirst="4" w:colLast="4"/>
            <w:permStart w:id="1785921794" w:edGrp="everyone" w:colFirst="5" w:colLast="5"/>
            <w:permEnd w:id="611151870"/>
            <w:permEnd w:id="358441477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7</w:t>
            </w:r>
          </w:p>
        </w:tc>
        <w:tc>
          <w:tcPr>
            <w:tcW w:w="5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13B870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مستجيب راداري </w:t>
            </w:r>
          </w:p>
          <w:p w14:paraId="01976301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SART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BDC753" w14:textId="77777777" w:rsidR="00430F64" w:rsidRPr="00430F64" w:rsidRDefault="00430F64">
            <w:pPr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948A34" w14:textId="77777777" w:rsidR="00430F64" w:rsidRPr="00430F64" w:rsidRDefault="00430F64" w:rsidP="00430F64">
            <w:pPr>
              <w:numPr>
                <w:ilvl w:val="0"/>
                <w:numId w:val="4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86C411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48552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1CBA28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2451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262DFDA9" w14:textId="77777777" w:rsidTr="00430F64">
        <w:trPr>
          <w:trHeight w:val="510"/>
        </w:trPr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EF9E12F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373162073" w:edGrp="everyone" w:colFirst="4" w:colLast="4"/>
            <w:permStart w:id="1005520463" w:edGrp="everyone" w:colFirst="5" w:colLast="5"/>
            <w:permEnd w:id="513162818"/>
            <w:permEnd w:id="1785921794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8</w:t>
            </w:r>
          </w:p>
        </w:tc>
        <w:tc>
          <w:tcPr>
            <w:tcW w:w="5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40A49C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هاز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ستقبال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نبؤات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جوي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التحذيرات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لاحي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21F7DB07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NAVTEX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9A53AA" w14:textId="77777777" w:rsidR="00430F64" w:rsidRPr="00430F64" w:rsidRDefault="00430F64">
            <w:pPr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887C79" w14:textId="77777777" w:rsidR="00430F64" w:rsidRPr="00430F64" w:rsidRDefault="00430F64" w:rsidP="00430F64">
            <w:pPr>
              <w:numPr>
                <w:ilvl w:val="0"/>
                <w:numId w:val="4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1BEE06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15663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871B45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26473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78F5D798" w14:textId="77777777" w:rsidTr="00430F64">
        <w:trPr>
          <w:trHeight w:val="510"/>
        </w:trPr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D68FCD5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969781560" w:edGrp="everyone" w:colFirst="4" w:colLast="4"/>
            <w:permStart w:id="1984627150" w:edGrp="everyone" w:colFirst="5" w:colLast="5"/>
            <w:permEnd w:id="373162073"/>
            <w:permEnd w:id="1005520463"/>
          </w:p>
        </w:tc>
        <w:tc>
          <w:tcPr>
            <w:tcW w:w="5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B8594F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هاز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حديد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وقع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الات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طوارئ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6E47150C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EPIRB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FF5609" w14:textId="77777777" w:rsidR="00430F64" w:rsidRPr="00430F64" w:rsidRDefault="00430F64">
            <w:pPr>
              <w:jc w:val="center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9467AB" w14:textId="77777777" w:rsidR="00430F64" w:rsidRPr="00430F64" w:rsidRDefault="00430F64" w:rsidP="00430F64">
            <w:pPr>
              <w:numPr>
                <w:ilvl w:val="0"/>
                <w:numId w:val="4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59E124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01609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1EE9A2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20899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58E11492" w14:textId="77777777" w:rsidTr="00430F64">
        <w:trPr>
          <w:trHeight w:val="510"/>
        </w:trPr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A5CEA38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840458247" w:edGrp="everyone" w:colFirst="4" w:colLast="4"/>
            <w:permStart w:id="832535778" w:edGrp="everyone" w:colFirst="5" w:colLast="5"/>
            <w:permEnd w:id="1969781560"/>
            <w:permEnd w:id="1984627150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9</w:t>
            </w:r>
          </w:p>
        </w:tc>
        <w:tc>
          <w:tcPr>
            <w:tcW w:w="5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920D88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رادار بحري </w:t>
            </w:r>
          </w:p>
          <w:p w14:paraId="631DF42B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>Marine Radar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2D06B1" w14:textId="77777777" w:rsidR="00430F64" w:rsidRPr="00430F64" w:rsidRDefault="00430F64">
            <w:pPr>
              <w:tabs>
                <w:tab w:val="left" w:pos="375"/>
                <w:tab w:val="center" w:pos="459"/>
              </w:tabs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ab/>
            </w: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ab/>
              <w:t>-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666B73" w14:textId="77777777" w:rsidR="00430F64" w:rsidRPr="00430F64" w:rsidRDefault="00430F64" w:rsidP="00430F64">
            <w:pPr>
              <w:numPr>
                <w:ilvl w:val="0"/>
                <w:numId w:val="4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34E8A0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58023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CD37C4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2231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31EB4366" w14:textId="77777777" w:rsidTr="00430F64">
        <w:trPr>
          <w:trHeight w:val="510"/>
        </w:trPr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DDF11FC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57567018" w:edGrp="everyone" w:colFirst="4" w:colLast="4"/>
            <w:permStart w:id="713311947" w:edGrp="everyone" w:colFirst="5" w:colLast="5"/>
            <w:permEnd w:id="840458247"/>
            <w:permEnd w:id="832535778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1</w:t>
            </w:r>
          </w:p>
        </w:tc>
        <w:tc>
          <w:tcPr>
            <w:tcW w:w="5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C1CE70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نظام توجيه احتياطي للدفة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>.</w:t>
            </w:r>
          </w:p>
          <w:p w14:paraId="031942A8" w14:textId="77777777" w:rsidR="00430F64" w:rsidRPr="00430F64" w:rsidRDefault="00430F64">
            <w:pPr>
              <w:tabs>
                <w:tab w:val="left" w:pos="2713"/>
                <w:tab w:val="right" w:pos="6872"/>
              </w:tabs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>Emergency steering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1EE1B3" w14:textId="77777777" w:rsidR="00430F64" w:rsidRPr="00430F64" w:rsidRDefault="00430F64" w:rsidP="00430F64">
            <w:pPr>
              <w:numPr>
                <w:ilvl w:val="0"/>
                <w:numId w:val="4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C5897B" w14:textId="77777777" w:rsidR="00430F64" w:rsidRPr="00430F64" w:rsidRDefault="00430F64" w:rsidP="00430F64">
            <w:pPr>
              <w:numPr>
                <w:ilvl w:val="0"/>
                <w:numId w:val="4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3816D1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49318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D00F63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71482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46822366" w14:textId="77777777" w:rsidTr="00430F64">
        <w:trPr>
          <w:trHeight w:val="510"/>
        </w:trPr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9857267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464275647" w:edGrp="everyone" w:colFirst="4" w:colLast="4"/>
            <w:permStart w:id="992301499" w:edGrp="everyone" w:colFirst="5" w:colLast="5"/>
            <w:permEnd w:id="57567018"/>
            <w:permEnd w:id="713311947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2</w:t>
            </w:r>
          </w:p>
        </w:tc>
        <w:tc>
          <w:tcPr>
            <w:tcW w:w="5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82A4CB" w14:textId="77777777" w:rsidR="00430F64" w:rsidRPr="00430F64" w:rsidRDefault="00430F64">
            <w:pPr>
              <w:bidi/>
              <w:rPr>
                <w:rFonts w:asciiTheme="minorBidi" w:hAnsiTheme="minorBidi" w:cstheme="minorBidi"/>
                <w:szCs w:val="20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خرائط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لاحي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حديثة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ورقية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أو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إلكترونيه</w:t>
            </w:r>
          </w:p>
          <w:p w14:paraId="51F8F59C" w14:textId="77777777" w:rsidR="00430F64" w:rsidRPr="00430F64" w:rsidRDefault="00430F64">
            <w:pPr>
              <w:tabs>
                <w:tab w:val="left" w:pos="1961"/>
                <w:tab w:val="right" w:pos="6872"/>
              </w:tabs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430F64">
              <w:rPr>
                <w:rFonts w:asciiTheme="minorBidi" w:hAnsiTheme="minorBidi" w:cstheme="minorBidi"/>
                <w:sz w:val="24"/>
                <w:szCs w:val="24"/>
              </w:rPr>
              <w:tab/>
              <w:t xml:space="preserve">Navigation Charts- </w:t>
            </w:r>
            <w:r w:rsidRPr="00430F64">
              <w:rPr>
                <w:rFonts w:asciiTheme="minorBidi" w:hAnsiTheme="minorBidi" w:cstheme="minorBidi"/>
                <w:szCs w:val="20"/>
              </w:rPr>
              <w:t>updated, paper or electronic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F330DF" w14:textId="77777777" w:rsidR="00430F64" w:rsidRPr="00430F64" w:rsidRDefault="00430F64">
            <w:pPr>
              <w:tabs>
                <w:tab w:val="left" w:pos="375"/>
                <w:tab w:val="center" w:pos="459"/>
              </w:tabs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A6B4A0" w14:textId="77777777" w:rsidR="00430F64" w:rsidRPr="00430F64" w:rsidRDefault="00430F64" w:rsidP="00430F64">
            <w:pPr>
              <w:numPr>
                <w:ilvl w:val="0"/>
                <w:numId w:val="4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6C4141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06690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10405D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88599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2CBCB351" w14:textId="77777777" w:rsidTr="00430F64">
        <w:trPr>
          <w:trHeight w:val="510"/>
        </w:trPr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994E463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184050033" w:edGrp="everyone" w:colFirst="4" w:colLast="4"/>
            <w:permStart w:id="1963154454" w:edGrp="everyone" w:colFirst="5" w:colLast="5"/>
            <w:permEnd w:id="464275647"/>
            <w:permEnd w:id="992301499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3</w:t>
            </w:r>
          </w:p>
        </w:tc>
        <w:tc>
          <w:tcPr>
            <w:tcW w:w="5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0A65C2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بوصلة مغناطيسية </w:t>
            </w:r>
          </w:p>
          <w:p w14:paraId="19EE9B5F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Magnetic compas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CB4175" w14:textId="77777777" w:rsidR="00430F64" w:rsidRPr="00430F64" w:rsidRDefault="00430F64">
            <w:pPr>
              <w:tabs>
                <w:tab w:val="left" w:pos="375"/>
                <w:tab w:val="center" w:pos="459"/>
              </w:tabs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9B1D51" w14:textId="77777777" w:rsidR="00430F64" w:rsidRPr="00430F64" w:rsidRDefault="00430F64" w:rsidP="00430F64">
            <w:pPr>
              <w:numPr>
                <w:ilvl w:val="0"/>
                <w:numId w:val="4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C070FC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97604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BB551B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69608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74762AFB" w14:textId="77777777" w:rsidTr="00430F64">
        <w:trPr>
          <w:trHeight w:val="510"/>
        </w:trPr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E380157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517834640" w:edGrp="everyone" w:colFirst="4" w:colLast="4"/>
            <w:permStart w:id="706415707" w:edGrp="everyone" w:colFirst="5" w:colLast="5"/>
            <w:permEnd w:id="1184050033"/>
            <w:permEnd w:id="1963154454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4</w:t>
            </w:r>
          </w:p>
        </w:tc>
        <w:tc>
          <w:tcPr>
            <w:tcW w:w="5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985B6C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بوصلة مغناطيسية احتياطية </w:t>
            </w:r>
          </w:p>
          <w:p w14:paraId="60F7F887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Spare magnetic compas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063906" w14:textId="77777777" w:rsidR="00430F64" w:rsidRPr="00430F64" w:rsidRDefault="00430F64">
            <w:pPr>
              <w:tabs>
                <w:tab w:val="left" w:pos="375"/>
                <w:tab w:val="center" w:pos="459"/>
              </w:tabs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C656D3" w14:textId="77777777" w:rsidR="00430F64" w:rsidRPr="00430F64" w:rsidRDefault="00430F64" w:rsidP="00430F64">
            <w:pPr>
              <w:numPr>
                <w:ilvl w:val="0"/>
                <w:numId w:val="4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FDA69B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98738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ED6CDE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77316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0C3C1B05" w14:textId="77777777" w:rsidTr="00430F64">
        <w:trPr>
          <w:trHeight w:val="510"/>
        </w:trPr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45BD112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923539915" w:edGrp="everyone" w:colFirst="4" w:colLast="4"/>
            <w:permStart w:id="1645873081" w:edGrp="everyone" w:colFirst="5" w:colLast="5"/>
            <w:permEnd w:id="1517834640"/>
            <w:permEnd w:id="706415707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5</w:t>
            </w:r>
          </w:p>
        </w:tc>
        <w:tc>
          <w:tcPr>
            <w:tcW w:w="5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70A358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صباح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إنار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يدوي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مخصص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لإشارات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طلب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المساعدة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حالات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الطوارئ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</w:p>
          <w:p w14:paraId="59370790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Signalling lamp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29F9AE" w14:textId="77777777" w:rsidR="00430F64" w:rsidRPr="00430F64" w:rsidRDefault="00430F64">
            <w:pPr>
              <w:tabs>
                <w:tab w:val="left" w:pos="400"/>
                <w:tab w:val="center" w:pos="459"/>
              </w:tabs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5C4965" w14:textId="77777777" w:rsidR="00430F64" w:rsidRPr="00430F64" w:rsidRDefault="00430F64" w:rsidP="00430F64">
            <w:pPr>
              <w:numPr>
                <w:ilvl w:val="0"/>
                <w:numId w:val="4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78A8F2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47411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F60C21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56710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30EDB723" w14:textId="77777777" w:rsidTr="00430F64">
        <w:trPr>
          <w:trHeight w:val="510"/>
        </w:trPr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8E537CD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909922500" w:edGrp="everyone" w:colFirst="4" w:colLast="4"/>
            <w:permStart w:id="1533945990" w:edGrp="everyone" w:colFirst="5" w:colLast="5"/>
            <w:permEnd w:id="923539915"/>
            <w:permEnd w:id="1645873081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6</w:t>
            </w:r>
          </w:p>
        </w:tc>
        <w:tc>
          <w:tcPr>
            <w:tcW w:w="5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9A9B07" w14:textId="77777777" w:rsidR="00430F64" w:rsidRPr="00430F64" w:rsidRDefault="00430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لم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دول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مثبتا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بسارية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ذات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ارتفاع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مناسب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سطح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223A1038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UAE Flag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8D026C" w14:textId="77777777" w:rsidR="00430F64" w:rsidRPr="00430F64" w:rsidRDefault="00430F64" w:rsidP="00430F64">
            <w:pPr>
              <w:numPr>
                <w:ilvl w:val="0"/>
                <w:numId w:val="4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A2A70D" w14:textId="77777777" w:rsidR="00430F64" w:rsidRPr="00430F64" w:rsidRDefault="00430F64" w:rsidP="00430F64">
            <w:pPr>
              <w:numPr>
                <w:ilvl w:val="0"/>
                <w:numId w:val="4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EF71F2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92111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F30AAF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96877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5CCDF170" w14:textId="77777777" w:rsidTr="00430F64">
        <w:trPr>
          <w:trHeight w:val="510"/>
        </w:trPr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A979235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084051859" w:edGrp="everyone" w:colFirst="4" w:colLast="4"/>
            <w:permStart w:id="1654731414" w:edGrp="everyone" w:colFirst="5" w:colLast="5"/>
            <w:permEnd w:id="909922500"/>
            <w:permEnd w:id="1533945990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7</w:t>
            </w:r>
          </w:p>
        </w:tc>
        <w:tc>
          <w:tcPr>
            <w:tcW w:w="5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D0C297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عريف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آلي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سفين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-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حسب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متطلبات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المنظمة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البحرية</w:t>
            </w:r>
          </w:p>
          <w:p w14:paraId="4AC5CB55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AI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1669BA" w14:textId="77777777" w:rsidR="00430F64" w:rsidRPr="00430F64" w:rsidRDefault="00430F64" w:rsidP="00430F64">
            <w:pPr>
              <w:numPr>
                <w:ilvl w:val="0"/>
                <w:numId w:val="4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E2C2FC" w14:textId="77777777" w:rsidR="00430F64" w:rsidRPr="00430F64" w:rsidRDefault="00430F64" w:rsidP="00430F64">
            <w:pPr>
              <w:numPr>
                <w:ilvl w:val="0"/>
                <w:numId w:val="4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5F2326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7439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D44E56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52690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1E1C717C" w14:textId="77777777" w:rsidTr="00430F64">
        <w:trPr>
          <w:trHeight w:val="510"/>
        </w:trPr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3B4385E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806844525" w:edGrp="everyone" w:colFirst="4" w:colLast="4"/>
            <w:permStart w:id="1626435116" w:edGrp="everyone" w:colFirst="5" w:colLast="5"/>
            <w:permEnd w:id="1084051859"/>
            <w:permEnd w:id="1654731414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9</w:t>
            </w:r>
          </w:p>
        </w:tc>
        <w:tc>
          <w:tcPr>
            <w:tcW w:w="5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E35075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هاز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قياس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رع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المساف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اء</w:t>
            </w:r>
          </w:p>
          <w:p w14:paraId="129257F9" w14:textId="77777777" w:rsidR="00430F64" w:rsidRPr="00430F64" w:rsidRDefault="00430F64">
            <w:pPr>
              <w:tabs>
                <w:tab w:val="left" w:pos="1128"/>
                <w:tab w:val="right" w:pos="6872"/>
              </w:tabs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</w:rPr>
              <w:t xml:space="preserve">Speed and Distance Measuring Equipment </w:t>
            </w:r>
            <w:r w:rsidRPr="00430F64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16"/>
                <w:szCs w:val="16"/>
              </w:rPr>
              <w:t xml:space="preserve">(DOPPLER </w:t>
            </w:r>
            <w:r w:rsidRPr="00430F64">
              <w:rPr>
                <w:rFonts w:asciiTheme="minorBidi" w:hAnsiTheme="minorBidi" w:cstheme="minorBidi"/>
                <w:sz w:val="14"/>
                <w:szCs w:val="14"/>
              </w:rPr>
              <w:t>SPEED LOG)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5992B" w14:textId="77777777" w:rsidR="00430F64" w:rsidRPr="00430F64" w:rsidRDefault="00430F64" w:rsidP="00430F64">
            <w:pPr>
              <w:numPr>
                <w:ilvl w:val="0"/>
                <w:numId w:val="4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11B274" w14:textId="77777777" w:rsidR="00430F64" w:rsidRPr="00430F64" w:rsidRDefault="00430F64" w:rsidP="00430F64">
            <w:pPr>
              <w:numPr>
                <w:ilvl w:val="0"/>
                <w:numId w:val="4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F7EFF1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99473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BCEEA8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82185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5AB00366" w14:textId="77777777" w:rsidTr="00430F64">
        <w:trPr>
          <w:trHeight w:val="510"/>
        </w:trPr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43A5C57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680542209" w:edGrp="everyone" w:colFirst="4" w:colLast="4"/>
            <w:permStart w:id="869338490" w:edGrp="everyone" w:colFirst="5" w:colLast="5"/>
            <w:permEnd w:id="806844525"/>
            <w:permEnd w:id="1626435116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20</w:t>
            </w:r>
          </w:p>
        </w:tc>
        <w:tc>
          <w:tcPr>
            <w:tcW w:w="5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F55B96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نحنى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صحيح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انحراف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بوصل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غناطيسية</w:t>
            </w:r>
          </w:p>
          <w:p w14:paraId="18C74523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>Deviation Curve for Magnetic Compas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B419AC" w14:textId="77777777" w:rsidR="00430F64" w:rsidRPr="00430F64" w:rsidRDefault="00430F64">
            <w:pPr>
              <w:tabs>
                <w:tab w:val="left" w:pos="400"/>
                <w:tab w:val="center" w:pos="459"/>
              </w:tabs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4999AD" w14:textId="77777777" w:rsidR="00430F64" w:rsidRPr="00430F64" w:rsidRDefault="00430F64" w:rsidP="00430F64">
            <w:pPr>
              <w:numPr>
                <w:ilvl w:val="0"/>
                <w:numId w:val="4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99528C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27239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009063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05351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permEnd w:id="680542209"/>
      <w:permEnd w:id="869338490"/>
    </w:tbl>
    <w:p w14:paraId="2D7F4D4D" w14:textId="77777777" w:rsidR="00430F64" w:rsidRPr="00430F64" w:rsidRDefault="00430F64" w:rsidP="00430F64">
      <w:pPr>
        <w:bidi/>
        <w:rPr>
          <w:rFonts w:asciiTheme="minorBidi" w:hAnsiTheme="minorBidi"/>
          <w:sz w:val="22"/>
        </w:rPr>
      </w:pPr>
    </w:p>
    <w:tbl>
      <w:tblPr>
        <w:tblStyle w:val="TableGrid1121"/>
        <w:bidiVisual/>
        <w:tblW w:w="0" w:type="dxa"/>
        <w:tblInd w:w="36" w:type="dxa"/>
        <w:tblLayout w:type="fixed"/>
        <w:tblLook w:val="04A0" w:firstRow="1" w:lastRow="0" w:firstColumn="1" w:lastColumn="0" w:noHBand="0" w:noVBand="1"/>
      </w:tblPr>
      <w:tblGrid>
        <w:gridCol w:w="560"/>
        <w:gridCol w:w="5953"/>
        <w:gridCol w:w="1418"/>
        <w:gridCol w:w="1701"/>
        <w:gridCol w:w="709"/>
        <w:gridCol w:w="558"/>
      </w:tblGrid>
      <w:tr w:rsidR="00430F64" w:rsidRPr="00430F64" w14:paraId="7731AFE2" w14:textId="77777777" w:rsidTr="00430F64">
        <w:trPr>
          <w:trHeight w:val="567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07C5565F" w14:textId="77777777" w:rsidR="00430F64" w:rsidRPr="00430F64" w:rsidRDefault="00430F64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388F345B" w14:textId="77777777" w:rsidR="00430F64" w:rsidRPr="00430F64" w:rsidRDefault="00430F64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68D86996" w14:textId="77777777" w:rsidR="00430F64" w:rsidRPr="00430F64" w:rsidRDefault="00430F64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430F64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معدات</w:t>
            </w:r>
            <w:r w:rsidRPr="00430F64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السلامة</w:t>
            </w:r>
            <w:r w:rsidRPr="00430F64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والانقاذ</w:t>
            </w:r>
            <w:r w:rsidRPr="00430F64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</w:p>
          <w:p w14:paraId="51579A39" w14:textId="77777777" w:rsidR="00430F64" w:rsidRPr="00430F64" w:rsidRDefault="00430F64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430F64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Lifesaving Appliance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8C46AC7" w14:textId="77777777" w:rsidR="00430F64" w:rsidRPr="00430F64" w:rsidRDefault="00430F64">
            <w:pPr>
              <w:tabs>
                <w:tab w:val="center" w:pos="459"/>
              </w:tabs>
              <w:bidi/>
              <w:rPr>
                <w:rFonts w:asciiTheme="minorBidi" w:eastAsia="Calibri" w:hAnsiTheme="minorBidi" w:cstheme="minorBidi"/>
                <w:b/>
                <w:bCs/>
                <w:sz w:val="22"/>
                <w:rtl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rtl/>
                <w:lang w:bidi="ar-SA"/>
              </w:rPr>
              <w:tab/>
              <w:t>مياه داخلية</w:t>
            </w:r>
          </w:p>
          <w:p w14:paraId="1241279E" w14:textId="77777777" w:rsidR="00430F64" w:rsidRPr="00430F64" w:rsidRDefault="00430F64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8998B46" w14:textId="77777777" w:rsidR="00430F64" w:rsidRPr="00430F64" w:rsidRDefault="00430F64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2"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rtl/>
                <w:lang w:bidi="ar-SA"/>
              </w:rPr>
              <w:t>مياه اقليمية</w:t>
            </w:r>
          </w:p>
          <w:p w14:paraId="6580E314" w14:textId="77777777" w:rsidR="00430F64" w:rsidRPr="00430F64" w:rsidRDefault="00430F64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1C9470A0" w14:textId="77777777" w:rsidR="00430F64" w:rsidRPr="00430F64" w:rsidRDefault="00430F64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05B1755B" w14:textId="77777777" w:rsidR="00430F64" w:rsidRPr="00430F64" w:rsidRDefault="00430F64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3EFE5A0" w14:textId="77777777" w:rsidR="00430F64" w:rsidRPr="00430F64" w:rsidRDefault="00430F64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2548DC21" w14:textId="77777777" w:rsidR="00430F64" w:rsidRPr="00430F64" w:rsidRDefault="00430F64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430F64" w:rsidRPr="00430F64" w14:paraId="55A71A2E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8355F65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  <w:permStart w:id="654080232" w:edGrp="everyone" w:colFirst="4" w:colLast="4"/>
            <w:permStart w:id="1948915232" w:edGrp="everyone" w:colFirst="5" w:colLast="5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998DEB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2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تر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430F64">
              <w:rPr>
                <w:rFonts w:asciiTheme="minorBidi" w:hAnsiTheme="minorBidi" w:cstheme="minorBidi"/>
                <w:rtl/>
                <w:lang w:bidi="ar-JO"/>
              </w:rPr>
              <w:t>مزودة</w:t>
            </w:r>
            <w:r w:rsidRPr="00430F64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rtl/>
                <w:lang w:bidi="ar-JO"/>
              </w:rPr>
              <w:t>بصافرة</w:t>
            </w:r>
            <w:r w:rsidRPr="00430F64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rtl/>
                <w:lang w:bidi="ar-JO"/>
              </w:rPr>
              <w:t>ومصدر</w:t>
            </w:r>
            <w:r w:rsidRPr="00430F64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rtl/>
                <w:lang w:bidi="ar-JO"/>
              </w:rPr>
              <w:t>إنارة</w:t>
            </w:r>
            <w:r w:rsidRPr="00430F64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rtl/>
                <w:lang w:bidi="ar-JO"/>
              </w:rPr>
              <w:t>لكل</w:t>
            </w:r>
            <w:r w:rsidRPr="00430F64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rtl/>
                <w:lang w:bidi="ar-JO"/>
              </w:rPr>
              <w:t>شخص</w:t>
            </w:r>
            <w:r w:rsidRPr="00430F64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rtl/>
                <w:lang w:bidi="ar-JO"/>
              </w:rPr>
              <w:t>على</w:t>
            </w:r>
            <w:r w:rsidRPr="00430F64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rtl/>
                <w:lang w:bidi="ar-JO"/>
              </w:rPr>
              <w:t>الوسيلة</w:t>
            </w:r>
          </w:p>
          <w:p w14:paraId="17E63D40" w14:textId="77777777" w:rsidR="00430F64" w:rsidRPr="00430F64" w:rsidRDefault="00430F64">
            <w:pPr>
              <w:tabs>
                <w:tab w:val="left" w:pos="852"/>
                <w:tab w:val="right" w:pos="7640"/>
              </w:tabs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Lifejackets - </w:t>
            </w:r>
            <w:r w:rsidRPr="00430F64">
              <w:rPr>
                <w:rFonts w:asciiTheme="minorBidi" w:eastAsia="Calibri" w:hAnsiTheme="minorBidi" w:cstheme="minorBidi"/>
                <w:szCs w:val="20"/>
              </w:rPr>
              <w:t>with whistle and light for all personnel on-board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C881A9" w14:textId="77777777" w:rsidR="00430F64" w:rsidRPr="00430F64" w:rsidRDefault="00430F64" w:rsidP="00430F64">
            <w:pPr>
              <w:numPr>
                <w:ilvl w:val="0"/>
                <w:numId w:val="4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32031" w14:textId="77777777" w:rsidR="00430F64" w:rsidRPr="00430F64" w:rsidRDefault="00430F64" w:rsidP="00430F64">
            <w:pPr>
              <w:numPr>
                <w:ilvl w:val="0"/>
                <w:numId w:val="4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96AB94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22678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4113F3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99111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75FC33DA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6A44CCD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30691985" w:edGrp="everyone" w:colFirst="4" w:colLast="4"/>
            <w:permStart w:id="1366819337" w:edGrp="everyone" w:colFirst="5" w:colLast="5"/>
            <w:permEnd w:id="654080232"/>
            <w:permEnd w:id="1948915232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2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231223" w14:textId="77777777" w:rsidR="00430F64" w:rsidRPr="00430F64" w:rsidRDefault="00430F64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ستر</w:t>
            </w: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حتياطية</w:t>
            </w: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بنسبة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(10%) 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زيادة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على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عدد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كلي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مصرح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به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247BB55D" w14:textId="77777777" w:rsidR="00430F64" w:rsidRPr="00430F64" w:rsidRDefault="00430F64">
            <w:pPr>
              <w:tabs>
                <w:tab w:val="left" w:pos="4680"/>
              </w:tabs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Spare Lifejackets </w:t>
            </w: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-</w:t>
            </w: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Cs w:val="20"/>
              </w:rPr>
              <w:t>(10%) in excess of the authorized total number.</w:t>
            </w: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ab/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E972CC" w14:textId="77777777" w:rsidR="00430F64" w:rsidRPr="00430F64" w:rsidRDefault="00430F64" w:rsidP="00430F64">
            <w:pPr>
              <w:numPr>
                <w:ilvl w:val="0"/>
                <w:numId w:val="4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E5D6EC" w14:textId="77777777" w:rsidR="00430F64" w:rsidRPr="00430F64" w:rsidRDefault="00430F64" w:rsidP="00430F64">
            <w:pPr>
              <w:numPr>
                <w:ilvl w:val="0"/>
                <w:numId w:val="4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72FB46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53935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1E5053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97856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2C13259E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75E2FC6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345267973" w:edGrp="everyone" w:colFirst="4" w:colLast="4"/>
            <w:permStart w:id="1923547325" w:edGrp="everyone" w:colFirst="5" w:colLast="5"/>
            <w:permEnd w:id="130691985"/>
            <w:permEnd w:id="1366819337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3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5BA941" w14:textId="77777777" w:rsidR="00430F64" w:rsidRPr="00430F64" w:rsidRDefault="00430F64">
            <w:pPr>
              <w:bidi/>
              <w:rPr>
                <w:rFonts w:asciiTheme="minorBidi" w:hAnsiTheme="minorBidi" w:cstheme="minorBidi"/>
                <w:szCs w:val="20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وق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متصل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بحبل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قابل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للطفو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</w:p>
          <w:p w14:paraId="0E78F2CA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Lifebuoy with buoyant lin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06F07F" w14:textId="77777777" w:rsidR="00430F64" w:rsidRPr="00430F64" w:rsidRDefault="00430F64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3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450C0F" w14:textId="77777777" w:rsidR="00430F64" w:rsidRPr="00430F64" w:rsidRDefault="00430F64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3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EC5FB5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98854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208ECC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18009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72B680C0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596DB76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350711084" w:edGrp="everyone" w:colFirst="4" w:colLast="4"/>
            <w:permStart w:id="1512395733" w:edGrp="everyone" w:colFirst="5" w:colLast="5"/>
            <w:permEnd w:id="1345267973"/>
            <w:permEnd w:id="1923547325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lastRenderedPageBreak/>
              <w:t>4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6E3F7E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وق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مزود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بمصدر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إنارة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ذاتي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الاشتعال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</w:p>
          <w:p w14:paraId="1B86A7E8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 xml:space="preserve">Lifebuoy </w:t>
            </w: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>with self-ignition light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E42EAC" w14:textId="77777777" w:rsidR="00430F64" w:rsidRPr="00430F64" w:rsidRDefault="00430F64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DF4996" w14:textId="77777777" w:rsidR="00430F64" w:rsidRPr="00430F64" w:rsidRDefault="00430F64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16D5CF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84413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1549A1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670332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486D8691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E7628BB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671710667" w:edGrp="everyone" w:colFirst="4" w:colLast="4"/>
            <w:permStart w:id="1057443909" w:edGrp="everyone" w:colFirst="5" w:colLast="5"/>
            <w:permEnd w:id="1350711084"/>
            <w:permEnd w:id="1512395733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5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0565D2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وق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مزود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بإشارة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استغاثة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ضوئية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 xml:space="preserve">ودخانية </w:t>
            </w:r>
          </w:p>
          <w:p w14:paraId="48202BF7" w14:textId="77777777" w:rsidR="00430F64" w:rsidRPr="00430F64" w:rsidRDefault="00430F64">
            <w:pPr>
              <w:tabs>
                <w:tab w:val="left" w:pos="2122"/>
                <w:tab w:val="right" w:pos="6872"/>
              </w:tabs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ab/>
            </w: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ab/>
              <w:t>Lifebuoy with smoke and light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43742E" w14:textId="77777777" w:rsidR="00430F64" w:rsidRPr="00430F64" w:rsidRDefault="00430F64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CCCD32" w14:textId="77777777" w:rsidR="00430F64" w:rsidRPr="00430F64" w:rsidRDefault="00430F64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E8D1C0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98485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C3A3BF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74221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681E714E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CD03AA6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438460882" w:edGrp="everyone" w:colFirst="4" w:colLast="4"/>
            <w:permStart w:id="1619200466" w:edGrp="everyone" w:colFirst="5" w:colLast="5"/>
            <w:permEnd w:id="671710667"/>
            <w:permEnd w:id="1057443909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6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66C134" w14:textId="77777777" w:rsidR="00430F64" w:rsidRPr="00430F64" w:rsidRDefault="00430F64">
            <w:pPr>
              <w:bidi/>
              <w:rPr>
                <w:rFonts w:asciiTheme="minorBidi" w:hAnsiTheme="minorBidi" w:cstheme="minorBidi"/>
                <w:szCs w:val="20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رماثات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تتسع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لجميع</w:t>
            </w:r>
            <w:r w:rsidRPr="00430F64">
              <w:rPr>
                <w:rFonts w:asciiTheme="minorBidi" w:hAnsiTheme="minorBidi" w:cstheme="minorBidi"/>
                <w:szCs w:val="20"/>
              </w:rPr>
              <w:t xml:space="preserve"> 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الأشخاص</w:t>
            </w:r>
            <w:r w:rsidRPr="00430F64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المصرح</w:t>
            </w:r>
            <w:r w:rsidRPr="00430F64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بحملهم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400ECBFF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 xml:space="preserve">Life Rafts - </w:t>
            </w:r>
            <w:r w:rsidRPr="00430F64">
              <w:rPr>
                <w:rFonts w:asciiTheme="minorBidi" w:hAnsiTheme="minorBidi" w:cstheme="minorBidi"/>
                <w:sz w:val="18"/>
                <w:szCs w:val="18"/>
              </w:rPr>
              <w:t>to accommodate all persons authorized to be on board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B4C2E4" w14:textId="77777777" w:rsidR="00430F64" w:rsidRPr="00430F64" w:rsidRDefault="00430F64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A562B8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C90808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6682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45F6EC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26501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3D59AAA2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2EDB8AA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973226292" w:edGrp="everyone" w:colFirst="4" w:colLast="4"/>
            <w:permStart w:id="1493986636" w:edGrp="everyone" w:colFirst="5" w:colLast="5"/>
            <w:permEnd w:id="1438460882"/>
            <w:permEnd w:id="1619200466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7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D25136" w14:textId="77777777" w:rsidR="00430F64" w:rsidRPr="00430F64" w:rsidRDefault="00430F64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إشارات استغاثة مشاعل يدوية</w:t>
            </w:r>
          </w:p>
          <w:p w14:paraId="33825D69" w14:textId="77777777" w:rsidR="00430F64" w:rsidRPr="00430F64" w:rsidRDefault="00430F64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Hand flares distress signals 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4641FD" w14:textId="77777777" w:rsidR="00430F64" w:rsidRPr="00430F64" w:rsidRDefault="00430F64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4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5E4D45" w14:textId="77777777" w:rsidR="00430F64" w:rsidRPr="00430F64" w:rsidRDefault="00430F64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4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C7190C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27907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18B80D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80244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01B9789D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3F3CF83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886809418" w:edGrp="everyone" w:colFirst="4" w:colLast="4"/>
            <w:permStart w:id="1677091024" w:edGrp="everyone" w:colFirst="5" w:colLast="5"/>
            <w:permEnd w:id="973226292"/>
            <w:permEnd w:id="1493986636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8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6C9315" w14:textId="77777777" w:rsidR="00430F64" w:rsidRPr="00430F64" w:rsidRDefault="00430F64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إشارات استغاثة دخانية</w:t>
            </w:r>
          </w:p>
          <w:p w14:paraId="7F5352D5" w14:textId="77777777" w:rsidR="00430F64" w:rsidRPr="00430F64" w:rsidRDefault="00430F64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>Smoke distress signal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9DBD26" w14:textId="77777777" w:rsidR="00430F64" w:rsidRPr="00430F64" w:rsidRDefault="00430F64">
            <w:p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6E39BD" w14:textId="77777777" w:rsidR="00430F64" w:rsidRPr="00430F64" w:rsidRDefault="00430F64">
            <w:p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A9E6D2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31060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08D3FE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29604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404013EC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354E17F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261638415" w:edGrp="everyone" w:colFirst="4" w:colLast="4"/>
            <w:permStart w:id="641756034" w:edGrp="everyone" w:colFirst="5" w:colLast="5"/>
            <w:permEnd w:id="1886809418"/>
            <w:permEnd w:id="1677091024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9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5BA367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إشارات استغاثة براشوت </w:t>
            </w:r>
          </w:p>
          <w:p w14:paraId="18985DDE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>Parachute distress signal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55D103" w14:textId="77777777" w:rsidR="00430F64" w:rsidRPr="00430F64" w:rsidRDefault="00430F64">
            <w:p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401EE0" w14:textId="77777777" w:rsidR="00430F64" w:rsidRPr="00430F64" w:rsidRDefault="00430F64">
            <w:p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6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ED7FD1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17155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4D6C4A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25302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06BC03EA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54911AF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818357387" w:edGrp="everyone" w:colFirst="4" w:colLast="4"/>
            <w:permStart w:id="1700494790" w:edGrp="everyone" w:colFirst="5" w:colLast="5"/>
            <w:permEnd w:id="1261638415"/>
            <w:permEnd w:id="641756034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0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385552" w14:textId="77777777" w:rsidR="00430F64" w:rsidRPr="00430F64" w:rsidRDefault="00430F64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صندوق إسعافات أولية</w:t>
            </w:r>
          </w:p>
          <w:p w14:paraId="7F2DF03E" w14:textId="77777777" w:rsidR="00430F64" w:rsidRPr="00430F64" w:rsidRDefault="00430F64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>First aid box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668957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AF8A2D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54A356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61663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0ADC8E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61446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34DD13B0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5EED0B1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2134055793" w:edGrp="everyone" w:colFirst="4" w:colLast="4"/>
            <w:permStart w:id="1201884556" w:edGrp="everyone" w:colFirst="5" w:colLast="5"/>
            <w:permEnd w:id="818357387"/>
            <w:permEnd w:id="1700494790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1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C90857" w14:textId="77777777" w:rsidR="00430F64" w:rsidRPr="00430F64" w:rsidRDefault="00430F64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مصباح يدوي مقاوم للماء </w:t>
            </w:r>
          </w:p>
          <w:p w14:paraId="6C51DD20" w14:textId="77777777" w:rsidR="00430F64" w:rsidRPr="00430F64" w:rsidRDefault="00430F64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Waterproof hand torch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9D0791" w14:textId="77777777" w:rsidR="00430F64" w:rsidRPr="00430F64" w:rsidRDefault="00430F64">
            <w:p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4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3811BA" w14:textId="77777777" w:rsidR="00430F64" w:rsidRPr="00430F64" w:rsidRDefault="00430F64">
            <w:p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4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0CF46B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86495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09A3C8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07084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4C91F9CD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bottom"/>
            <w:hideMark/>
          </w:tcPr>
          <w:p w14:paraId="20490D39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689979506" w:edGrp="everyone" w:colFirst="4" w:colLast="4"/>
            <w:permStart w:id="1367023376" w:edGrp="everyone" w:colFirst="5" w:colLast="5"/>
            <w:permEnd w:id="2134055793"/>
            <w:permEnd w:id="1201884556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2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hideMark/>
          </w:tcPr>
          <w:p w14:paraId="2D8D05B8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خطط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لام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8"/>
                <w:szCs w:val="28"/>
              </w:rPr>
              <w:t>-</w:t>
            </w:r>
            <w:r w:rsidRPr="00430F64">
              <w:rPr>
                <w:rFonts w:asciiTheme="minorBidi" w:hAnsiTheme="minorBidi" w:cstheme="minorBidi"/>
                <w:sz w:val="28"/>
                <w:szCs w:val="28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نسخة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مكان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ظاهر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.</w:t>
            </w:r>
          </w:p>
          <w:p w14:paraId="16213EA9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 xml:space="preserve">Safety Plan - </w:t>
            </w:r>
            <w:r w:rsidRPr="00430F64">
              <w:rPr>
                <w:rFonts w:asciiTheme="minorBidi" w:hAnsiTheme="minorBidi" w:cstheme="minorBidi"/>
                <w:sz w:val="16"/>
                <w:szCs w:val="16"/>
              </w:rPr>
              <w:t>posted in a visible place on the vessel</w:t>
            </w:r>
            <w:r w:rsidRPr="00430F64">
              <w:rPr>
                <w:rFonts w:asciiTheme="minorBidi" w:hAnsiTheme="minorBidi" w:cstheme="minorBidi"/>
                <w:szCs w:val="20"/>
              </w:rPr>
              <w:t>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146D9291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4A9C8EDB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213AA7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26578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D4035D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22344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796A790C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bottom"/>
            <w:hideMark/>
          </w:tcPr>
          <w:p w14:paraId="17290059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547771083" w:edGrp="everyone" w:colFirst="4" w:colLast="4"/>
            <w:permStart w:id="1647542149" w:edGrp="everyone" w:colFirst="5" w:colLast="5"/>
            <w:permEnd w:id="1689979506"/>
            <w:permEnd w:id="1367023376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3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FF05C4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ائح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هام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نسخة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مهام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وتعليمات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السلامة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حالات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الطوارئ</w:t>
            </w:r>
          </w:p>
          <w:p w14:paraId="448CE2DB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 xml:space="preserve">Muster List- </w:t>
            </w:r>
            <w:r w:rsidRPr="00430F64">
              <w:rPr>
                <w:rFonts w:asciiTheme="minorBidi" w:hAnsiTheme="minorBidi" w:cstheme="minorBidi"/>
                <w:szCs w:val="20"/>
              </w:rPr>
              <w:t>Copy of safety tasks and instructions in emergency</w:t>
            </w:r>
            <w:r w:rsidRPr="00430F64">
              <w:rPr>
                <w:rFonts w:asciiTheme="minorBidi" w:hAnsiTheme="minorBidi" w:cstheme="minorBidi"/>
                <w:sz w:val="24"/>
                <w:szCs w:val="24"/>
              </w:rPr>
              <w:t xml:space="preserve"> 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6BE7BD4E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345639B2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F02BEA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69715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D1B070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94865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1A6A2060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bottom"/>
            <w:hideMark/>
          </w:tcPr>
          <w:p w14:paraId="04B2C2B1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2135168290" w:edGrp="everyone" w:colFirst="4" w:colLast="4"/>
            <w:permStart w:id="520823553" w:edGrp="everyone" w:colFirst="5" w:colLast="5"/>
            <w:permEnd w:id="1547771083"/>
            <w:permEnd w:id="1647542149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4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E3A131" w14:textId="77777777" w:rsidR="00430F64" w:rsidRPr="00430F64" w:rsidRDefault="00430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رقام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طوارئ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نسخة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مكان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ظاهر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2FABCB0A" w14:textId="77777777" w:rsidR="00430F64" w:rsidRPr="00430F64" w:rsidRDefault="00430F64">
            <w:pPr>
              <w:tabs>
                <w:tab w:val="right" w:pos="1416"/>
              </w:tabs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 xml:space="preserve">Emergency Numbers- </w:t>
            </w:r>
            <w:r w:rsidRPr="00430F64">
              <w:rPr>
                <w:rFonts w:asciiTheme="minorBidi" w:hAnsiTheme="minorBidi" w:cstheme="minorBidi"/>
                <w:sz w:val="18"/>
                <w:szCs w:val="18"/>
              </w:rPr>
              <w:t>a copy shall be installed in a visible place on the vessel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6C990A3C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462A8433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1E81A6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91786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60B76F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50469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7CA7B2B7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468D0DF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856299458" w:edGrp="everyone" w:colFirst="4" w:colLast="4"/>
            <w:permStart w:id="259287734" w:edGrp="everyone" w:colFirst="5" w:colLast="5"/>
            <w:permEnd w:id="2135168290"/>
            <w:permEnd w:id="520823553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5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hideMark/>
          </w:tcPr>
          <w:p w14:paraId="7421FE95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نظام اتصال داخلي</w:t>
            </w:r>
          </w:p>
          <w:p w14:paraId="573098D5" w14:textId="77777777" w:rsidR="00430F64" w:rsidRPr="00430F64" w:rsidRDefault="00430F64">
            <w:pPr>
              <w:tabs>
                <w:tab w:val="left" w:pos="2730"/>
                <w:tab w:val="right" w:pos="6872"/>
              </w:tabs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Internal communication system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640335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DC14AB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11CD3E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82971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FBBDA8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71743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207752BA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8800AC5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29562066" w:edGrp="everyone" w:colFirst="4" w:colLast="4"/>
            <w:permStart w:id="515113267" w:edGrp="everyone" w:colFirst="5" w:colLast="5"/>
            <w:permEnd w:id="856299458"/>
            <w:permEnd w:id="259287734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6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hideMark/>
          </w:tcPr>
          <w:p w14:paraId="7329FDCE" w14:textId="77777777" w:rsidR="00430F64" w:rsidRPr="00430F64" w:rsidRDefault="00430F64">
            <w:pPr>
              <w:bidi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نظام إنذار عام </w:t>
            </w:r>
          </w:p>
          <w:p w14:paraId="2CFACAAA" w14:textId="77777777" w:rsidR="00430F64" w:rsidRPr="00430F64" w:rsidRDefault="00430F64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>General Emergency alarm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3D94EE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8738A4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94BEAC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11321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63B72F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73945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721D2422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CAD7C72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791106215" w:edGrp="everyone" w:colFirst="4" w:colLast="4"/>
            <w:permStart w:id="1827363541" w:edGrp="everyone" w:colFirst="5" w:colLast="5"/>
            <w:permEnd w:id="29562066"/>
            <w:permEnd w:id="515113267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7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8BD0D8" w14:textId="77777777" w:rsidR="00430F64" w:rsidRPr="00430F64" w:rsidRDefault="00430F64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أنوار للطوارئ </w:t>
            </w:r>
          </w:p>
          <w:p w14:paraId="7CD7C77B" w14:textId="77777777" w:rsidR="00430F64" w:rsidRPr="00430F64" w:rsidRDefault="00430F64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>Emergency light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0CB1CA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0D992D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BA4ADD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672801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D6A8F9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03004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0714AE89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30017B9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671058466" w:edGrp="everyone" w:colFirst="4" w:colLast="4"/>
            <w:permStart w:id="1229927839" w:edGrp="everyone" w:colFirst="5" w:colLast="5"/>
            <w:permEnd w:id="1791106215"/>
            <w:permEnd w:id="1827363541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8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9AF94A" w14:textId="77777777" w:rsidR="00430F64" w:rsidRPr="00430F64" w:rsidRDefault="00430F64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مخارج للطوارئ </w:t>
            </w:r>
          </w:p>
          <w:p w14:paraId="755A40A1" w14:textId="77777777" w:rsidR="00430F64" w:rsidRPr="00430F64" w:rsidRDefault="00430F64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>Emergency escape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6E5BE6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C84052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588BB7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137602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F4C41F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36047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permEnd w:id="1671058466"/>
      <w:permEnd w:id="1229927839"/>
      <w:tr w:rsidR="00430F64" w:rsidRPr="00430F64" w14:paraId="2B401855" w14:textId="77777777" w:rsidTr="00430F64">
        <w:trPr>
          <w:trHeight w:val="567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3F786602" w14:textId="77777777" w:rsidR="00430F64" w:rsidRPr="00430F64" w:rsidRDefault="00430F64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08EE22F6" w14:textId="77777777" w:rsidR="00430F64" w:rsidRPr="00430F64" w:rsidRDefault="00430F64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32BFEEBE" w14:textId="77777777" w:rsidR="00430F64" w:rsidRPr="00430F64" w:rsidRDefault="00430F64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430F64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كشف ومكافحة الحريق</w:t>
            </w:r>
          </w:p>
          <w:p w14:paraId="0836AB6B" w14:textId="77777777" w:rsidR="00430F64" w:rsidRPr="00430F64" w:rsidRDefault="00430F64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430F64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Fire Detection and Firefighting Equipment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345AEAC8" w14:textId="77777777" w:rsidR="00430F64" w:rsidRPr="00430F64" w:rsidRDefault="00430F64">
            <w:pPr>
              <w:tabs>
                <w:tab w:val="center" w:pos="459"/>
              </w:tabs>
              <w:bidi/>
              <w:rPr>
                <w:rFonts w:asciiTheme="minorBidi" w:eastAsia="Calibri" w:hAnsiTheme="minorBidi" w:cstheme="minorBidi"/>
                <w:b/>
                <w:bCs/>
                <w:sz w:val="22"/>
                <w:rtl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rtl/>
                <w:lang w:bidi="ar-SA"/>
              </w:rPr>
              <w:tab/>
              <w:t>مياه داخلية</w:t>
            </w:r>
          </w:p>
          <w:p w14:paraId="1EEDDC5D" w14:textId="77777777" w:rsidR="00430F64" w:rsidRPr="00430F64" w:rsidRDefault="00430F64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262BB03B" w14:textId="77777777" w:rsidR="00430F64" w:rsidRPr="00430F64" w:rsidRDefault="00430F64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2"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rtl/>
                <w:lang w:bidi="ar-SA"/>
              </w:rPr>
              <w:t>مياه اقليمية</w:t>
            </w:r>
          </w:p>
          <w:p w14:paraId="7514961B" w14:textId="77777777" w:rsidR="00430F64" w:rsidRPr="00430F64" w:rsidRDefault="00430F64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31CF7F5F" w14:textId="77777777" w:rsidR="00430F64" w:rsidRPr="00430F64" w:rsidRDefault="00430F64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00563935" w14:textId="77777777" w:rsidR="00430F64" w:rsidRPr="00430F64" w:rsidRDefault="00430F64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6DD43A1" w14:textId="77777777" w:rsidR="00430F64" w:rsidRPr="00430F64" w:rsidRDefault="00430F64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717832C1" w14:textId="77777777" w:rsidR="00430F64" w:rsidRPr="00430F64" w:rsidRDefault="00430F64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430F64" w:rsidRPr="00430F64" w14:paraId="5E103E2E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4F233BE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  <w:permStart w:id="435042217" w:edGrp="everyone" w:colFirst="4" w:colLast="4"/>
            <w:permStart w:id="1714554508" w:edGrp="everyone" w:colFirst="5" w:colLast="5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B7E912" w14:textId="77777777" w:rsidR="00430F64" w:rsidRPr="00430F64" w:rsidRDefault="00430F64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 xml:space="preserve">نظام كشف ومكافحة الحريق -  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لغرف المحركات المغلقة</w:t>
            </w:r>
          </w:p>
          <w:p w14:paraId="2C754AB5" w14:textId="77777777" w:rsidR="00430F64" w:rsidRPr="00430F64" w:rsidRDefault="00430F64">
            <w:pPr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Fire Detection and Extinguishing System- </w:t>
            </w:r>
            <w:r w:rsidRPr="00430F64">
              <w:rPr>
                <w:rFonts w:asciiTheme="minorBidi" w:eastAsia="Calibri" w:hAnsiTheme="minorBidi" w:cstheme="minorBidi"/>
                <w:szCs w:val="20"/>
              </w:rPr>
              <w:t>for closed engine rooms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BFBC33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A3BE15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BFDF07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89690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DC009C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98271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2C91EC46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02E5EED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914509346" w:edGrp="everyone" w:colFirst="4" w:colLast="4"/>
            <w:permStart w:id="1850296650" w:edGrp="everyone" w:colFirst="5" w:colLast="5"/>
            <w:permEnd w:id="435042217"/>
            <w:permEnd w:id="1714554508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2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FC795E" w14:textId="77777777" w:rsidR="00430F64" w:rsidRPr="00430F64" w:rsidRDefault="00430F64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نظام كشف الحريق في أماكن الاعاشة</w:t>
            </w:r>
          </w:p>
          <w:p w14:paraId="59C91218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>Fire Detection in accommodation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C801CE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FA0292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41607F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67536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1FD097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39751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7C012845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52214D7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180057038" w:edGrp="everyone" w:colFirst="4" w:colLast="4"/>
            <w:permStart w:id="995312135" w:edGrp="everyone" w:colFirst="5" w:colLast="5"/>
            <w:permEnd w:id="914509346"/>
            <w:permEnd w:id="1850296650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3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866D06" w14:textId="77777777" w:rsidR="00430F64" w:rsidRPr="00430F64" w:rsidRDefault="00430F64">
            <w:pPr>
              <w:tabs>
                <w:tab w:val="left" w:pos="1400"/>
              </w:tabs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جرس حريق</w:t>
            </w: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ab/>
            </w:r>
          </w:p>
          <w:p w14:paraId="3B114ED4" w14:textId="77777777" w:rsidR="00430F64" w:rsidRPr="00430F64" w:rsidRDefault="00430F64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  <w:tab/>
            </w:r>
            <w:r w:rsidRPr="00430F64"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  <w:tab/>
              <w:t>Fire Bell</w:t>
            </w:r>
          </w:p>
          <w:p w14:paraId="2209F814" w14:textId="77777777" w:rsidR="00430F64" w:rsidRPr="00430F64" w:rsidRDefault="00430F64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</w:pPr>
          </w:p>
          <w:p w14:paraId="737EE1AB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A4451F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FC9498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DD7F5C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63472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6BB4BA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78297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2104730A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372E410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2129603946" w:edGrp="everyone" w:colFirst="4" w:colLast="4"/>
            <w:permStart w:id="765012438" w:edGrp="everyone" w:colFirst="5" w:colLast="5"/>
            <w:permEnd w:id="1180057038"/>
            <w:permEnd w:id="995312135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lastRenderedPageBreak/>
              <w:t>4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A42388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 xml:space="preserve">مضخة حريق -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بقدرة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(25) مترا مكعبا في الساعة متصلة بنظام اطفاء حريق ثابت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 xml:space="preserve">. </w:t>
            </w:r>
          </w:p>
          <w:p w14:paraId="28F423ED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Main fire pump-</w:t>
            </w:r>
            <w:r w:rsidRPr="00430F64">
              <w:rPr>
                <w:rFonts w:asciiTheme="minorBidi" w:eastAsia="Calibri" w:hAnsiTheme="minorBidi" w:cstheme="minorBidi"/>
                <w:szCs w:val="20"/>
              </w:rPr>
              <w:t>capacity</w:t>
            </w:r>
            <w:r w:rsidRPr="00430F64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Cs w:val="20"/>
              </w:rPr>
              <w:t>25m</w:t>
            </w:r>
            <w:r w:rsidRPr="00430F64">
              <w:rPr>
                <w:rFonts w:asciiTheme="minorBidi" w:eastAsia="Calibri" w:hAnsiTheme="minorBidi" w:cstheme="minorBidi"/>
                <w:szCs w:val="20"/>
                <w:vertAlign w:val="superscript"/>
              </w:rPr>
              <w:t>3</w:t>
            </w:r>
            <w:r w:rsidRPr="00430F64">
              <w:rPr>
                <w:rFonts w:asciiTheme="minorBidi" w:eastAsia="Calibri" w:hAnsiTheme="minorBidi" w:cstheme="minorBidi"/>
                <w:szCs w:val="20"/>
              </w:rPr>
              <w:t>/hour connected to fixed firefighting system</w:t>
            </w: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12F6F7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994097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4FB90C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80125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7AD32F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83538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69D42DB5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2BE0C9E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543244455" w:edGrp="everyone" w:colFirst="4" w:colLast="4"/>
            <w:permStart w:id="703666628" w:edGrp="everyone" w:colFirst="5" w:colLast="5"/>
            <w:permEnd w:id="2129603946"/>
            <w:permEnd w:id="765012438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5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F6D5E7" w14:textId="77777777" w:rsidR="00430F64" w:rsidRPr="00430F64" w:rsidRDefault="00430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طوارئ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تدار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بمحرك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بترولي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بقدرة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(25)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مترا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مكعبا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الساعة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</w:p>
          <w:p w14:paraId="0B78C3DB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Emergency fire pump -</w:t>
            </w: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Cs w:val="20"/>
              </w:rPr>
              <w:t>capacity 25m</w:t>
            </w:r>
            <w:r w:rsidRPr="00430F64">
              <w:rPr>
                <w:rFonts w:asciiTheme="minorBidi" w:eastAsia="Calibri" w:hAnsiTheme="minorBidi" w:cstheme="minorBidi"/>
                <w:szCs w:val="20"/>
                <w:vertAlign w:val="superscript"/>
              </w:rPr>
              <w:t>3</w:t>
            </w:r>
            <w:r w:rsidRPr="00430F64">
              <w:rPr>
                <w:rFonts w:asciiTheme="minorBidi" w:eastAsia="Calibri" w:hAnsiTheme="minorBidi" w:cstheme="minorBidi"/>
                <w:szCs w:val="20"/>
              </w:rPr>
              <w:t>/hour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FE603B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BE8FB3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9B9ED2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113003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289B22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68773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2DD1759E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BEA681A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226768809" w:edGrp="everyone" w:colFirst="4" w:colLast="4"/>
            <w:permStart w:id="494547921" w:edGrp="everyone" w:colFirst="5" w:colLast="5"/>
            <w:permEnd w:id="1543244455"/>
            <w:permEnd w:id="703666628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6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A85DC6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2"/>
                <w:lang w:bidi="ar-JO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 xml:space="preserve">صمامات حريق </w:t>
            </w:r>
            <w:r w:rsidRPr="00430F64">
              <w:rPr>
                <w:rFonts w:asciiTheme="minorBidi" w:hAnsiTheme="minorBidi" w:cstheme="minorBidi"/>
                <w:rtl/>
                <w:lang w:bidi="ar-JO"/>
              </w:rPr>
              <w:t xml:space="preserve">-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 xml:space="preserve">موزعة على كامل أجزاء الوسيلة البحرية عددها لا يقل عن ثلاثة </w:t>
            </w:r>
          </w:p>
          <w:p w14:paraId="682254D6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  <w:t xml:space="preserve">Fire hydrants - </w:t>
            </w:r>
            <w:r w:rsidRPr="00430F64">
              <w:rPr>
                <w:rFonts w:asciiTheme="minorBidi" w:eastAsia="Calibri" w:hAnsiTheme="minorBidi" w:cstheme="minorBidi"/>
                <w:szCs w:val="20"/>
                <w:lang w:bidi="ar-JO"/>
              </w:rPr>
              <w:t>number not less than three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1D82C4" w14:textId="77777777" w:rsidR="00430F64" w:rsidRPr="00430F64" w:rsidRDefault="00430F64">
            <w:pPr>
              <w:jc w:val="center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>3</w:t>
            </w:r>
          </w:p>
          <w:p w14:paraId="6F2E57B1" w14:textId="77777777" w:rsidR="00430F64" w:rsidRPr="00430F64" w:rsidRDefault="00430F64">
            <w:pPr>
              <w:tabs>
                <w:tab w:val="left" w:pos="785"/>
              </w:tabs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E70DDF" w14:textId="77777777" w:rsidR="00430F64" w:rsidRPr="00430F64" w:rsidRDefault="00430F64">
            <w:pPr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>3</w:t>
            </w:r>
          </w:p>
          <w:p w14:paraId="3E0C057E" w14:textId="77777777" w:rsidR="00430F64" w:rsidRPr="00430F64" w:rsidRDefault="00430F64">
            <w:pPr>
              <w:tabs>
                <w:tab w:val="left" w:pos="785"/>
              </w:tabs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3B98AC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98652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5CFFE2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25006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4ABEF4FB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799F342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766053340" w:edGrp="everyone" w:colFirst="4" w:colLast="4"/>
            <w:permStart w:id="1199182023" w:edGrp="everyone" w:colFirst="5" w:colLast="5"/>
            <w:permEnd w:id="226768809"/>
            <w:permEnd w:id="494547921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7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16020B" w14:textId="77777777" w:rsidR="00430F64" w:rsidRPr="00430F64" w:rsidRDefault="00430F64">
            <w:pPr>
              <w:bidi/>
              <w:rPr>
                <w:rFonts w:asciiTheme="minorBidi" w:hAnsiTheme="minorBidi" w:cstheme="minorBidi"/>
                <w:szCs w:val="20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 xml:space="preserve">خراطيم حريق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-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عددها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ا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يقل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عن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أربعة،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 </w:t>
            </w:r>
          </w:p>
          <w:p w14:paraId="0F593C63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Fire hoses - </w:t>
            </w:r>
            <w:r w:rsidRPr="00430F64">
              <w:rPr>
                <w:rFonts w:asciiTheme="minorBidi" w:eastAsia="Calibri" w:hAnsiTheme="minorBidi" w:cstheme="minorBidi"/>
                <w:szCs w:val="20"/>
              </w:rPr>
              <w:t>number not less than four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6E5404" w14:textId="77777777" w:rsidR="00430F64" w:rsidRPr="00430F64" w:rsidRDefault="00430F64">
            <w:pPr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>4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9A042E" w14:textId="77777777" w:rsidR="00430F64" w:rsidRPr="00430F64" w:rsidRDefault="00430F64">
            <w:pPr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>4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9F33BF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18381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911AD4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2823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1224F376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AC92358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538664900" w:edGrp="everyone" w:colFirst="4" w:colLast="4"/>
            <w:permStart w:id="1856844612" w:edGrp="everyone" w:colFirst="5" w:colLast="5"/>
            <w:permEnd w:id="766053340"/>
            <w:permEnd w:id="1199182023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8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5D987F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وهات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ثنائي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شغيل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(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 xml:space="preserve">نفاث ورذاذ)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ددها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ا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يقل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ن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ربعة</w:t>
            </w:r>
          </w:p>
          <w:p w14:paraId="6EB01C72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Fire nozzles - </w:t>
            </w:r>
            <w:r w:rsidRPr="00430F64">
              <w:rPr>
                <w:rFonts w:asciiTheme="minorBidi" w:eastAsia="Calibri" w:hAnsiTheme="minorBidi" w:cstheme="minorBidi"/>
                <w:szCs w:val="20"/>
              </w:rPr>
              <w:t>number not less than four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403939" w14:textId="77777777" w:rsidR="00430F64" w:rsidRPr="00430F64" w:rsidRDefault="00430F64">
            <w:pPr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>4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E02AA1" w14:textId="77777777" w:rsidR="00430F64" w:rsidRPr="00430F64" w:rsidRDefault="00430F64">
            <w:pPr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>4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D0441F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85617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D226BD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14041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2F0ECDE0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E9C9E54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576870075" w:edGrp="everyone" w:colFirst="4" w:colLast="4"/>
            <w:permStart w:id="440547859" w:edGrp="everyone" w:colFirst="5" w:colLast="5"/>
            <w:permEnd w:id="538664900"/>
            <w:permEnd w:id="1856844612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9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72D9A7" w14:textId="77777777" w:rsidR="00430F64" w:rsidRPr="00430F64" w:rsidRDefault="00430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ودر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زن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(5)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كغم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كل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غرف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حرك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.  </w:t>
            </w:r>
          </w:p>
          <w:p w14:paraId="5614AD0A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         </w:t>
            </w:r>
            <w:proofErr w:type="gramStart"/>
            <w:r w:rsidRPr="00430F64">
              <w:rPr>
                <w:rFonts w:asciiTheme="minorBidi" w:eastAsia="Calibri" w:hAnsiTheme="minorBidi" w:cstheme="minorBidi"/>
                <w:szCs w:val="20"/>
              </w:rPr>
              <w:t>for</w:t>
            </w:r>
            <w:proofErr w:type="gramEnd"/>
            <w:r w:rsidRPr="00430F64">
              <w:rPr>
                <w:rFonts w:asciiTheme="minorBidi" w:eastAsia="Calibri" w:hAnsiTheme="minorBidi" w:cstheme="minorBidi"/>
                <w:szCs w:val="20"/>
              </w:rPr>
              <w:t xml:space="preserve"> each engine room.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</w:rPr>
              <w:t>-</w:t>
            </w:r>
            <w:r w:rsidRPr="00430F64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>Powder Fire Extinguisher- 5 kg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3F3C82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014C4C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D8F039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83524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84BB35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04795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7886CC11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5FCDA52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261688977" w:edGrp="everyone" w:colFirst="4" w:colLast="4"/>
            <w:permStart w:id="1229342752" w:edGrp="everyone" w:colFirst="5" w:colLast="5"/>
            <w:permEnd w:id="1576870075"/>
            <w:permEnd w:id="440547859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0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5074B9" w14:textId="77777777" w:rsidR="00430F64" w:rsidRPr="00430F64" w:rsidRDefault="00430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غاز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ثاني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كسيد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كربون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زن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(5)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كغم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كل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غرف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حرك</w:t>
            </w:r>
          </w:p>
          <w:p w14:paraId="199ABD7E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  <w:t>CO2 fire extinguisher- 5 kg -</w:t>
            </w: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 w:val="18"/>
                <w:szCs w:val="18"/>
              </w:rPr>
              <w:t>for each engine room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644DE8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DB3E6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BB2046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22839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D1ED3C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92732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00B02173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64FADFF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706579272" w:edGrp="everyone" w:colFirst="4" w:colLast="4"/>
            <w:permStart w:id="1510686829" w:edGrp="everyone" w:colFirst="5" w:colLast="5"/>
            <w:permEnd w:id="261688977"/>
            <w:permEnd w:id="1229342752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1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D2F95D" w14:textId="77777777" w:rsidR="00430F64" w:rsidRPr="00430F64" w:rsidRDefault="00430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رغو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جم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(9)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تر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كل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غرف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حرك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.  </w:t>
            </w:r>
          </w:p>
          <w:p w14:paraId="4DB52393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Foam Fire Extinguisher- 9 litres </w:t>
            </w:r>
            <w:r w:rsidRPr="00430F64">
              <w:rPr>
                <w:rFonts w:asciiTheme="minorBidi" w:eastAsia="Calibri" w:hAnsiTheme="minorBidi" w:cstheme="minorBidi"/>
                <w:szCs w:val="20"/>
              </w:rPr>
              <w:t>for each engine room.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    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22A07C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7385F9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E75B86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31925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AF1B1E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93523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2C952AAB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FFFDA31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362623209" w:edGrp="everyone" w:colFirst="4" w:colLast="4"/>
            <w:permStart w:id="144472235" w:edGrp="everyone" w:colFirst="5" w:colLast="5"/>
            <w:permEnd w:id="1706579272"/>
            <w:permEnd w:id="1510686829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2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628A75" w14:textId="77777777" w:rsidR="00430F64" w:rsidRPr="00430F64" w:rsidRDefault="00430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غاز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ثاني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كسيد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كربون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زن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(5)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كغم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غرف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قياد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    </w:t>
            </w:r>
          </w:p>
          <w:p w14:paraId="006664E1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             </w:t>
            </w:r>
            <w:r w:rsidRPr="00430F64"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  <w:t>CO2 fire extinguisher - 5 kg</w:t>
            </w: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</w:rPr>
              <w:t xml:space="preserve">- </w:t>
            </w:r>
            <w:r w:rsidRPr="00430F64">
              <w:rPr>
                <w:rFonts w:asciiTheme="minorBidi" w:eastAsia="Calibri" w:hAnsiTheme="minorBidi" w:cstheme="minorBidi"/>
                <w:sz w:val="18"/>
                <w:szCs w:val="18"/>
              </w:rPr>
              <w:t>for  wheel hous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38ABF4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29B3E4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E70A9E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78846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8F329A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236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2399C9CC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192AB19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933601988" w:edGrp="everyone" w:colFirst="4" w:colLast="4"/>
            <w:permStart w:id="1846430664" w:edGrp="everyone" w:colFirst="5" w:colLast="5"/>
            <w:permEnd w:id="362623209"/>
            <w:permEnd w:id="144472235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3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BADB24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ودر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(5)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كغم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كل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طح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ماكن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اعاشة</w:t>
            </w:r>
          </w:p>
          <w:p w14:paraId="7575ADB2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 xml:space="preserve"> Powder fire extinguisher - 5kg </w:t>
            </w:r>
            <w:r w:rsidRPr="00430F64">
              <w:rPr>
                <w:rFonts w:asciiTheme="minorBidi" w:hAnsiTheme="minorBidi" w:cstheme="minorBidi"/>
              </w:rPr>
              <w:t xml:space="preserve">for every deck in accommodation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579A7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68DC67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DC2200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08936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1137E4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63443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6C266E53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DDF51C7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606230007" w:edGrp="everyone" w:colFirst="4" w:colLast="4"/>
            <w:permStart w:id="690645046" w:edGrp="everyone" w:colFirst="5" w:colLast="5"/>
            <w:permEnd w:id="1933601988"/>
            <w:permEnd w:id="1846430664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4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5121BF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اء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(9)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تر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كل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طح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ماكن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اعاش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52889026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 xml:space="preserve">Water fire extinguisher - 9 litres </w:t>
            </w:r>
            <w:r w:rsidRPr="00430F64">
              <w:rPr>
                <w:rFonts w:asciiTheme="minorBidi" w:hAnsiTheme="minorBidi" w:cstheme="minorBidi"/>
              </w:rPr>
              <w:t xml:space="preserve">for every deck in accommodation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0EF3FE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B35095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2740E4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97477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F13FB9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15968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11B56CF4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963695B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268340776" w:edGrp="everyone" w:colFirst="4" w:colLast="4"/>
            <w:permStart w:id="1807745903" w:edGrp="everyone" w:colFirst="5" w:colLast="5"/>
            <w:permEnd w:id="606230007"/>
            <w:permEnd w:id="690645046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5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CD7DA3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طفاية (5) كغم بودرة للمطبخ</w:t>
            </w:r>
            <w:r w:rsidRPr="00430F64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</w:p>
          <w:p w14:paraId="075984D3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 xml:space="preserve">Powder fire extinguisher-5kg </w:t>
            </w:r>
            <w:r w:rsidRPr="00430F64">
              <w:rPr>
                <w:rFonts w:asciiTheme="minorBidi" w:hAnsiTheme="minorBidi" w:cstheme="minorBidi"/>
                <w:sz w:val="18"/>
                <w:szCs w:val="18"/>
              </w:rPr>
              <w:t>- for galley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494562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F772F4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01D6E0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78412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9D4038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1481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63D534A3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821807D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090024910" w:edGrp="everyone" w:colFirst="4" w:colLast="4"/>
            <w:permStart w:id="1001731360" w:edGrp="everyone" w:colFirst="5" w:colLast="5"/>
            <w:permEnd w:id="1268340776"/>
            <w:permEnd w:id="1807745903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6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4B2FED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بطانية حريق </w:t>
            </w:r>
          </w:p>
          <w:p w14:paraId="377A5BF5" w14:textId="77777777" w:rsidR="00430F64" w:rsidRPr="00430F64" w:rsidRDefault="00430F64">
            <w:pPr>
              <w:tabs>
                <w:tab w:val="left" w:pos="571"/>
                <w:tab w:val="right" w:pos="5297"/>
              </w:tabs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430F64">
              <w:rPr>
                <w:rFonts w:asciiTheme="minorBidi" w:hAnsiTheme="minorBidi" w:cstheme="minorBidi"/>
                <w:sz w:val="24"/>
                <w:szCs w:val="24"/>
              </w:rPr>
              <w:tab/>
              <w:t>Fire blanket</w:t>
            </w:r>
          </w:p>
          <w:p w14:paraId="6C269D11" w14:textId="77777777" w:rsidR="00430F64" w:rsidRPr="00430F64" w:rsidRDefault="00430F64">
            <w:pPr>
              <w:tabs>
                <w:tab w:val="left" w:pos="571"/>
                <w:tab w:val="right" w:pos="5297"/>
              </w:tabs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6497EE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253796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D26331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06178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33FF48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87229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69D2A654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55135FF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860649130" w:edGrp="everyone" w:colFirst="4" w:colLast="4"/>
            <w:permStart w:id="54754155" w:edGrp="everyone" w:colFirst="5" w:colLast="5"/>
            <w:permEnd w:id="1090024910"/>
            <w:permEnd w:id="1001731360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7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9136E1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بدلة حريق </w:t>
            </w:r>
          </w:p>
          <w:p w14:paraId="38F314E7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 xml:space="preserve">Fire suite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75C07A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65EB01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F5414F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03540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D7332A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73535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2428A327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143C22D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5089904" w:edGrp="everyone" w:colFirst="4" w:colLast="4"/>
            <w:permStart w:id="2048023037" w:edGrp="everyone" w:colFirst="5" w:colLast="5"/>
            <w:permEnd w:id="1860649130"/>
            <w:permEnd w:id="54754155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8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7D1423" w14:textId="77777777" w:rsidR="00430F64" w:rsidRPr="00430F64" w:rsidRDefault="00430F64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فأس حريق</w:t>
            </w:r>
          </w:p>
          <w:p w14:paraId="6C7A49BF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  <w:t>Fire ax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6C05B8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243BE3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1A375A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78232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CA40E8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06586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553B9A72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607E2B7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215842757" w:edGrp="everyone" w:colFirst="4" w:colLast="4"/>
            <w:permStart w:id="884423050" w:edGrp="everyone" w:colFirst="5" w:colLast="5"/>
            <w:permEnd w:id="15089904"/>
            <w:permEnd w:id="2048023037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9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916544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14"/>
                <w:szCs w:val="1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خطط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ريق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rtl/>
                <w:lang w:bidi="ar-SA"/>
              </w:rPr>
              <w:t xml:space="preserve">-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نسخة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كل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سطح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>.</w:t>
            </w:r>
          </w:p>
          <w:p w14:paraId="5FE6B2EC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 xml:space="preserve">Fire plan – </w:t>
            </w:r>
            <w:r w:rsidRPr="00430F64">
              <w:rPr>
                <w:rFonts w:asciiTheme="minorBidi" w:hAnsiTheme="minorBidi" w:cstheme="minorBidi"/>
                <w:szCs w:val="20"/>
              </w:rPr>
              <w:t>copy to be posted in each floor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6B040B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86DA96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7C7600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92203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C798BF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30960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596843CB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AA0F70E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949041723" w:edGrp="everyone" w:colFirst="4" w:colLast="4"/>
            <w:permStart w:id="626933798" w:edGrp="everyone" w:colFirst="5" w:colLast="5"/>
            <w:permEnd w:id="1215842757"/>
            <w:permEnd w:id="884423050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20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32C6A7" w14:textId="77777777" w:rsidR="00430F64" w:rsidRPr="00430F64" w:rsidRDefault="00430F64">
            <w:pPr>
              <w:bidi/>
              <w:rPr>
                <w:rFonts w:asciiTheme="minorBidi" w:hAnsiTheme="minorBidi" w:cstheme="minorBidi"/>
                <w:szCs w:val="20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خطط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ريق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rtl/>
                <w:lang w:bidi="ar-SA"/>
              </w:rPr>
              <w:t xml:space="preserve">– </w:t>
            </w:r>
            <w:r w:rsidRPr="00430F64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نسختين</w:t>
            </w:r>
            <w:r w:rsidRPr="00430F64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داخل</w:t>
            </w:r>
            <w:r w:rsidRPr="00430F64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حافظة</w:t>
            </w:r>
            <w:r w:rsidRPr="00430F64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لحمايتها</w:t>
            </w:r>
            <w:r w:rsidRPr="00430F64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من</w:t>
            </w:r>
            <w:r w:rsidRPr="00430F64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الظروف</w:t>
            </w:r>
            <w:r w:rsidRPr="00430F64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الجوية</w:t>
            </w:r>
            <w:r w:rsidRPr="00430F64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في</w:t>
            </w:r>
            <w:r w:rsidRPr="00430F64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مكان</w:t>
            </w:r>
            <w:r w:rsidRPr="00430F64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ظاهر</w:t>
            </w:r>
            <w:r w:rsidRPr="00430F64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قرب</w:t>
            </w:r>
            <w:r w:rsidRPr="00430F64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مدخل</w:t>
            </w:r>
            <w:r w:rsidRPr="00430F64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الوسيلة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>.</w:t>
            </w:r>
          </w:p>
          <w:p w14:paraId="500113FC" w14:textId="77777777" w:rsidR="00430F64" w:rsidRDefault="00430F64">
            <w:pPr>
              <w:bidi/>
              <w:jc w:val="right"/>
              <w:rPr>
                <w:rFonts w:asciiTheme="minorBidi" w:hAnsiTheme="minorBidi" w:cstheme="minorBidi"/>
                <w:szCs w:val="20"/>
                <w:lang w:bidi="ar-SA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 xml:space="preserve">Fire plans – </w:t>
            </w:r>
            <w:r w:rsidRPr="00430F64">
              <w:rPr>
                <w:rFonts w:asciiTheme="minorBidi" w:hAnsiTheme="minorBidi" w:cstheme="minorBidi"/>
                <w:sz w:val="18"/>
                <w:szCs w:val="18"/>
              </w:rPr>
              <w:t>two copies inside weather-tight container near the vessel entrance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</w:p>
          <w:p w14:paraId="4838870C" w14:textId="77777777" w:rsidR="00430F64" w:rsidRDefault="00430F64" w:rsidP="00430F64">
            <w:pPr>
              <w:bidi/>
              <w:jc w:val="right"/>
              <w:rPr>
                <w:rFonts w:asciiTheme="minorBidi" w:hAnsiTheme="minorBidi" w:cstheme="minorBidi"/>
                <w:szCs w:val="20"/>
                <w:lang w:bidi="ar-SA"/>
              </w:rPr>
            </w:pPr>
          </w:p>
          <w:p w14:paraId="44D43E28" w14:textId="77777777" w:rsidR="00430F64" w:rsidRDefault="00430F64" w:rsidP="00430F64">
            <w:pPr>
              <w:bidi/>
              <w:jc w:val="right"/>
              <w:rPr>
                <w:rFonts w:asciiTheme="minorBidi" w:hAnsiTheme="minorBidi" w:cstheme="minorBidi"/>
                <w:szCs w:val="20"/>
                <w:lang w:bidi="ar-SA"/>
              </w:rPr>
            </w:pPr>
          </w:p>
          <w:p w14:paraId="02FBC419" w14:textId="4AB60B17" w:rsidR="00430F64" w:rsidRPr="00430F64" w:rsidRDefault="00430F64" w:rsidP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9E94E1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22C25" w14:textId="77777777" w:rsidR="00430F64" w:rsidRPr="00430F64" w:rsidRDefault="00430F64" w:rsidP="00430F64">
            <w:pPr>
              <w:numPr>
                <w:ilvl w:val="0"/>
                <w:numId w:val="46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245EF6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25874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5BBCD7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54194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permEnd w:id="1949041723"/>
      <w:permEnd w:id="626933798"/>
      <w:tr w:rsidR="00430F64" w:rsidRPr="00430F64" w14:paraId="2790D04D" w14:textId="77777777" w:rsidTr="00430F64">
        <w:trPr>
          <w:trHeight w:val="567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0FFDABB9" w14:textId="77777777" w:rsidR="00430F64" w:rsidRPr="00430F64" w:rsidRDefault="00430F64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lastRenderedPageBreak/>
              <w:t>م.</w:t>
            </w:r>
          </w:p>
          <w:p w14:paraId="11B19E0B" w14:textId="77777777" w:rsidR="00430F64" w:rsidRPr="00430F64" w:rsidRDefault="00430F64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6608CA8F" w14:textId="77777777" w:rsidR="00430F64" w:rsidRPr="00430F64" w:rsidRDefault="00430F64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430F64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ومتطلبات أخرى</w:t>
            </w:r>
          </w:p>
          <w:p w14:paraId="7A4FC37C" w14:textId="77777777" w:rsidR="00430F64" w:rsidRPr="00430F64" w:rsidRDefault="00430F64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430F64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Other Equipment and Requirement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610B6FB2" w14:textId="77777777" w:rsidR="00430F64" w:rsidRPr="00430F64" w:rsidRDefault="00430F64">
            <w:pPr>
              <w:tabs>
                <w:tab w:val="center" w:pos="459"/>
              </w:tabs>
              <w:bidi/>
              <w:rPr>
                <w:rFonts w:asciiTheme="minorBidi" w:eastAsia="Calibri" w:hAnsiTheme="minorBidi" w:cstheme="minorBidi"/>
                <w:b/>
                <w:bCs/>
                <w:sz w:val="22"/>
                <w:rtl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rtl/>
                <w:lang w:bidi="ar-SA"/>
              </w:rPr>
              <w:tab/>
              <w:t>مياه داخلية</w:t>
            </w:r>
          </w:p>
          <w:p w14:paraId="0EC8DF0D" w14:textId="77777777" w:rsidR="00430F64" w:rsidRPr="00430F64" w:rsidRDefault="00430F64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4B21B1F7" w14:textId="77777777" w:rsidR="00430F64" w:rsidRPr="00430F64" w:rsidRDefault="00430F64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2"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rtl/>
                <w:lang w:bidi="ar-SA"/>
              </w:rPr>
              <w:t>مياه اقليمية</w:t>
            </w:r>
          </w:p>
          <w:p w14:paraId="66B52C11" w14:textId="77777777" w:rsidR="00430F64" w:rsidRPr="00430F64" w:rsidRDefault="00430F64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4F687220" w14:textId="77777777" w:rsidR="00430F64" w:rsidRPr="00430F64" w:rsidRDefault="00430F64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74EF0951" w14:textId="77777777" w:rsidR="00430F64" w:rsidRPr="00430F64" w:rsidRDefault="00430F64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11456483" w14:textId="77777777" w:rsidR="00430F64" w:rsidRPr="00430F64" w:rsidRDefault="00430F64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2E2DA146" w14:textId="77777777" w:rsidR="00430F64" w:rsidRPr="00430F64" w:rsidRDefault="00430F64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430F64" w:rsidRPr="00430F64" w14:paraId="0D42526E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993D397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  <w:permStart w:id="136592688" w:edGrp="everyone" w:colFirst="4" w:colLast="4"/>
            <w:permStart w:id="1829707643" w:edGrp="everyone" w:colFirst="5" w:colLast="5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293BD8" w14:textId="77777777" w:rsidR="00430F64" w:rsidRPr="00430F64" w:rsidRDefault="00430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صدر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حتياطي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طاق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كهربائية</w:t>
            </w:r>
          </w:p>
          <w:p w14:paraId="43E9AE34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430F64">
              <w:rPr>
                <w:rFonts w:asciiTheme="minorBidi" w:hAnsiTheme="minorBidi" w:cstheme="minorBidi"/>
                <w:sz w:val="24"/>
                <w:szCs w:val="24"/>
              </w:rPr>
              <w:tab/>
              <w:t>Emergency power supply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CCC778" w14:textId="77777777" w:rsidR="00430F64" w:rsidRPr="00430F64" w:rsidRDefault="00430F64" w:rsidP="00430F64">
            <w:pPr>
              <w:numPr>
                <w:ilvl w:val="0"/>
                <w:numId w:val="49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0D4AD8" w14:textId="77777777" w:rsidR="00430F64" w:rsidRPr="00430F64" w:rsidRDefault="00430F64" w:rsidP="00430F64">
            <w:pPr>
              <w:numPr>
                <w:ilvl w:val="0"/>
                <w:numId w:val="49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FD0ADE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54021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96F502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48930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21121FE6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460ED73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858730960" w:edGrp="everyone" w:colFirst="4" w:colLast="4"/>
            <w:permStart w:id="1275464686" w:edGrp="everyone" w:colFirst="5" w:colLast="5"/>
            <w:permEnd w:id="136592688"/>
            <w:permEnd w:id="1829707643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2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82240D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18"/>
                <w:szCs w:val="18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نزح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لسحب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المياه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المتجمعة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غرفة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المحرك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لا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تقل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قدرتها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عن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(15)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متر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مكعب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الساعة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>.</w:t>
            </w:r>
          </w:p>
          <w:p w14:paraId="7CADE74D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Bilge pump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8F7A59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556819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8750AA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904775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2E4B79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02187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1D6474AC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F5E8435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570834011" w:edGrp="everyone" w:colFirst="4" w:colLast="4"/>
            <w:permStart w:id="712859551" w:edGrp="everyone" w:colFirst="5" w:colLast="5"/>
            <w:permEnd w:id="858730960"/>
            <w:permEnd w:id="1275464686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3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02D44B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هاز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نبيه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صوتي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مرئي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ارتفاع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مستوى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المياه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غرفة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المحرك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والاماكن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المغلقة</w:t>
            </w:r>
          </w:p>
          <w:p w14:paraId="1F9748CB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Bilge alarm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D05DDB" w14:textId="77777777" w:rsidR="00430F64" w:rsidRPr="00430F64" w:rsidRDefault="00430F64" w:rsidP="00430F64">
            <w:pPr>
              <w:numPr>
                <w:ilvl w:val="0"/>
                <w:numId w:val="50"/>
              </w:numPr>
              <w:bidi/>
              <w:spacing w:after="160" w:line="25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AD4053" w14:textId="77777777" w:rsidR="00430F64" w:rsidRPr="00430F64" w:rsidRDefault="00430F64" w:rsidP="00430F64">
            <w:pPr>
              <w:numPr>
                <w:ilvl w:val="0"/>
                <w:numId w:val="49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89789C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45424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E4C4F4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66457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53D39B61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1DCAE86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334981133" w:edGrp="everyone" w:colFirst="4" w:colLast="4"/>
            <w:permStart w:id="852708087" w:edGrp="everyone" w:colFirst="5" w:colLast="5"/>
            <w:permEnd w:id="570834011"/>
            <w:permEnd w:id="712859551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4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201275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خزان لتجميع الزيوت العادمة </w:t>
            </w:r>
          </w:p>
          <w:p w14:paraId="3B711328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Waste oil tank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F8BAB9" w14:textId="77777777" w:rsidR="00430F64" w:rsidRPr="00430F64" w:rsidRDefault="00430F64" w:rsidP="00430F64">
            <w:pPr>
              <w:numPr>
                <w:ilvl w:val="0"/>
                <w:numId w:val="49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203934" w14:textId="77777777" w:rsidR="00430F64" w:rsidRPr="00430F64" w:rsidRDefault="00430F64" w:rsidP="00430F64">
            <w:pPr>
              <w:numPr>
                <w:ilvl w:val="0"/>
                <w:numId w:val="49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3F4C3E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80073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5CC3E1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23911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13A7BBA7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7FCAFD4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86384667" w:edGrp="everyone" w:colFirst="4" w:colLast="4"/>
            <w:permStart w:id="1341406373" w:edGrp="everyone" w:colFirst="5" w:colLast="5"/>
            <w:permEnd w:id="1334981133"/>
            <w:permEnd w:id="852708087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5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F23ED1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خزان لتجميع المياه الملوثة بالزيت </w:t>
            </w:r>
          </w:p>
          <w:p w14:paraId="6F60B9DB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Bilge water tank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C6EFE8" w14:textId="77777777" w:rsidR="00430F64" w:rsidRPr="00430F64" w:rsidRDefault="00430F64" w:rsidP="00430F64">
            <w:pPr>
              <w:numPr>
                <w:ilvl w:val="0"/>
                <w:numId w:val="49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EE801C" w14:textId="77777777" w:rsidR="00430F64" w:rsidRPr="00430F64" w:rsidRDefault="00430F64" w:rsidP="00430F64">
            <w:pPr>
              <w:numPr>
                <w:ilvl w:val="0"/>
                <w:numId w:val="49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B56A25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4863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B5DB38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81935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211F815F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4D6B403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863765344" w:edGrp="everyone" w:colFirst="4" w:colLast="4"/>
            <w:permStart w:id="1390298311" w:edGrp="everyone" w:colFirst="5" w:colLast="5"/>
            <w:permEnd w:id="186384667"/>
            <w:permEnd w:id="1341406373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6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C48F5C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خزان لتجميع مياه الصرف الصحي</w:t>
            </w:r>
          </w:p>
          <w:p w14:paraId="1EBCA613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>Sewage tank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3BDEB9" w14:textId="77777777" w:rsidR="00430F64" w:rsidRPr="00430F64" w:rsidRDefault="00430F64" w:rsidP="00430F64">
            <w:pPr>
              <w:numPr>
                <w:ilvl w:val="0"/>
                <w:numId w:val="49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DC456A" w14:textId="77777777" w:rsidR="00430F64" w:rsidRPr="00430F64" w:rsidRDefault="00430F64" w:rsidP="00430F64">
            <w:pPr>
              <w:numPr>
                <w:ilvl w:val="0"/>
                <w:numId w:val="49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5F9DB0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58397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317342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83033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03271EE9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0B2DD8C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258103772" w:edGrp="everyone" w:colFirst="4" w:colLast="4"/>
            <w:permStart w:id="954155056" w:edGrp="everyone" w:colFirst="5" w:colLast="5"/>
            <w:permEnd w:id="863765344"/>
            <w:permEnd w:id="1390298311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7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EA1AFF" w14:textId="77777777" w:rsidR="00430F64" w:rsidRPr="00430F64" w:rsidRDefault="00430F64">
            <w:pPr>
              <w:bidi/>
              <w:rPr>
                <w:rFonts w:asciiTheme="minorBidi" w:eastAsia="Calibri" w:hAnsiTheme="minorBidi" w:cstheme="minorBidi"/>
                <w:sz w:val="18"/>
                <w:szCs w:val="18"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خزان</w:t>
            </w: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لوقود</w:t>
            </w: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430F64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مزود</w:t>
            </w:r>
            <w:r w:rsidRPr="00430F64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بمتطلبات</w:t>
            </w:r>
            <w:r w:rsidRPr="00430F64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السلامة</w:t>
            </w:r>
            <w:r w:rsidRPr="00430F64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بما</w:t>
            </w:r>
            <w:r w:rsidRPr="00430F64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فيها</w:t>
            </w:r>
            <w:r w:rsidRPr="00430F64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وسيلة</w:t>
            </w:r>
            <w:r w:rsidRPr="00430F64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قياس</w:t>
            </w:r>
            <w:r w:rsidRPr="00430F64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مستوى</w:t>
            </w:r>
            <w:r w:rsidRPr="00430F64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الوقود</w:t>
            </w:r>
            <w:r w:rsidRPr="00430F64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وخط</w:t>
            </w:r>
            <w:r w:rsidRPr="00430F64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التهوية</w:t>
            </w:r>
            <w:r w:rsidRPr="00430F64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وصمامات</w:t>
            </w:r>
            <w:r w:rsidRPr="00430F64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الإغلاق</w:t>
            </w:r>
            <w:r w:rsidRPr="00430F64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السريع</w:t>
            </w:r>
            <w:r w:rsidRPr="00430F64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>.</w:t>
            </w:r>
            <w:r w:rsidRPr="00430F64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</w:p>
          <w:p w14:paraId="481AB25B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Fuel Tank - </w:t>
            </w:r>
            <w:r w:rsidRPr="00430F64">
              <w:rPr>
                <w:rFonts w:asciiTheme="minorBidi" w:eastAsia="Calibri" w:hAnsiTheme="minorBidi" w:cstheme="minorBidi"/>
                <w:sz w:val="12"/>
                <w:szCs w:val="12"/>
              </w:rPr>
              <w:t>provided with safety requirements including level gauge, vent pipe and Quick closing valves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392181" w14:textId="77777777" w:rsidR="00430F64" w:rsidRPr="00430F64" w:rsidRDefault="00430F64" w:rsidP="00430F64">
            <w:pPr>
              <w:numPr>
                <w:ilvl w:val="0"/>
                <w:numId w:val="49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C7208B" w14:textId="77777777" w:rsidR="00430F64" w:rsidRPr="00430F64" w:rsidRDefault="00430F64" w:rsidP="00430F64">
            <w:pPr>
              <w:numPr>
                <w:ilvl w:val="0"/>
                <w:numId w:val="49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381D55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02087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CA1F7F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114353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220AF98D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ED986F9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909866436" w:edGrp="everyone" w:colFirst="4" w:colLast="4"/>
            <w:permStart w:id="1061182157" w:edGrp="everyone" w:colFirst="5" w:colLast="5"/>
            <w:permEnd w:id="258103772"/>
            <w:permEnd w:id="954155056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8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1BA605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نظم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هوي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ناسب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لغرف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المحركات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تتوقف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تلقائيا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عند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تشغيل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نظام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إطفاء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الحريق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الثابت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69F86835" w14:textId="35176CE1" w:rsidR="00430F64" w:rsidRPr="00430F64" w:rsidRDefault="00430F64" w:rsidP="00430F64">
            <w:pPr>
              <w:bidi/>
              <w:jc w:val="right"/>
              <w:rPr>
                <w:rFonts w:asciiTheme="minorBidi" w:hAnsiTheme="minorBidi" w:cstheme="minorBidi"/>
                <w:color w:val="222222"/>
                <w:sz w:val="12"/>
                <w:szCs w:val="12"/>
                <w:lang w:val="en"/>
              </w:rPr>
            </w:pPr>
            <w:r w:rsidRPr="00430F64">
              <w:rPr>
                <w:rFonts w:asciiTheme="minorBidi" w:eastAsia="Calibri" w:hAnsiTheme="minorBidi" w:cstheme="minorBidi"/>
                <w:szCs w:val="20"/>
              </w:rPr>
              <w:t>Ventilation System</w:t>
            </w:r>
            <w:r w:rsidRPr="00430F64">
              <w:rPr>
                <w:rFonts w:asciiTheme="minorBidi" w:eastAsia="Calibri" w:hAnsiTheme="minorBidi" w:cstheme="minorBidi"/>
                <w:sz w:val="16"/>
                <w:szCs w:val="16"/>
              </w:rPr>
              <w:t>-</w:t>
            </w:r>
            <w:r w:rsidRPr="00430F64">
              <w:rPr>
                <w:rFonts w:asciiTheme="minorBidi" w:hAnsiTheme="minorBidi" w:cstheme="minorBidi"/>
                <w:color w:val="222222"/>
                <w:sz w:val="12"/>
                <w:szCs w:val="12"/>
                <w:lang w:val="en"/>
              </w:rPr>
              <w:t xml:space="preserve">for engine-room, stops automatically when the </w:t>
            </w:r>
            <w:r w:rsidRPr="00430F64">
              <w:rPr>
                <w:rFonts w:asciiTheme="minorBidi" w:hAnsiTheme="minorBidi" w:cstheme="minorBidi"/>
                <w:color w:val="222222"/>
                <w:sz w:val="12"/>
                <w:szCs w:val="12"/>
              </w:rPr>
              <w:t xml:space="preserve">fixed </w:t>
            </w:r>
            <w:r w:rsidRPr="00430F64">
              <w:rPr>
                <w:rFonts w:asciiTheme="minorBidi" w:hAnsiTheme="minorBidi" w:cstheme="minorBidi"/>
                <w:color w:val="222222"/>
                <w:sz w:val="12"/>
                <w:szCs w:val="12"/>
                <w:lang w:val="en"/>
              </w:rPr>
              <w:t>fire extinguishing system activated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29975" w14:textId="77777777" w:rsidR="00430F64" w:rsidRPr="00430F64" w:rsidRDefault="00430F64" w:rsidP="00430F64">
            <w:pPr>
              <w:numPr>
                <w:ilvl w:val="0"/>
                <w:numId w:val="49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862666" w14:textId="77777777" w:rsidR="00430F64" w:rsidRPr="00430F64" w:rsidRDefault="00430F64" w:rsidP="00430F64">
            <w:pPr>
              <w:numPr>
                <w:ilvl w:val="0"/>
                <w:numId w:val="49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7BEB7F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21645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065C2D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13872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66F5BF85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A14497A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229143235" w:edGrp="everyone" w:colFirst="4" w:colLast="4"/>
            <w:permStart w:id="1752113686" w:edGrp="everyone" w:colFirst="5" w:colLast="5"/>
            <w:permEnd w:id="909866436"/>
            <w:permEnd w:id="1061182157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9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538A17" w14:textId="77777777" w:rsidR="00430F64" w:rsidRPr="00430F64" w:rsidRDefault="00430F64">
            <w:pPr>
              <w:bidi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حبال للقطر والربط </w:t>
            </w:r>
          </w:p>
          <w:p w14:paraId="7AE553BE" w14:textId="77777777" w:rsidR="00430F64" w:rsidRPr="00430F64" w:rsidRDefault="00430F64">
            <w:pPr>
              <w:tabs>
                <w:tab w:val="left" w:pos="4707"/>
              </w:tabs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>Towing &amp; mooring rope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A937D" w14:textId="77777777" w:rsidR="00430F64" w:rsidRPr="00430F64" w:rsidRDefault="00430F64" w:rsidP="00430F64">
            <w:pPr>
              <w:numPr>
                <w:ilvl w:val="0"/>
                <w:numId w:val="49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88F8CD" w14:textId="77777777" w:rsidR="00430F64" w:rsidRPr="00430F64" w:rsidRDefault="00430F64" w:rsidP="00430F64">
            <w:pPr>
              <w:numPr>
                <w:ilvl w:val="0"/>
                <w:numId w:val="49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BDBAE0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72924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B6D428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12631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1AEBEC02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CC14BF8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215689241" w:edGrp="everyone" w:colFirst="4" w:colLast="4"/>
            <w:permStart w:id="1916632145" w:edGrp="everyone" w:colFirst="5" w:colLast="5"/>
            <w:permEnd w:id="1229143235"/>
            <w:permEnd w:id="1752113686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0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8C7690" w14:textId="77777777" w:rsidR="00430F64" w:rsidRPr="00430F64" w:rsidRDefault="00430F64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مرساة</w:t>
            </w: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متصلة</w:t>
            </w: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بحبل</w:t>
            </w: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أو</w:t>
            </w: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جنزير</w:t>
            </w: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يتناسب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ع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نطقة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ابحار</w:t>
            </w:r>
          </w:p>
          <w:p w14:paraId="0DAD2365" w14:textId="77777777" w:rsidR="00430F64" w:rsidRPr="00430F64" w:rsidRDefault="00430F64">
            <w:pPr>
              <w:tabs>
                <w:tab w:val="left" w:pos="927"/>
                <w:tab w:val="right" w:pos="7439"/>
              </w:tabs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Anchor with rope or chain-  </w:t>
            </w:r>
            <w:r w:rsidRPr="00430F64">
              <w:rPr>
                <w:rFonts w:asciiTheme="minorBidi" w:eastAsia="Calibri" w:hAnsiTheme="minorBidi" w:cstheme="minorBidi"/>
                <w:szCs w:val="20"/>
              </w:rPr>
              <w:t>suitable for operation area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338C31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961DF9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08C20F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48715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0982CE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34375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4A097738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7C9D407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867720235" w:edGrp="everyone" w:colFirst="4" w:colLast="4"/>
            <w:permStart w:id="1654873052" w:edGrp="everyone" w:colFirst="5" w:colLast="5"/>
            <w:permEnd w:id="215689241"/>
            <w:permEnd w:id="1916632145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1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D7FF70" w14:textId="77777777" w:rsidR="00430F64" w:rsidRPr="00430F64" w:rsidRDefault="00430F64">
            <w:pPr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ونش</w:t>
            </w: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لانزال</w:t>
            </w: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ورفع</w:t>
            </w: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لمرساة</w:t>
            </w:r>
          </w:p>
          <w:p w14:paraId="2D6F3EEF" w14:textId="77777777" w:rsidR="00430F64" w:rsidRPr="00430F64" w:rsidRDefault="00430F64">
            <w:pPr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>Anchor winch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CE2919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0B687E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B47D65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12117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3B5A71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97023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2FD128F7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82F74D6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88689395" w:edGrp="everyone" w:colFirst="4" w:colLast="4"/>
            <w:permStart w:id="1414928093" w:edGrp="everyone" w:colFirst="5" w:colLast="5"/>
            <w:permEnd w:id="867720235"/>
            <w:permEnd w:id="1654873052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2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A2193E" w14:textId="77777777" w:rsidR="00430F64" w:rsidRPr="00430F64" w:rsidRDefault="00430F64">
            <w:pPr>
              <w:tabs>
                <w:tab w:val="right" w:pos="1558"/>
              </w:tabs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لامات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خط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مول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بشكل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دائم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بدن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البحرية</w:t>
            </w:r>
          </w:p>
          <w:p w14:paraId="08AF681F" w14:textId="77777777" w:rsidR="00430F64" w:rsidRPr="00430F64" w:rsidRDefault="00430F64">
            <w:pPr>
              <w:tabs>
                <w:tab w:val="right" w:pos="1558"/>
              </w:tabs>
              <w:bidi/>
              <w:contextualSpacing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Load lines marks </w:t>
            </w:r>
            <w:r w:rsidRPr="00430F64">
              <w:rPr>
                <w:rFonts w:asciiTheme="minorBidi" w:eastAsia="Calibri" w:hAnsiTheme="minorBidi" w:cstheme="minorBidi"/>
              </w:rPr>
              <w:t>– permanently fixed on the vessel hull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3A25D5" w14:textId="77777777" w:rsidR="00430F64" w:rsidRPr="00430F64" w:rsidRDefault="00430F64" w:rsidP="00430F64">
            <w:pPr>
              <w:numPr>
                <w:ilvl w:val="0"/>
                <w:numId w:val="49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CA3B89" w14:textId="77777777" w:rsidR="00430F64" w:rsidRPr="00430F64" w:rsidRDefault="00430F64" w:rsidP="00430F64">
            <w:pPr>
              <w:numPr>
                <w:ilvl w:val="0"/>
                <w:numId w:val="49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5AEAD6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67782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EFD527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29872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73783780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61D5696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916529131" w:edGrp="everyone" w:colFirst="4" w:colLast="4"/>
            <w:permStart w:id="736035126" w:edGrp="everyone" w:colFirst="5" w:colLast="5"/>
            <w:permEnd w:id="88689395"/>
            <w:permEnd w:id="1414928093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3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8F7D94" w14:textId="77777777" w:rsidR="00430F64" w:rsidRPr="00430F64" w:rsidRDefault="00430F64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أرقام</w:t>
            </w: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لوسيلة</w:t>
            </w: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ثبتة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على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جانبين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وفقا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للمعايير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معتمدة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لدى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سلطة</w:t>
            </w: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>.</w:t>
            </w: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51D15C60" w14:textId="77777777" w:rsidR="00430F64" w:rsidRPr="00430F64" w:rsidRDefault="00430F64">
            <w:pPr>
              <w:tabs>
                <w:tab w:val="right" w:pos="1558"/>
              </w:tabs>
              <w:bidi/>
              <w:contextualSpacing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430F64">
              <w:rPr>
                <w:rFonts w:asciiTheme="minorBidi" w:eastAsia="Calibri" w:hAnsiTheme="minorBidi" w:cstheme="minorBidi"/>
              </w:rPr>
              <w:t xml:space="preserve">Vessel Numbers </w:t>
            </w: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- </w:t>
            </w:r>
            <w:r w:rsidRPr="00430F64">
              <w:rPr>
                <w:rFonts w:asciiTheme="minorBidi" w:eastAsia="Calibri" w:hAnsiTheme="minorBidi" w:cstheme="minorBidi"/>
                <w:sz w:val="14"/>
                <w:szCs w:val="14"/>
              </w:rPr>
              <w:t>fixed on both sides in accordance with the standards approved by the Authority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D19EE5" w14:textId="77777777" w:rsidR="00430F64" w:rsidRPr="00430F64" w:rsidRDefault="00430F64" w:rsidP="00430F64">
            <w:pPr>
              <w:numPr>
                <w:ilvl w:val="0"/>
                <w:numId w:val="49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9B717" w14:textId="77777777" w:rsidR="00430F64" w:rsidRPr="00430F64" w:rsidRDefault="00430F64" w:rsidP="00430F64">
            <w:pPr>
              <w:numPr>
                <w:ilvl w:val="0"/>
                <w:numId w:val="49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81EFE2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98061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DC74C4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55015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72E56BB7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5F62175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272910087" w:edGrp="everyone" w:colFirst="4" w:colLast="4"/>
            <w:permStart w:id="1792817851" w:edGrp="everyone" w:colFirst="5" w:colLast="5"/>
            <w:permEnd w:id="916529131"/>
            <w:permEnd w:id="736035126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4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6E7E5D" w14:textId="77777777" w:rsidR="00430F64" w:rsidRPr="00430F64" w:rsidRDefault="00430F64">
            <w:p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وحات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حذيري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مكان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ظاهر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بشأن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عدم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رمي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النفايات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البحر</w:t>
            </w:r>
          </w:p>
          <w:p w14:paraId="5FF28F19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eastAsia="Calibri" w:hAnsiTheme="minorBidi" w:cstheme="minorBidi"/>
              </w:rPr>
              <w:t xml:space="preserve">Waste Warning Signs- </w:t>
            </w:r>
            <w:r w:rsidRPr="00430F64">
              <w:rPr>
                <w:rFonts w:asciiTheme="minorBidi" w:eastAsia="Calibri" w:hAnsiTheme="minorBidi" w:cstheme="minorBidi"/>
                <w:sz w:val="12"/>
                <w:szCs w:val="12"/>
              </w:rPr>
              <w:t>posted  in a visible place on the vessel on  non-throwing waste into the sea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689FB3" w14:textId="77777777" w:rsidR="00430F64" w:rsidRPr="00430F64" w:rsidRDefault="00430F64" w:rsidP="00430F64">
            <w:pPr>
              <w:numPr>
                <w:ilvl w:val="0"/>
                <w:numId w:val="49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C38C45" w14:textId="77777777" w:rsidR="00430F64" w:rsidRPr="00430F64" w:rsidRDefault="00430F64" w:rsidP="00430F64">
            <w:pPr>
              <w:numPr>
                <w:ilvl w:val="0"/>
                <w:numId w:val="49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E8D874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28742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C4CC7C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9909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02B5B9C1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6622DEF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permStart w:id="2095272801" w:edGrp="everyone" w:colFirst="4" w:colLast="4"/>
            <w:permStart w:id="1027290480" w:edGrp="everyone" w:colFirst="5" w:colLast="5"/>
            <w:permEnd w:id="272910087"/>
            <w:permEnd w:id="1792817851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5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891DBD" w14:textId="77777777" w:rsidR="00430F64" w:rsidRPr="00430F64" w:rsidRDefault="00430F64">
            <w:pPr>
              <w:bidi/>
              <w:contextualSpacing/>
              <w:jc w:val="both"/>
              <w:rPr>
                <w:rFonts w:asciiTheme="minorBidi" w:hAnsiTheme="minorBidi" w:cstheme="minorBidi"/>
                <w:sz w:val="22"/>
                <w:rtl/>
              </w:rPr>
            </w:pPr>
            <w:r w:rsidRPr="00430F64">
              <w:rPr>
                <w:rFonts w:asciiTheme="minorBidi" w:hAnsiTheme="minorBidi" w:cstheme="minorBidi"/>
                <w:rtl/>
                <w:lang w:bidi="ar-JO"/>
              </w:rPr>
              <w:t>لوحات</w:t>
            </w:r>
            <w:r w:rsidRPr="00430F64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rtl/>
                <w:lang w:bidi="ar-JO"/>
              </w:rPr>
              <w:t>تحذيرية</w:t>
            </w:r>
            <w:r w:rsidRPr="00430F64">
              <w:rPr>
                <w:rFonts w:asciiTheme="minorBidi" w:hAnsiTheme="minorBidi" w:cstheme="minorBidi"/>
                <w:rtl/>
                <w:lang w:bidi="ar-SA"/>
              </w:rPr>
              <w:t xml:space="preserve">- 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غرف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المحركات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بشأن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عدم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ضخ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الزيوت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البحر</w:t>
            </w:r>
            <w:r w:rsidRPr="00430F64">
              <w:rPr>
                <w:rFonts w:asciiTheme="minorBidi" w:hAnsiTheme="minorBidi" w:cstheme="minorBidi"/>
                <w:rtl/>
                <w:lang w:bidi="ar-SA"/>
              </w:rPr>
              <w:t>.</w:t>
            </w:r>
          </w:p>
          <w:p w14:paraId="2A46B56D" w14:textId="77777777" w:rsidR="00430F64" w:rsidRPr="00430F64" w:rsidRDefault="00430F64">
            <w:pPr>
              <w:bidi/>
              <w:contextualSpacing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color w:val="222222"/>
                <w:szCs w:val="20"/>
                <w:lang w:val="en"/>
              </w:rPr>
              <w:t>Oil Warning Signs</w:t>
            </w:r>
            <w:r w:rsidRPr="00430F64">
              <w:rPr>
                <w:rFonts w:asciiTheme="minorBidi" w:hAnsiTheme="minorBidi" w:cstheme="minorBidi"/>
                <w:color w:val="222222"/>
                <w:lang w:val="en"/>
              </w:rPr>
              <w:t xml:space="preserve">- </w:t>
            </w:r>
            <w:r w:rsidRPr="00430F64">
              <w:rPr>
                <w:rFonts w:asciiTheme="minorBidi" w:eastAsia="Calibri" w:hAnsiTheme="minorBidi" w:cstheme="minorBidi"/>
                <w:sz w:val="12"/>
                <w:szCs w:val="12"/>
              </w:rPr>
              <w:t xml:space="preserve">posted  in </w:t>
            </w:r>
            <w:r w:rsidRPr="00430F64">
              <w:rPr>
                <w:rFonts w:asciiTheme="minorBidi" w:hAnsiTheme="minorBidi" w:cstheme="minorBidi"/>
                <w:color w:val="222222"/>
                <w:sz w:val="12"/>
                <w:szCs w:val="12"/>
                <w:lang w:val="en"/>
              </w:rPr>
              <w:t>the engine room on non-pumping oil into the sea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AAE14C" w14:textId="77777777" w:rsidR="00430F64" w:rsidRPr="00430F64" w:rsidRDefault="00430F64" w:rsidP="00430F64">
            <w:pPr>
              <w:numPr>
                <w:ilvl w:val="0"/>
                <w:numId w:val="49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92247C" w14:textId="77777777" w:rsidR="00430F64" w:rsidRPr="00430F64" w:rsidRDefault="00430F64" w:rsidP="00430F64">
            <w:pPr>
              <w:numPr>
                <w:ilvl w:val="0"/>
                <w:numId w:val="49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8E76E5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66992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7424D5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7933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6A01BBE9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0A3C156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696805396" w:edGrp="everyone" w:colFirst="4" w:colLast="4"/>
            <w:permStart w:id="1965625360" w:edGrp="everyone" w:colFirst="5" w:colLast="5"/>
            <w:permEnd w:id="2095272801"/>
            <w:permEnd w:id="1027290480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6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3CC343" w14:textId="77777777" w:rsidR="00430F64" w:rsidRPr="00430F64" w:rsidRDefault="00430F64">
            <w:pPr>
              <w:bidi/>
              <w:rPr>
                <w:rFonts w:asciiTheme="minorBidi" w:eastAsia="Calibri" w:hAnsiTheme="minorBidi" w:cstheme="minorBidi"/>
                <w:szCs w:val="20"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بدن</w:t>
            </w: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لوسيلة</w:t>
            </w:r>
            <w:r w:rsidRPr="00430F64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خال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ن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عيوب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ولا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يوجد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تسريب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للمياه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بطريقة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تشكل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خطورة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على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صلاحية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وسيلة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للإبحار</w:t>
            </w:r>
          </w:p>
          <w:p w14:paraId="371BC9AE" w14:textId="77777777" w:rsidR="00430F64" w:rsidRPr="00430F64" w:rsidRDefault="00430F64">
            <w:pPr>
              <w:bidi/>
              <w:contextualSpacing/>
              <w:jc w:val="right"/>
              <w:rPr>
                <w:rFonts w:asciiTheme="minorBidi" w:hAnsiTheme="minorBidi" w:cstheme="minorBidi"/>
                <w:sz w:val="22"/>
                <w:rtl/>
              </w:rPr>
            </w:pPr>
            <w:r w:rsidRPr="00430F64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Ship Hull - </w:t>
            </w:r>
            <w:r w:rsidRPr="00430F64">
              <w:rPr>
                <w:rFonts w:asciiTheme="minorBidi" w:eastAsia="Calibri" w:hAnsiTheme="minorBidi" w:cstheme="minorBidi"/>
                <w:sz w:val="16"/>
                <w:szCs w:val="16"/>
              </w:rPr>
              <w:t>free from defects and no water ingress affecting on the vessel seaworthines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14DC79" w14:textId="77777777" w:rsidR="00430F64" w:rsidRPr="00430F64" w:rsidRDefault="00430F64" w:rsidP="00430F64">
            <w:pPr>
              <w:numPr>
                <w:ilvl w:val="0"/>
                <w:numId w:val="49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AD3A3" w14:textId="77777777" w:rsidR="00430F64" w:rsidRPr="00430F64" w:rsidRDefault="00430F64" w:rsidP="00430F64">
            <w:pPr>
              <w:numPr>
                <w:ilvl w:val="0"/>
                <w:numId w:val="49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761191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75702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8CE388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30049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68EF9E2D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F92BBE0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276208346" w:edGrp="everyone" w:colFirst="4" w:colLast="4"/>
            <w:permStart w:id="1445481782" w:edGrp="everyone" w:colFirst="5" w:colLast="5"/>
            <w:permEnd w:id="1696805396"/>
            <w:permEnd w:id="1965625360"/>
            <w:r w:rsidRPr="00430F64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7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3E5F3D" w14:textId="77777777" w:rsidR="00430F64" w:rsidRPr="00430F64" w:rsidRDefault="00430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سم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عدات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لام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</w:rPr>
              <w:t>–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طباعة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رقم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البحرية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بشكل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دائم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جميع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معدات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JO"/>
              </w:rPr>
              <w:t>السلامة</w:t>
            </w:r>
            <w:r w:rsidRPr="00430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42D858FD" w14:textId="77777777" w:rsidR="00430F64" w:rsidRPr="00430F64" w:rsidRDefault="00430F64">
            <w:pPr>
              <w:tabs>
                <w:tab w:val="left" w:pos="716"/>
                <w:tab w:val="right" w:pos="9388"/>
              </w:tabs>
              <w:bidi/>
              <w:jc w:val="right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Cs w:val="20"/>
              </w:rPr>
              <w:t xml:space="preserve">Labelling Safety Equipment </w:t>
            </w:r>
            <w:r w:rsidRPr="00430F64">
              <w:rPr>
                <w:rFonts w:asciiTheme="minorBidi" w:hAnsiTheme="minorBidi" w:cstheme="minorBidi"/>
              </w:rPr>
              <w:t xml:space="preserve">– </w:t>
            </w:r>
            <w:r w:rsidRPr="00430F64">
              <w:rPr>
                <w:rFonts w:asciiTheme="minorBidi" w:hAnsiTheme="minorBidi" w:cstheme="minorBidi"/>
                <w:sz w:val="14"/>
                <w:szCs w:val="14"/>
              </w:rPr>
              <w:t>Printing the vessel number permanently on all safety equipment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DAB3BC" w14:textId="77777777" w:rsidR="00430F64" w:rsidRPr="00430F64" w:rsidRDefault="00430F64" w:rsidP="00430F64">
            <w:pPr>
              <w:numPr>
                <w:ilvl w:val="0"/>
                <w:numId w:val="51"/>
              </w:numPr>
              <w:bidi/>
              <w:contextualSpacing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2DF442" w14:textId="77777777" w:rsidR="00430F64" w:rsidRPr="00430F64" w:rsidRDefault="00430F64" w:rsidP="00430F64">
            <w:pPr>
              <w:numPr>
                <w:ilvl w:val="0"/>
                <w:numId w:val="51"/>
              </w:numPr>
              <w:bidi/>
              <w:contextualSpacing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007453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31305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7B6C1F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29911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permEnd w:id="1276208346"/>
      <w:permEnd w:id="1445481782"/>
      <w:tr w:rsidR="00430F64" w:rsidRPr="00430F64" w14:paraId="3794AB60" w14:textId="77777777" w:rsidTr="00430F64">
        <w:trPr>
          <w:trHeight w:val="567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4B941809" w14:textId="77777777" w:rsidR="00430F64" w:rsidRPr="00430F64" w:rsidRDefault="00430F64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lastRenderedPageBreak/>
              <w:t>م.</w:t>
            </w:r>
          </w:p>
          <w:p w14:paraId="0B6AFC7F" w14:textId="77777777" w:rsidR="00430F64" w:rsidRPr="00430F64" w:rsidRDefault="00430F64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26544D8" w14:textId="77777777" w:rsidR="00430F64" w:rsidRPr="00430F64" w:rsidRDefault="00430F64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430F64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أماكن الاعاشة والعمل</w:t>
            </w:r>
          </w:p>
          <w:p w14:paraId="220EC87F" w14:textId="77777777" w:rsidR="00430F64" w:rsidRPr="00430F64" w:rsidRDefault="00430F64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Living and work space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C2E6231" w14:textId="77777777" w:rsidR="00430F64" w:rsidRPr="00430F64" w:rsidRDefault="00430F64">
            <w:pPr>
              <w:tabs>
                <w:tab w:val="center" w:pos="459"/>
              </w:tabs>
              <w:bidi/>
              <w:rPr>
                <w:rFonts w:asciiTheme="minorBidi" w:eastAsia="Calibri" w:hAnsiTheme="minorBidi" w:cstheme="minorBidi"/>
                <w:b/>
                <w:bCs/>
                <w:sz w:val="22"/>
                <w:rtl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rtl/>
                <w:lang w:bidi="ar-SA"/>
              </w:rPr>
              <w:tab/>
              <w:t>مياه داخلية</w:t>
            </w:r>
          </w:p>
          <w:p w14:paraId="0A79B22B" w14:textId="77777777" w:rsidR="00430F64" w:rsidRPr="00430F64" w:rsidRDefault="00430F64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9B4D038" w14:textId="77777777" w:rsidR="00430F64" w:rsidRPr="00430F64" w:rsidRDefault="00430F64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2"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rtl/>
                <w:lang w:bidi="ar-SA"/>
              </w:rPr>
              <w:t>مياه اقليمية</w:t>
            </w:r>
          </w:p>
          <w:p w14:paraId="28A4E1D1" w14:textId="77777777" w:rsidR="00430F64" w:rsidRPr="00430F64" w:rsidRDefault="00430F64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5877D0F0" w14:textId="77777777" w:rsidR="00430F64" w:rsidRPr="00430F64" w:rsidRDefault="00430F64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07976201" w14:textId="77777777" w:rsidR="00430F64" w:rsidRPr="00430F64" w:rsidRDefault="00430F64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55977988" w14:textId="77777777" w:rsidR="00430F64" w:rsidRPr="00430F64" w:rsidRDefault="00430F64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2F1E46F3" w14:textId="77777777" w:rsidR="00430F64" w:rsidRPr="00430F64" w:rsidRDefault="00430F64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430F64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430F64" w:rsidRPr="00430F64" w14:paraId="63DEFE39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D7F4635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  <w:permStart w:id="966217851" w:edGrp="everyone" w:colFirst="4" w:colLast="4"/>
            <w:permStart w:id="1222467288" w:edGrp="everyone" w:colFirst="5" w:colLast="5"/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1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B55244" w14:textId="77777777" w:rsidR="00430F64" w:rsidRPr="00430F64" w:rsidRDefault="00430F64">
            <w:pPr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المرافق الصحية مناسبة لاستخدام الطاقم</w:t>
            </w:r>
          </w:p>
          <w:p w14:paraId="2521F3F0" w14:textId="77777777" w:rsidR="00430F64" w:rsidRPr="00430F64" w:rsidRDefault="00430F64">
            <w:pPr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 xml:space="preserve">Sanitation facility </w:t>
            </w:r>
            <w:r w:rsidRPr="00430F64">
              <w:rPr>
                <w:rFonts w:asciiTheme="minorBidi" w:hAnsiTheme="minorBidi" w:cstheme="minorBidi"/>
              </w:rPr>
              <w:t>- suitable</w:t>
            </w:r>
            <w:r w:rsidRPr="00430F64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</w:rPr>
              <w:t>for crew us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981422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491CF1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E8130D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54619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2FE131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10035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7BEF2EDA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CCBC059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361199477" w:edGrp="everyone" w:colFirst="4" w:colLast="4"/>
            <w:permStart w:id="2010676158" w:edGrp="everyone" w:colFirst="5" w:colLast="5"/>
            <w:permEnd w:id="966217851"/>
            <w:permEnd w:id="1222467288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2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9F08E6" w14:textId="77777777" w:rsidR="00430F64" w:rsidRPr="00430F64" w:rsidRDefault="00430F64">
            <w:pPr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طبخ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المطعم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يتناسبان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ع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دد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فراد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طاقم</w:t>
            </w:r>
          </w:p>
          <w:p w14:paraId="03252F0F" w14:textId="77777777" w:rsidR="00430F64" w:rsidRPr="00430F64" w:rsidRDefault="00430F64">
            <w:pPr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 xml:space="preserve">Kitchen and  mess room </w:t>
            </w:r>
            <w:r w:rsidRPr="00430F64">
              <w:rPr>
                <w:rFonts w:asciiTheme="minorBidi" w:hAnsiTheme="minorBidi" w:cstheme="minorBidi"/>
              </w:rPr>
              <w:t>- suitable</w:t>
            </w:r>
            <w:r w:rsidRPr="00430F64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</w:rPr>
              <w:t>for crew number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8AFB36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D41944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DA1D98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6343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AE2C87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38188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36C23D81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1E54C1F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928085201" w:edGrp="everyone" w:colFirst="4" w:colLast="4"/>
            <w:permStart w:id="581197363" w:edGrp="everyone" w:colFirst="5" w:colLast="5"/>
            <w:permEnd w:id="361199477"/>
            <w:permEnd w:id="2010676158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3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A5FC87" w14:textId="77777777" w:rsidR="00430F64" w:rsidRPr="00430F64" w:rsidRDefault="00430F64">
            <w:pPr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ياه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عذب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توفر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استخدام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طاقم</w:t>
            </w:r>
          </w:p>
          <w:p w14:paraId="1ED5BAE2" w14:textId="77777777" w:rsidR="00430F64" w:rsidRPr="00430F64" w:rsidRDefault="00430F64">
            <w:pPr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 xml:space="preserve">Fresh water - </w:t>
            </w:r>
            <w:r w:rsidRPr="00430F64">
              <w:rPr>
                <w:rFonts w:asciiTheme="minorBidi" w:hAnsiTheme="minorBidi" w:cstheme="minorBidi"/>
              </w:rPr>
              <w:t>available  for crew us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6F430D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6C001F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4D7A27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623079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5422A8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33966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6467FFD8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4BE59BA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095635813" w:edGrp="everyone" w:colFirst="4" w:colLast="4"/>
            <w:permStart w:id="1892828687" w:edGrp="everyone" w:colFirst="5" w:colLast="5"/>
            <w:permEnd w:id="928085201"/>
            <w:permEnd w:id="581197363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4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8510F5" w14:textId="77777777" w:rsidR="00430F64" w:rsidRPr="00430F64" w:rsidRDefault="00430F64">
            <w:pPr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هوي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التبريد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عال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ماكن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اعاش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7CE85F6A" w14:textId="77777777" w:rsidR="00430F64" w:rsidRPr="00430F64" w:rsidRDefault="00430F64">
            <w:pPr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 xml:space="preserve">Ventilation and cooling system- </w:t>
            </w:r>
            <w:r w:rsidRPr="00430F64">
              <w:rPr>
                <w:rFonts w:asciiTheme="minorBidi" w:hAnsiTheme="minorBidi" w:cstheme="minorBidi"/>
                <w:szCs w:val="20"/>
              </w:rPr>
              <w:t>effective in accommodation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A17298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B6329F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C0CBEA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34957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5B94CB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681444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7B88AA0A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4CEE1FB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92634630" w:edGrp="everyone" w:colFirst="4" w:colLast="4"/>
            <w:permStart w:id="1163885064" w:edGrp="everyone" w:colFirst="5" w:colLast="5"/>
            <w:permEnd w:id="1095635813"/>
            <w:permEnd w:id="1892828687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5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C00BDD" w14:textId="77777777" w:rsidR="00430F64" w:rsidRPr="00430F64" w:rsidRDefault="00430F64">
            <w:pPr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انار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كافي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ماكن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عمل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اماكن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إعاشة</w:t>
            </w:r>
          </w:p>
          <w:p w14:paraId="5593E12B" w14:textId="77777777" w:rsidR="00430F64" w:rsidRPr="00430F64" w:rsidRDefault="00430F64">
            <w:pPr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 xml:space="preserve">Adequate lighting </w:t>
            </w:r>
            <w:r w:rsidRPr="00430F64">
              <w:rPr>
                <w:rFonts w:asciiTheme="minorBidi" w:hAnsiTheme="minorBidi" w:cstheme="minorBidi"/>
              </w:rPr>
              <w:t>- in living and work space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321E31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BD030A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2A43D2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81237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7870B5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5922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12EA7AD1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4F03D1D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362821655" w:edGrp="everyone" w:colFirst="4" w:colLast="4"/>
            <w:permStart w:id="2086042655" w:edGrp="everyone" w:colFirst="5" w:colLast="5"/>
            <w:permEnd w:id="92634630"/>
            <w:permEnd w:id="1163885064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6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656890" w14:textId="77777777" w:rsidR="00430F64" w:rsidRPr="00430F64" w:rsidRDefault="00430F64">
            <w:pPr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واقيات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عدني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ثبت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لى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عدات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دوار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حماي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طاقم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غرف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حركات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00692CCA" w14:textId="77777777" w:rsidR="00430F64" w:rsidRPr="00430F64" w:rsidRDefault="00430F64">
            <w:pPr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 xml:space="preserve">Fixed guards in place - </w:t>
            </w:r>
            <w:r w:rsidRPr="00430F64">
              <w:rPr>
                <w:rFonts w:asciiTheme="minorBidi" w:hAnsiTheme="minorBidi" w:cstheme="minorBidi"/>
                <w:sz w:val="18"/>
                <w:szCs w:val="18"/>
              </w:rPr>
              <w:t>on rotating machines to protect crew in engine room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E7F801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22282A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6BA766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69195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01F396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71730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51F7475C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87655AE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308040989" w:edGrp="everyone" w:colFirst="4" w:colLast="4"/>
            <w:permStart w:id="1790993000" w:edGrp="everyone" w:colFirst="5" w:colLast="5"/>
            <w:permEnd w:id="1362821655"/>
            <w:permEnd w:id="2086042655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7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C1BF10" w14:textId="77777777" w:rsidR="00430F64" w:rsidRPr="00430F64" w:rsidRDefault="00430F64">
            <w:pPr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عدات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ماي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شخصي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توفر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طاقم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ماكن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عمل</w:t>
            </w:r>
          </w:p>
          <w:p w14:paraId="69CBB442" w14:textId="77777777" w:rsidR="00430F64" w:rsidRPr="00430F64" w:rsidRDefault="00430F64">
            <w:pPr>
              <w:tabs>
                <w:tab w:val="right" w:pos="6872"/>
              </w:tabs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Personal protective equipment</w:t>
            </w:r>
            <w:r w:rsidRPr="00430F64">
              <w:rPr>
                <w:rFonts w:asciiTheme="minorBidi" w:hAnsiTheme="minorBidi" w:cstheme="minorBidi"/>
              </w:rPr>
              <w:t>- available for crew in work spaces</w:t>
            </w:r>
            <w:r w:rsidRPr="00430F64">
              <w:rPr>
                <w:rFonts w:asciiTheme="minorBidi" w:hAnsiTheme="minorBidi" w:cstheme="minorBidi"/>
              </w:rPr>
              <w:tab/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CF3419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0E810C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79544B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22954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A39E28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63032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4B10DB78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67984AB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326973703" w:edGrp="everyone" w:colFirst="4" w:colLast="4"/>
            <w:permStart w:id="533795724" w:edGrp="everyone" w:colFirst="5" w:colLast="5"/>
            <w:permEnd w:id="308040989"/>
            <w:permEnd w:id="1790993000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8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E34B58" w14:textId="77777777" w:rsidR="00430F64" w:rsidRPr="00430F64" w:rsidRDefault="00430F64">
            <w:pPr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اسطح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غير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قابل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انزلاق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ماكن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عمل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الإعاشة</w:t>
            </w:r>
          </w:p>
          <w:p w14:paraId="00CE43CB" w14:textId="77777777" w:rsidR="00430F64" w:rsidRPr="00430F64" w:rsidRDefault="00430F64">
            <w:pPr>
              <w:tabs>
                <w:tab w:val="right" w:pos="6872"/>
              </w:tabs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Non-Slipping Floors - for living and work places</w:t>
            </w:r>
            <w:r w:rsidRPr="00430F64">
              <w:rPr>
                <w:rFonts w:asciiTheme="minorBidi" w:hAnsiTheme="minorBidi" w:cstheme="minorBidi"/>
                <w:sz w:val="24"/>
                <w:szCs w:val="24"/>
              </w:rPr>
              <w:tab/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0B678A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8FD3BA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BA6D8E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19589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09B926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50499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1E0DCD26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0C05D63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487807025" w:edGrp="everyone" w:colFirst="4" w:colLast="4"/>
            <w:permStart w:id="79394353" w:edGrp="everyone" w:colFirst="5" w:colLast="5"/>
            <w:permEnd w:id="1326973703"/>
            <w:permEnd w:id="533795724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9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CB9427" w14:textId="77777777" w:rsidR="00430F64" w:rsidRPr="00430F64" w:rsidRDefault="00430F64">
            <w:pPr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لالم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ي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صل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ين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ماكن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إعاش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أماكن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عمل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آمنة</w:t>
            </w:r>
          </w:p>
          <w:p w14:paraId="72FF794D" w14:textId="77777777" w:rsidR="00430F64" w:rsidRPr="00430F64" w:rsidRDefault="00430F64">
            <w:pPr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Safe stairs connecting living places and workplace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D76B5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1FE1C9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25A24E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86699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D04C59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37230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0506B737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283E3FA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483146322" w:edGrp="everyone" w:colFirst="4" w:colLast="4"/>
            <w:permStart w:id="1658193255" w:edGrp="everyone" w:colFirst="5" w:colLast="5"/>
            <w:permEnd w:id="487807025"/>
            <w:permEnd w:id="79394353"/>
            <w:r w:rsidRPr="00430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0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CDB7FF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ستوى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ضجيج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ماكن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إعاش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ضمن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دود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قبولة</w:t>
            </w:r>
          </w:p>
          <w:p w14:paraId="3718AB19" w14:textId="77777777" w:rsidR="00430F64" w:rsidRPr="00430F64" w:rsidRDefault="00430F64">
            <w:pPr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</w:rPr>
              <w:t>Noise level -in the accommodation within acceptance level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68A26B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2BAF85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F97A8D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45090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DF492B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3516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0E93C424" w14:textId="77777777" w:rsidTr="00430F64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DAF5C1F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804232743" w:edGrp="everyone" w:colFirst="4" w:colLast="4"/>
            <w:permStart w:id="1154233422" w:edGrp="everyone" w:colFirst="5" w:colLast="5"/>
            <w:permEnd w:id="483146322"/>
            <w:permEnd w:id="1658193255"/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11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6DF25E" w14:textId="77777777" w:rsidR="00430F64" w:rsidRPr="00430F64" w:rsidRDefault="00430F64">
            <w:pPr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واسير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غاز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عادم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غرف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حركات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عزول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شكل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ناسب</w:t>
            </w:r>
          </w:p>
          <w:p w14:paraId="43F7E993" w14:textId="77777777" w:rsidR="00430F64" w:rsidRPr="00430F64" w:rsidRDefault="00430F64">
            <w:pPr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Exhaust gas pipes in engine rooms are appropriately insulated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C875C3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5A66A5" w14:textId="77777777" w:rsidR="00430F64" w:rsidRPr="00430F64" w:rsidRDefault="00430F64" w:rsidP="00430F64">
            <w:pPr>
              <w:numPr>
                <w:ilvl w:val="0"/>
                <w:numId w:val="4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20B99B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6957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7D5E34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94563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permEnd w:id="1804232743"/>
      <w:permEnd w:id="1154233422"/>
    </w:tbl>
    <w:p w14:paraId="55D844FC" w14:textId="77777777" w:rsidR="00430F64" w:rsidRPr="00430F64" w:rsidRDefault="00430F64" w:rsidP="00430F64">
      <w:pPr>
        <w:bidi/>
        <w:rPr>
          <w:rFonts w:asciiTheme="minorBidi" w:hAnsiTheme="minorBidi"/>
          <w:sz w:val="22"/>
        </w:rPr>
      </w:pPr>
    </w:p>
    <w:tbl>
      <w:tblPr>
        <w:tblStyle w:val="TableGrid13"/>
        <w:bidiVisual/>
        <w:tblW w:w="0" w:type="dxa"/>
        <w:tblInd w:w="-6" w:type="dxa"/>
        <w:tblLayout w:type="fixed"/>
        <w:tblLook w:val="04A0" w:firstRow="1" w:lastRow="0" w:firstColumn="1" w:lastColumn="0" w:noHBand="0" w:noVBand="1"/>
      </w:tblPr>
      <w:tblGrid>
        <w:gridCol w:w="552"/>
        <w:gridCol w:w="7149"/>
        <w:gridCol w:w="1923"/>
        <w:gridCol w:w="709"/>
        <w:gridCol w:w="575"/>
      </w:tblGrid>
      <w:tr w:rsidR="00430F64" w:rsidRPr="00430F64" w14:paraId="121EB924" w14:textId="77777777" w:rsidTr="00430F64">
        <w:trPr>
          <w:trHeight w:val="340"/>
        </w:trPr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64DB6251" w14:textId="77777777" w:rsidR="00430F64" w:rsidRPr="00430F64" w:rsidRDefault="00430F64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4F57B769" w14:textId="77777777" w:rsidR="00430F64" w:rsidRPr="00430F64" w:rsidRDefault="00430F64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32405E4" w14:textId="77777777" w:rsidR="00430F64" w:rsidRPr="00430F64" w:rsidRDefault="00430F64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اختبارات التشغيل والسلامة </w:t>
            </w:r>
          </w:p>
          <w:p w14:paraId="4802F85C" w14:textId="77777777" w:rsidR="00430F64" w:rsidRPr="00430F64" w:rsidRDefault="00430F64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430F64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Operation and Safety Tests</w:t>
            </w: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34FEB711" w14:textId="77777777" w:rsidR="00430F64" w:rsidRPr="00430F64" w:rsidRDefault="00430F64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2AC1D241" w14:textId="77777777" w:rsidR="00430F64" w:rsidRPr="00430F64" w:rsidRDefault="00430F64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430F64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8ABE19A" w14:textId="77777777" w:rsidR="00430F64" w:rsidRPr="00430F64" w:rsidRDefault="00430F64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430F64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24FAB08E" w14:textId="77777777" w:rsidR="00430F64" w:rsidRPr="00430F64" w:rsidRDefault="00430F64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430F64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405408BC" w14:textId="77777777" w:rsidR="00430F64" w:rsidRPr="00430F64" w:rsidRDefault="00430F64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430F64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72DFE345" w14:textId="77777777" w:rsidR="00430F64" w:rsidRPr="00430F64" w:rsidRDefault="00430F64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430F64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430F64" w:rsidRPr="00430F64" w14:paraId="536EA7E8" w14:textId="77777777" w:rsidTr="00430F64">
        <w:trPr>
          <w:trHeight w:val="510"/>
        </w:trPr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FB16349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permStart w:id="507250278" w:edGrp="everyone" w:colFirst="3" w:colLast="3"/>
            <w:permStart w:id="1356229367" w:edGrp="everyone" w:colFirst="4" w:colLast="4"/>
            <w:r w:rsidRPr="00430F64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3AACC2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صمامات الاغلاق السريع للوقود</w:t>
            </w:r>
          </w:p>
          <w:p w14:paraId="4D023BA8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Working of Quick Closing Valves if fitted.</w:t>
            </w: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B78A2C" w14:textId="77777777" w:rsidR="00430F64" w:rsidRPr="00430F64" w:rsidRDefault="00430F64" w:rsidP="00430F64">
            <w:pPr>
              <w:numPr>
                <w:ilvl w:val="0"/>
                <w:numId w:val="4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3CBAA3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54275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D0D455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91327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4288890A" w14:textId="77777777" w:rsidTr="00430F64">
        <w:trPr>
          <w:trHeight w:val="510"/>
        </w:trPr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72C3FC1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993555154" w:edGrp="everyone" w:colFirst="3" w:colLast="3"/>
            <w:permStart w:id="508060972" w:edGrp="everyone" w:colFirst="4" w:colLast="4"/>
            <w:permEnd w:id="507250278"/>
            <w:permEnd w:id="1356229367"/>
            <w:r w:rsidRPr="00430F64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96AC19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الإيقاف الفوري لمحركات الوسيلة</w:t>
            </w:r>
          </w:p>
          <w:p w14:paraId="4A5524E1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Working of Main Engine Emergency Shutdown.</w:t>
            </w: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74B7DC" w14:textId="77777777" w:rsidR="00430F64" w:rsidRPr="00430F64" w:rsidRDefault="00430F64" w:rsidP="00430F64">
            <w:pPr>
              <w:numPr>
                <w:ilvl w:val="0"/>
                <w:numId w:val="4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BE50E1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55243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31BF66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05922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4ECD9CDA" w14:textId="77777777" w:rsidTr="00430F64">
        <w:trPr>
          <w:trHeight w:val="510"/>
        </w:trPr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AFE2E6F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91852327" w:edGrp="everyone" w:colFirst="3" w:colLast="3"/>
            <w:permStart w:id="2004292131" w:edGrp="everyone" w:colFirst="4" w:colLast="4"/>
            <w:permEnd w:id="993555154"/>
            <w:permEnd w:id="508060972"/>
            <w:r w:rsidRPr="00430F64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481E15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عمل نظام التوجيه الاحتياطي للدفة عند وجوده </w:t>
            </w:r>
          </w:p>
          <w:p w14:paraId="6DB6E996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Operation of Emergency Steering Gear if fitted.</w:t>
            </w: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2C1728" w14:textId="77777777" w:rsidR="00430F64" w:rsidRPr="00430F64" w:rsidRDefault="00430F64" w:rsidP="00430F64">
            <w:pPr>
              <w:numPr>
                <w:ilvl w:val="0"/>
                <w:numId w:val="51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811028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80012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5591F7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63827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74806A9E" w14:textId="77777777" w:rsidTr="00430F64">
        <w:trPr>
          <w:trHeight w:val="510"/>
        </w:trPr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1073528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072665073" w:edGrp="everyone" w:colFirst="3" w:colLast="3"/>
            <w:permStart w:id="837961183" w:edGrp="everyone" w:colFirst="4" w:colLast="4"/>
            <w:permEnd w:id="191852327"/>
            <w:permEnd w:id="2004292131"/>
            <w:r w:rsidRPr="00430F64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7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8F10D4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مل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ات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نزح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نظام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نبيه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صوتي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المرئي</w:t>
            </w:r>
          </w:p>
          <w:p w14:paraId="278571EE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Operation of Bilge Pumps including visual &amp; audible Alarms.</w:t>
            </w: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073EE" w14:textId="77777777" w:rsidR="00430F64" w:rsidRPr="00430F64" w:rsidRDefault="00430F64" w:rsidP="00430F64">
            <w:pPr>
              <w:numPr>
                <w:ilvl w:val="0"/>
                <w:numId w:val="51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1C3B58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06572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1D5632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11740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4AD9CA49" w14:textId="77777777" w:rsidTr="00430F64">
        <w:trPr>
          <w:trHeight w:val="510"/>
        </w:trPr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D8720E9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534859171" w:edGrp="everyone" w:colFirst="3" w:colLast="3"/>
            <w:permStart w:id="145389889" w:edGrp="everyone" w:colFirst="4" w:colLast="4"/>
            <w:permEnd w:id="2072665073"/>
            <w:permEnd w:id="837961183"/>
            <w:r w:rsidRPr="00430F64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7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06920A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نظام الكشف عن الحريق</w:t>
            </w:r>
          </w:p>
          <w:p w14:paraId="32D38F73" w14:textId="77777777" w:rsid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Functioning of Fire Detection System.</w:t>
            </w:r>
          </w:p>
          <w:p w14:paraId="4B1D6C2A" w14:textId="48745AFE" w:rsidR="00430F64" w:rsidRPr="00430F64" w:rsidRDefault="00430F64" w:rsidP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CB5BA1" w14:textId="77777777" w:rsidR="00430F64" w:rsidRPr="00430F64" w:rsidRDefault="00430F64" w:rsidP="00430F64">
            <w:pPr>
              <w:numPr>
                <w:ilvl w:val="0"/>
                <w:numId w:val="51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86F733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24419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C60C7B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5469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228137CC" w14:textId="77777777" w:rsidTr="00430F64">
        <w:trPr>
          <w:trHeight w:val="510"/>
        </w:trPr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0323940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771112417" w:edGrp="everyone" w:colFirst="3" w:colLast="3"/>
            <w:permStart w:id="1160847019" w:edGrp="everyone" w:colFirst="4" w:colLast="4"/>
            <w:permEnd w:id="534859171"/>
            <w:permEnd w:id="145389889"/>
            <w:r w:rsidRPr="00430F64">
              <w:rPr>
                <w:rFonts w:asciiTheme="minorBidi" w:hAnsiTheme="minorBidi" w:cstheme="minorBidi"/>
                <w:color w:val="000000"/>
                <w:sz w:val="24"/>
                <w:szCs w:val="24"/>
              </w:rPr>
              <w:lastRenderedPageBreak/>
              <w:t>6</w:t>
            </w:r>
          </w:p>
        </w:tc>
        <w:tc>
          <w:tcPr>
            <w:tcW w:w="7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CB00DA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الأنوار الملاحية</w:t>
            </w:r>
          </w:p>
          <w:p w14:paraId="23EC724E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 xml:space="preserve">Functioning of Navigation Lights </w:t>
            </w: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E9DC46" w14:textId="77777777" w:rsidR="00430F64" w:rsidRPr="00430F64" w:rsidRDefault="00430F64" w:rsidP="00430F64">
            <w:pPr>
              <w:numPr>
                <w:ilvl w:val="0"/>
                <w:numId w:val="51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B43D46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35459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9F8A16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31499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50FA49A1" w14:textId="77777777" w:rsidTr="00430F64">
        <w:trPr>
          <w:trHeight w:val="510"/>
        </w:trPr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24663BA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22115353" w:edGrp="everyone" w:colFirst="3" w:colLast="3"/>
            <w:permStart w:id="2091130317" w:edGrp="everyone" w:colFirst="4" w:colLast="4"/>
            <w:permEnd w:id="1771112417"/>
            <w:permEnd w:id="1160847019"/>
            <w:r w:rsidRPr="00430F64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7</w:t>
            </w:r>
          </w:p>
        </w:tc>
        <w:tc>
          <w:tcPr>
            <w:tcW w:w="7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6CAF82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جهاز الاتصالات الراديوي</w:t>
            </w:r>
          </w:p>
          <w:p w14:paraId="7195FF5E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Operation of VHF Radio</w:t>
            </w: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729DC7" w14:textId="77777777" w:rsidR="00430F64" w:rsidRPr="00430F64" w:rsidRDefault="00430F64">
            <w:pPr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1BB309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63623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B02EA6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71989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111D98F8" w14:textId="77777777" w:rsidTr="00430F64">
        <w:trPr>
          <w:trHeight w:val="510"/>
        </w:trPr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CE78F97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038725092" w:edGrp="everyone" w:colFirst="3" w:colLast="3"/>
            <w:permStart w:id="477451283" w:edGrp="everyone" w:colFirst="4" w:colLast="4"/>
            <w:permEnd w:id="1122115353"/>
            <w:permEnd w:id="2091130317"/>
            <w:r w:rsidRPr="00430F64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7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7C4F20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ضوية ستر النجاة</w:t>
            </w:r>
          </w:p>
          <w:p w14:paraId="1DF44C1A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Functioning of Lifejackets lights</w:t>
            </w: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18543E" w14:textId="77777777" w:rsidR="00430F64" w:rsidRPr="00430F64" w:rsidRDefault="00430F64" w:rsidP="00430F64">
            <w:pPr>
              <w:numPr>
                <w:ilvl w:val="0"/>
                <w:numId w:val="51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649D5A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57284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F53C78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15403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125475DC" w14:textId="77777777" w:rsidTr="00430F64">
        <w:trPr>
          <w:trHeight w:val="510"/>
        </w:trPr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7822DFF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703570825" w:edGrp="everyone" w:colFirst="3" w:colLast="3"/>
            <w:permStart w:id="1258187097" w:edGrp="everyone" w:colFirst="4" w:colLast="4"/>
            <w:permEnd w:id="2038725092"/>
            <w:permEnd w:id="477451283"/>
            <w:r w:rsidRPr="00430F64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7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2B698E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نوار الطوارئ</w:t>
            </w:r>
          </w:p>
          <w:p w14:paraId="547D1EDD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 xml:space="preserve">Functioning Emergency Lighting </w:t>
            </w: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15D98D" w14:textId="77777777" w:rsidR="00430F64" w:rsidRPr="00430F64" w:rsidRDefault="00430F64" w:rsidP="00430F64">
            <w:pPr>
              <w:numPr>
                <w:ilvl w:val="0"/>
                <w:numId w:val="51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47EB2F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12729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1658AB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126444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0A3790AA" w14:textId="77777777" w:rsidTr="00430F64">
        <w:trPr>
          <w:trHeight w:val="510"/>
        </w:trPr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D3A3550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721429540" w:edGrp="everyone" w:colFirst="3" w:colLast="3"/>
            <w:permStart w:id="1867279303" w:edGrp="everyone" w:colFirst="4" w:colLast="4"/>
            <w:permEnd w:id="1703570825"/>
            <w:permEnd w:id="1258187097"/>
            <w:r w:rsidRPr="00430F64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1C2756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ضوية أطواق النجاة</w:t>
            </w:r>
          </w:p>
          <w:p w14:paraId="4C1DEFF3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Functioning Lifebuoys self-ignition lights</w:t>
            </w: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8B11B9" w14:textId="77777777" w:rsidR="00430F64" w:rsidRPr="00430F64" w:rsidRDefault="00430F64" w:rsidP="00430F64">
            <w:pPr>
              <w:numPr>
                <w:ilvl w:val="0"/>
                <w:numId w:val="51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33B4E1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64277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AF114D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29445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780FE49E" w14:textId="77777777" w:rsidTr="00430F64">
        <w:trPr>
          <w:trHeight w:val="510"/>
        </w:trPr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0B58D7F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621233993" w:edGrp="everyone" w:colFirst="3" w:colLast="3"/>
            <w:permStart w:id="437522666" w:edGrp="everyone" w:colFirst="4" w:colLast="4"/>
            <w:permEnd w:id="721429540"/>
            <w:permEnd w:id="1867279303"/>
            <w:r w:rsidRPr="00430F64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01FC68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مل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رس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ريق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ال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جوده</w:t>
            </w:r>
          </w:p>
          <w:p w14:paraId="073CEF43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Working of Fire Bell if fitted</w:t>
            </w: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B389C6" w14:textId="77777777" w:rsidR="00430F64" w:rsidRPr="00430F64" w:rsidRDefault="00430F64" w:rsidP="00430F64">
            <w:pPr>
              <w:numPr>
                <w:ilvl w:val="0"/>
                <w:numId w:val="51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B93FC1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75184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CFAC40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13813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7E63A7E3" w14:textId="77777777" w:rsidTr="00430F64">
        <w:trPr>
          <w:trHeight w:val="510"/>
        </w:trPr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4C28BA5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595337385" w:edGrp="everyone" w:colFirst="3" w:colLast="3"/>
            <w:permStart w:id="1232630182" w:edGrp="everyone" w:colFirst="4" w:colLast="4"/>
            <w:permEnd w:id="1621233993"/>
            <w:permEnd w:id="437522666"/>
            <w:r w:rsidRPr="00430F64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7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73F15E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بوق أو صافرة الوسيلة</w:t>
            </w:r>
          </w:p>
          <w:p w14:paraId="28FF4E02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 xml:space="preserve">Working of Vessel Horn or Whistle </w:t>
            </w: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6078AB" w14:textId="77777777" w:rsidR="00430F64" w:rsidRPr="00430F64" w:rsidRDefault="00430F64" w:rsidP="00430F64">
            <w:pPr>
              <w:numPr>
                <w:ilvl w:val="0"/>
                <w:numId w:val="51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021F13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06744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6EE569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9751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768433E5" w14:textId="77777777" w:rsidTr="00430F64">
        <w:trPr>
          <w:trHeight w:val="510"/>
        </w:trPr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02C98E3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481520453" w:edGrp="everyone" w:colFirst="3" w:colLast="3"/>
            <w:permStart w:id="479201711" w:edGrp="everyone" w:colFirst="4" w:colLast="4"/>
            <w:permEnd w:id="595337385"/>
            <w:permEnd w:id="1232630182"/>
            <w:r w:rsidRPr="00430F64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7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F22C2F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وقف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هوي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غرف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حركات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ند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شغيل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اطفاء</w:t>
            </w:r>
          </w:p>
          <w:p w14:paraId="3A95DA3F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</w:rPr>
              <w:t>Stopping of Ventilation System</w:t>
            </w:r>
            <w:r w:rsidRPr="00430F64">
              <w:rPr>
                <w:rFonts w:asciiTheme="minorBidi" w:hAnsiTheme="minorBidi" w:cstheme="minorBidi"/>
                <w:sz w:val="18"/>
                <w:szCs w:val="18"/>
              </w:rPr>
              <w:t>-in case of activation of firefighting system in engine room.</w:t>
            </w: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E26E31" w14:textId="77777777" w:rsidR="00430F64" w:rsidRPr="00430F64" w:rsidRDefault="00430F64" w:rsidP="00430F64">
            <w:pPr>
              <w:numPr>
                <w:ilvl w:val="0"/>
                <w:numId w:val="51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AA1656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93943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278E20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90585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56D9D0D7" w14:textId="77777777" w:rsidTr="00430F64">
        <w:trPr>
          <w:trHeight w:val="510"/>
        </w:trPr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8C7C2F7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874119378" w:edGrp="everyone" w:colFirst="3" w:colLast="3"/>
            <w:permStart w:id="507276776" w:edGrp="everyone" w:colFirst="4" w:colLast="4"/>
            <w:permEnd w:id="1481520453"/>
            <w:permEnd w:id="479201711"/>
            <w:r w:rsidRPr="00430F64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14</w:t>
            </w:r>
          </w:p>
        </w:tc>
        <w:tc>
          <w:tcPr>
            <w:tcW w:w="7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8F516D" w14:textId="77777777" w:rsidR="00430F64" w:rsidRPr="00430F64" w:rsidRDefault="00430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عمل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ريق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الات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طوارئ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3F339851" w14:textId="77777777" w:rsidR="00430F64" w:rsidRPr="00430F64" w:rsidRDefault="00430F64">
            <w:pPr>
              <w:bidi/>
              <w:jc w:val="right"/>
              <w:rPr>
                <w:rFonts w:asciiTheme="minorBidi" w:eastAsiaTheme="minorHAns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</w:rPr>
              <w:t>Operation of Emergency fire pump</w:t>
            </w: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672D79" w14:textId="77777777" w:rsidR="00430F64" w:rsidRPr="00430F64" w:rsidRDefault="00430F64" w:rsidP="00430F64">
            <w:pPr>
              <w:numPr>
                <w:ilvl w:val="0"/>
                <w:numId w:val="51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4850D3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12792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518EA2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11967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430F64" w:rsidRPr="00430F64" w14:paraId="18DCE97B" w14:textId="77777777" w:rsidTr="00430F64">
        <w:trPr>
          <w:trHeight w:val="510"/>
        </w:trPr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D2DA8D6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623119791" w:edGrp="everyone" w:colFirst="3" w:colLast="3"/>
            <w:permStart w:id="1732970518" w:edGrp="everyone" w:colFirst="4" w:colLast="4"/>
            <w:permEnd w:id="874119378"/>
            <w:permEnd w:id="507276776"/>
            <w:r w:rsidRPr="00430F64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7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B306B0" w14:textId="77777777" w:rsidR="00430F64" w:rsidRPr="00430F64" w:rsidRDefault="00430F64">
            <w:pPr>
              <w:bidi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ال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فني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محركات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رئيسي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ما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ذلك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كثافة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لون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دخان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غازات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430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عادمة</w:t>
            </w:r>
            <w:r w:rsidRPr="00430F64">
              <w:rPr>
                <w:rFonts w:asciiTheme="minorBidi" w:hAnsiTheme="minorBidi" w:cstheme="minorBidi"/>
                <w:sz w:val="24"/>
                <w:szCs w:val="24"/>
              </w:rPr>
              <w:t xml:space="preserve">. </w:t>
            </w:r>
          </w:p>
          <w:p w14:paraId="7E146BF8" w14:textId="77777777" w:rsidR="00430F64" w:rsidRPr="00430F64" w:rsidRDefault="00430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430F64">
              <w:rPr>
                <w:rFonts w:asciiTheme="minorBidi" w:hAnsiTheme="minorBidi" w:cstheme="minorBidi"/>
              </w:rPr>
              <w:t xml:space="preserve">Technical Condition of the Main Engines </w:t>
            </w:r>
            <w:r w:rsidRPr="00430F64">
              <w:rPr>
                <w:rFonts w:asciiTheme="minorBidi" w:hAnsiTheme="minorBidi" w:cstheme="minorBidi"/>
                <w:sz w:val="18"/>
                <w:szCs w:val="18"/>
              </w:rPr>
              <w:t xml:space="preserve">- including the intensity and </w:t>
            </w:r>
            <w:proofErr w:type="spellStart"/>
            <w:r w:rsidRPr="00430F64">
              <w:rPr>
                <w:rFonts w:asciiTheme="minorBidi" w:hAnsiTheme="minorBidi" w:cstheme="minorBidi"/>
                <w:sz w:val="18"/>
                <w:szCs w:val="18"/>
              </w:rPr>
              <w:t>color</w:t>
            </w:r>
            <w:proofErr w:type="spellEnd"/>
            <w:r w:rsidRPr="00430F64">
              <w:rPr>
                <w:rFonts w:asciiTheme="minorBidi" w:hAnsiTheme="minorBidi" w:cstheme="minorBidi"/>
                <w:sz w:val="18"/>
                <w:szCs w:val="18"/>
              </w:rPr>
              <w:t xml:space="preserve"> of smoke of the exhaust gases.</w:t>
            </w: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7F07B8" w14:textId="77777777" w:rsidR="00430F64" w:rsidRPr="00430F64" w:rsidRDefault="00430F64" w:rsidP="00430F64">
            <w:pPr>
              <w:numPr>
                <w:ilvl w:val="0"/>
                <w:numId w:val="51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581D25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03065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6305A8" w14:textId="77777777" w:rsidR="00430F64" w:rsidRPr="00430F64" w:rsidRDefault="00430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39550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30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permEnd w:id="623119791"/>
      <w:permEnd w:id="1732970518"/>
    </w:tbl>
    <w:p w14:paraId="6DF5D94A" w14:textId="77777777" w:rsidR="00430F64" w:rsidRPr="00430F64" w:rsidRDefault="00430F64" w:rsidP="00430F64">
      <w:pPr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0B9DE246" w14:textId="77777777" w:rsidR="00430F64" w:rsidRPr="00430F64" w:rsidRDefault="00430F64" w:rsidP="00430F64">
      <w:pPr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  <w:r w:rsidRPr="00430F64">
        <w:rPr>
          <w:rFonts w:asciiTheme="minorBidi" w:eastAsia="Calibri" w:hAnsiTheme="minorBidi"/>
          <w:b/>
          <w:bCs/>
          <w:sz w:val="28"/>
          <w:szCs w:val="28"/>
          <w:highlight w:val="lightGray"/>
        </w:rPr>
        <w:br w:type="page"/>
      </w: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2"/>
      </w:tblGrid>
      <w:tr w:rsidR="00430F64" w:rsidRPr="00430F64" w14:paraId="3080F879" w14:textId="77777777" w:rsidTr="00430F64">
        <w:tc>
          <w:tcPr>
            <w:tcW w:w="10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42FE4A9B" w14:textId="77777777" w:rsidR="00430F64" w:rsidRPr="00430F64" w:rsidRDefault="00430F64" w:rsidP="00430F64">
            <w:pPr>
              <w:bidi/>
              <w:spacing w:line="360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430F64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lastRenderedPageBreak/>
              <w:t>Inspection Result:</w:t>
            </w:r>
          </w:p>
        </w:tc>
      </w:tr>
      <w:permStart w:id="1981356893" w:edGrp="everyone"/>
      <w:tr w:rsidR="00430F64" w:rsidRPr="00430F64" w14:paraId="51E0A229" w14:textId="77777777" w:rsidTr="00430F64">
        <w:tc>
          <w:tcPr>
            <w:tcW w:w="10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C8FD77" w14:textId="6C2ACE46" w:rsidR="00430F64" w:rsidRPr="00430F64" w:rsidRDefault="00430F64" w:rsidP="00430F64">
            <w:pPr>
              <w:pStyle w:val="ListParagraph"/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sz w:val="24"/>
                <w:szCs w:val="24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252163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70730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Pr="00430F64">
              <w:rPr>
                <w:rFonts w:asciiTheme="minorBidi" w:hAnsiTheme="minorBidi"/>
                <w:b/>
                <w:bCs/>
                <w:sz w:val="24"/>
                <w:szCs w:val="24"/>
              </w:rPr>
              <w:t xml:space="preserve"> </w:t>
            </w:r>
            <w:permEnd w:id="1981356893"/>
            <w:r w:rsidRPr="00430F64">
              <w:rPr>
                <w:rFonts w:asciiTheme="minorBidi" w:hAnsiTheme="minorBidi"/>
                <w:b/>
                <w:bCs/>
                <w:sz w:val="24"/>
                <w:szCs w:val="24"/>
              </w:rPr>
              <w:t>Pass</w:t>
            </w:r>
            <w:r w:rsidRPr="00430F64">
              <w:rPr>
                <w:rFonts w:asciiTheme="minorBidi" w:hAnsiTheme="minorBidi"/>
                <w:sz w:val="24"/>
                <w:szCs w:val="24"/>
              </w:rPr>
              <w:t>: Vessel condition acceptable.</w:t>
            </w:r>
          </w:p>
          <w:permStart w:id="855466822" w:edGrp="everyone"/>
          <w:p w14:paraId="5FB0B152" w14:textId="09458A16" w:rsidR="00430F64" w:rsidRPr="00430F64" w:rsidRDefault="00430F64" w:rsidP="00430F64">
            <w:pPr>
              <w:pStyle w:val="ListParagraph"/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814162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70730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permEnd w:id="855466822"/>
            <w:r w:rsidRPr="00430F64">
              <w:rPr>
                <w:rFonts w:asciiTheme="minorBidi" w:hAnsiTheme="minorBidi"/>
                <w:b/>
                <w:bCs/>
                <w:sz w:val="24"/>
                <w:szCs w:val="24"/>
              </w:rPr>
              <w:t xml:space="preserve"> Fail:</w:t>
            </w:r>
            <w:r w:rsidRPr="00430F64">
              <w:rPr>
                <w:rFonts w:asciiTheme="minorBidi" w:hAnsiTheme="minorBidi"/>
                <w:sz w:val="24"/>
                <w:szCs w:val="24"/>
              </w:rPr>
              <w:t xml:space="preserve">   Deficiencies found, the list below.</w:t>
            </w:r>
          </w:p>
          <w:p w14:paraId="188F70A1" w14:textId="39D7810A" w:rsidR="00430F64" w:rsidRPr="00430F64" w:rsidRDefault="00430F64" w:rsidP="00430F64">
            <w:pPr>
              <w:pStyle w:val="ListParagraph"/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889852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permStart w:id="70721294" w:edGrp="everyone"/>
                <w:r w:rsidR="00B70730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  <w:permEnd w:id="70721294"/>
              </w:sdtContent>
            </w:sdt>
            <w:r w:rsidRPr="00430F64">
              <w:rPr>
                <w:rFonts w:asciiTheme="minorBidi" w:hAnsiTheme="minorBidi"/>
                <w:b/>
                <w:bCs/>
                <w:sz w:val="24"/>
                <w:szCs w:val="24"/>
              </w:rPr>
              <w:t xml:space="preserve"> Follow-up:</w:t>
            </w:r>
            <w:r w:rsidRPr="00430F64">
              <w:rPr>
                <w:rFonts w:asciiTheme="minorBidi" w:hAnsiTheme="minorBidi"/>
                <w:sz w:val="24"/>
                <w:szCs w:val="24"/>
              </w:rPr>
              <w:t xml:space="preserve"> Inspection required.</w:t>
            </w:r>
          </w:p>
        </w:tc>
      </w:tr>
    </w:tbl>
    <w:p w14:paraId="31B9D849" w14:textId="77777777" w:rsidR="00430F64" w:rsidRPr="00430F64" w:rsidRDefault="00430F64" w:rsidP="00430F64">
      <w:pPr>
        <w:bidi/>
        <w:spacing w:after="0" w:line="360" w:lineRule="auto"/>
        <w:rPr>
          <w:rFonts w:asciiTheme="minorBidi" w:hAnsiTheme="minorBidi"/>
          <w:sz w:val="10"/>
          <w:szCs w:val="10"/>
          <w:rtl/>
        </w:rPr>
      </w:pPr>
    </w:p>
    <w:tbl>
      <w:tblPr>
        <w:bidiVisual/>
        <w:tblW w:w="10772" w:type="dxa"/>
        <w:tblLook w:val="04A0" w:firstRow="1" w:lastRow="0" w:firstColumn="1" w:lastColumn="0" w:noHBand="0" w:noVBand="1"/>
      </w:tblPr>
      <w:tblGrid>
        <w:gridCol w:w="1844"/>
        <w:gridCol w:w="2259"/>
        <w:gridCol w:w="6066"/>
        <w:gridCol w:w="603"/>
      </w:tblGrid>
      <w:tr w:rsidR="00430F64" w:rsidRPr="00430F64" w14:paraId="60600923" w14:textId="77777777" w:rsidTr="00430F64">
        <w:tc>
          <w:tcPr>
            <w:tcW w:w="1077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41AB36BF" w14:textId="77777777" w:rsidR="00430F64" w:rsidRPr="00430F64" w:rsidRDefault="00430F64" w:rsidP="00430F6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430F64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Deficiencies:</w:t>
            </w:r>
          </w:p>
        </w:tc>
      </w:tr>
      <w:tr w:rsidR="00430F64" w:rsidRPr="00430F64" w14:paraId="7FB2EB49" w14:textId="77777777" w:rsidTr="00430F64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F4B760E" w14:textId="77777777" w:rsidR="00430F64" w:rsidRPr="00430F64" w:rsidRDefault="00430F64" w:rsidP="00430F6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430F64">
              <w:rPr>
                <w:rFonts w:asciiTheme="minorBidi" w:hAnsiTheme="minorBid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CFCD7F7" w14:textId="77777777" w:rsidR="00430F64" w:rsidRPr="00430F64" w:rsidRDefault="00430F64" w:rsidP="00430F6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430F64">
              <w:rPr>
                <w:rFonts w:asciiTheme="minorBidi" w:hAnsiTheme="minorBidi"/>
                <w:b/>
                <w:bCs/>
                <w:sz w:val="24"/>
                <w:szCs w:val="24"/>
              </w:rPr>
              <w:t>Action Taken</w:t>
            </w: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AF6199D" w14:textId="77777777" w:rsidR="00430F64" w:rsidRPr="00430F64" w:rsidRDefault="00430F64" w:rsidP="00430F6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430F64">
              <w:rPr>
                <w:rFonts w:asciiTheme="minorBidi" w:hAnsiTheme="minorBidi"/>
                <w:b/>
                <w:bCs/>
                <w:sz w:val="24"/>
                <w:szCs w:val="24"/>
              </w:rPr>
              <w:t>Deficiency Description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E4171AE" w14:textId="77777777" w:rsidR="00430F64" w:rsidRPr="00430F64" w:rsidRDefault="00430F64" w:rsidP="00430F6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430F64">
              <w:rPr>
                <w:rFonts w:asciiTheme="minorBidi" w:hAnsiTheme="minorBidi"/>
                <w:b/>
                <w:bCs/>
                <w:sz w:val="24"/>
                <w:szCs w:val="24"/>
              </w:rPr>
              <w:t>No.</w:t>
            </w:r>
          </w:p>
        </w:tc>
      </w:tr>
      <w:tr w:rsidR="00430F64" w:rsidRPr="00430F64" w14:paraId="141FD2AD" w14:textId="77777777" w:rsidTr="00430F64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F94FE0" w14:textId="77777777" w:rsidR="00430F64" w:rsidRPr="00430F64" w:rsidRDefault="00430F64" w:rsidP="00430F6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0976020" w:edGrp="everyone" w:colFirst="0" w:colLast="0"/>
            <w:permStart w:id="2131836181" w:edGrp="everyone" w:colFirst="1" w:colLast="1"/>
            <w:permStart w:id="574686672" w:edGrp="everyone" w:colFirst="2" w:colLast="2"/>
            <w:permStart w:id="428234297" w:edGrp="everyone" w:colFirst="3" w:colLast="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79FDB2" w14:textId="77777777" w:rsidR="00430F64" w:rsidRPr="00430F64" w:rsidRDefault="00430F64" w:rsidP="00430F6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066DC7" w14:textId="77777777" w:rsidR="00430F64" w:rsidRPr="00430F64" w:rsidRDefault="00430F64" w:rsidP="00430F6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AE5C83" w14:textId="77777777" w:rsidR="00430F64" w:rsidRPr="00430F64" w:rsidRDefault="00430F64" w:rsidP="008B7B8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430F64" w:rsidRPr="00430F64" w14:paraId="50F798E8" w14:textId="77777777" w:rsidTr="00430F64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E1FC75" w14:textId="77777777" w:rsidR="00430F64" w:rsidRPr="00430F64" w:rsidRDefault="00430F64" w:rsidP="00430F6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245015626" w:edGrp="everyone" w:colFirst="0" w:colLast="0"/>
            <w:permStart w:id="1159791774" w:edGrp="everyone" w:colFirst="1" w:colLast="1"/>
            <w:permStart w:id="364007763" w:edGrp="everyone" w:colFirst="2" w:colLast="2"/>
            <w:permStart w:id="1845524921" w:edGrp="everyone" w:colFirst="3" w:colLast="3"/>
            <w:permEnd w:id="10976020"/>
            <w:permEnd w:id="2131836181"/>
            <w:permEnd w:id="574686672"/>
            <w:permEnd w:id="428234297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9EE487" w14:textId="77777777" w:rsidR="00430F64" w:rsidRPr="00430F64" w:rsidRDefault="00430F64" w:rsidP="00430F6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DB1E894" w14:textId="77777777" w:rsidR="00430F64" w:rsidRPr="00430F64" w:rsidRDefault="00430F64" w:rsidP="00430F6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34784B" w14:textId="77777777" w:rsidR="00430F64" w:rsidRPr="00430F64" w:rsidRDefault="00430F64" w:rsidP="008B7B8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430F64" w:rsidRPr="00430F64" w14:paraId="17F3D825" w14:textId="77777777" w:rsidTr="00430F64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B1D6F2" w14:textId="77777777" w:rsidR="00430F64" w:rsidRPr="00430F64" w:rsidRDefault="00430F64" w:rsidP="00430F6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2028489131" w:edGrp="everyone" w:colFirst="0" w:colLast="0"/>
            <w:permStart w:id="267792453" w:edGrp="everyone" w:colFirst="1" w:colLast="1"/>
            <w:permStart w:id="488964406" w:edGrp="everyone" w:colFirst="2" w:colLast="2"/>
            <w:permStart w:id="1964063523" w:edGrp="everyone" w:colFirst="3" w:colLast="3"/>
            <w:permEnd w:id="1245015626"/>
            <w:permEnd w:id="1159791774"/>
            <w:permEnd w:id="364007763"/>
            <w:permEnd w:id="1845524921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8FD383" w14:textId="77777777" w:rsidR="00430F64" w:rsidRPr="00430F64" w:rsidRDefault="00430F64" w:rsidP="00430F6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B21B02" w14:textId="77777777" w:rsidR="00430F64" w:rsidRPr="00430F64" w:rsidRDefault="00430F64" w:rsidP="00430F6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C31470" w14:textId="77777777" w:rsidR="00430F64" w:rsidRPr="00430F64" w:rsidRDefault="00430F64" w:rsidP="008B7B8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430F64" w:rsidRPr="00430F64" w14:paraId="533C9222" w14:textId="77777777" w:rsidTr="00430F64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B7B38D" w14:textId="77777777" w:rsidR="00430F64" w:rsidRPr="00430F64" w:rsidRDefault="00430F64" w:rsidP="00430F6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579628823" w:edGrp="everyone" w:colFirst="0" w:colLast="0"/>
            <w:permStart w:id="1905792400" w:edGrp="everyone" w:colFirst="1" w:colLast="1"/>
            <w:permStart w:id="502406956" w:edGrp="everyone" w:colFirst="2" w:colLast="2"/>
            <w:permStart w:id="2139030097" w:edGrp="everyone" w:colFirst="3" w:colLast="3"/>
            <w:permEnd w:id="2028489131"/>
            <w:permEnd w:id="267792453"/>
            <w:permEnd w:id="488964406"/>
            <w:permEnd w:id="196406352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6FCCDD" w14:textId="77777777" w:rsidR="00430F64" w:rsidRPr="00430F64" w:rsidRDefault="00430F64" w:rsidP="00430F6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130D4F" w14:textId="77777777" w:rsidR="00430F64" w:rsidRPr="00430F64" w:rsidRDefault="00430F64" w:rsidP="00430F6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F25892" w14:textId="77777777" w:rsidR="00430F64" w:rsidRPr="00430F64" w:rsidRDefault="00430F64" w:rsidP="008B7B8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430F64" w:rsidRPr="00430F64" w14:paraId="1F489531" w14:textId="77777777" w:rsidTr="00430F64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BF0BED" w14:textId="77777777" w:rsidR="00430F64" w:rsidRPr="00430F64" w:rsidRDefault="00430F64" w:rsidP="00430F6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709114330" w:edGrp="everyone" w:colFirst="0" w:colLast="0"/>
            <w:permStart w:id="499149801" w:edGrp="everyone" w:colFirst="1" w:colLast="1"/>
            <w:permStart w:id="1840516476" w:edGrp="everyone" w:colFirst="2" w:colLast="2"/>
            <w:permStart w:id="1463832943" w:edGrp="everyone" w:colFirst="3" w:colLast="3"/>
            <w:permEnd w:id="579628823"/>
            <w:permEnd w:id="1905792400"/>
            <w:permEnd w:id="502406956"/>
            <w:permEnd w:id="2139030097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395A51" w14:textId="77777777" w:rsidR="00430F64" w:rsidRPr="00430F64" w:rsidRDefault="00430F64" w:rsidP="00430F6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4A9963" w14:textId="77777777" w:rsidR="00430F64" w:rsidRPr="00430F64" w:rsidRDefault="00430F64" w:rsidP="00430F6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EB3B24" w14:textId="77777777" w:rsidR="00430F64" w:rsidRPr="00430F64" w:rsidRDefault="00430F64" w:rsidP="008B7B8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430F64" w:rsidRPr="00430F64" w14:paraId="40454C70" w14:textId="77777777" w:rsidTr="00430F64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904CB9" w14:textId="77777777" w:rsidR="00430F64" w:rsidRPr="00430F64" w:rsidRDefault="00430F64" w:rsidP="00430F6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059588027" w:edGrp="everyone" w:colFirst="0" w:colLast="0"/>
            <w:permStart w:id="2036930290" w:edGrp="everyone" w:colFirst="1" w:colLast="1"/>
            <w:permStart w:id="1597902337" w:edGrp="everyone" w:colFirst="2" w:colLast="2"/>
            <w:permStart w:id="2011961895" w:edGrp="everyone" w:colFirst="3" w:colLast="3"/>
            <w:permEnd w:id="1709114330"/>
            <w:permEnd w:id="499149801"/>
            <w:permEnd w:id="1840516476"/>
            <w:permEnd w:id="146383294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0DC1978" w14:textId="77777777" w:rsidR="00430F64" w:rsidRPr="00430F64" w:rsidRDefault="00430F64" w:rsidP="00430F6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C9D647" w14:textId="77777777" w:rsidR="00430F64" w:rsidRPr="00430F64" w:rsidRDefault="00430F64" w:rsidP="00430F6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2E38CA" w14:textId="77777777" w:rsidR="00430F64" w:rsidRPr="00430F64" w:rsidRDefault="00430F64" w:rsidP="008B7B8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430F64" w:rsidRPr="00430F64" w14:paraId="66DFF532" w14:textId="77777777" w:rsidTr="00430F64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924139" w14:textId="77777777" w:rsidR="00430F64" w:rsidRPr="00430F64" w:rsidRDefault="00430F64" w:rsidP="00430F6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966417558" w:edGrp="everyone" w:colFirst="0" w:colLast="0"/>
            <w:permStart w:id="551295848" w:edGrp="everyone" w:colFirst="1" w:colLast="1"/>
            <w:permStart w:id="1883789734" w:edGrp="everyone" w:colFirst="2" w:colLast="2"/>
            <w:permStart w:id="1350843003" w:edGrp="everyone" w:colFirst="3" w:colLast="3"/>
            <w:permEnd w:id="1059588027"/>
            <w:permEnd w:id="2036930290"/>
            <w:permEnd w:id="1597902337"/>
            <w:permEnd w:id="2011961895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DD0E0F" w14:textId="77777777" w:rsidR="00430F64" w:rsidRPr="00430F64" w:rsidRDefault="00430F64" w:rsidP="00430F6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7133EE" w14:textId="77777777" w:rsidR="00430F64" w:rsidRPr="00430F64" w:rsidRDefault="00430F64" w:rsidP="00430F6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E2338A" w14:textId="77777777" w:rsidR="00430F64" w:rsidRPr="00430F64" w:rsidRDefault="00430F64" w:rsidP="008B7B8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430F64" w:rsidRPr="00430F64" w14:paraId="429CC5C9" w14:textId="77777777" w:rsidTr="00430F64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CE649E" w14:textId="77777777" w:rsidR="00430F64" w:rsidRPr="00430F64" w:rsidRDefault="00430F64" w:rsidP="00430F6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678518613" w:edGrp="everyone" w:colFirst="0" w:colLast="0"/>
            <w:permStart w:id="617175920" w:edGrp="everyone" w:colFirst="1" w:colLast="1"/>
            <w:permStart w:id="1195142342" w:edGrp="everyone" w:colFirst="2" w:colLast="2"/>
            <w:permStart w:id="1672479799" w:edGrp="everyone" w:colFirst="3" w:colLast="3"/>
            <w:permEnd w:id="966417558"/>
            <w:permEnd w:id="551295848"/>
            <w:permEnd w:id="1883789734"/>
            <w:permEnd w:id="135084300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F6D8FD" w14:textId="77777777" w:rsidR="00430F64" w:rsidRPr="00430F64" w:rsidRDefault="00430F64" w:rsidP="00430F6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EF48B5" w14:textId="77777777" w:rsidR="00430F64" w:rsidRPr="00430F64" w:rsidRDefault="00430F64" w:rsidP="00430F6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C5500D" w14:textId="77777777" w:rsidR="00430F64" w:rsidRPr="00430F64" w:rsidRDefault="00430F64" w:rsidP="008B7B8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430F64" w:rsidRPr="00430F64" w14:paraId="3AFE72C3" w14:textId="77777777" w:rsidTr="00430F64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5C794D" w14:textId="77777777" w:rsidR="00430F64" w:rsidRPr="00430F64" w:rsidRDefault="00430F64" w:rsidP="00430F6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426779083" w:edGrp="everyone" w:colFirst="0" w:colLast="0"/>
            <w:permStart w:id="2108890006" w:edGrp="everyone" w:colFirst="1" w:colLast="1"/>
            <w:permStart w:id="569251194" w:edGrp="everyone" w:colFirst="2" w:colLast="2"/>
            <w:permStart w:id="2106154666" w:edGrp="everyone" w:colFirst="3" w:colLast="3"/>
            <w:permEnd w:id="1678518613"/>
            <w:permEnd w:id="617175920"/>
            <w:permEnd w:id="1195142342"/>
            <w:permEnd w:id="1672479799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A64B2C" w14:textId="77777777" w:rsidR="00430F64" w:rsidRPr="00430F64" w:rsidRDefault="00430F64" w:rsidP="00430F6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9ECCC5" w14:textId="77777777" w:rsidR="00430F64" w:rsidRPr="00430F64" w:rsidRDefault="00430F64" w:rsidP="00430F6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229017" w14:textId="77777777" w:rsidR="00430F64" w:rsidRPr="00430F64" w:rsidRDefault="00430F64" w:rsidP="008B7B8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430F64" w:rsidRPr="00430F64" w14:paraId="6CDF9FE6" w14:textId="77777777" w:rsidTr="00430F64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85635A" w14:textId="77777777" w:rsidR="00430F64" w:rsidRPr="00430F64" w:rsidRDefault="00430F64" w:rsidP="00430F6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124151730" w:edGrp="everyone" w:colFirst="0" w:colLast="0"/>
            <w:permStart w:id="549204358" w:edGrp="everyone" w:colFirst="1" w:colLast="1"/>
            <w:permStart w:id="493778805" w:edGrp="everyone" w:colFirst="2" w:colLast="2"/>
            <w:permStart w:id="592853276" w:edGrp="everyone" w:colFirst="3" w:colLast="3"/>
            <w:permEnd w:id="426779083"/>
            <w:permEnd w:id="2108890006"/>
            <w:permEnd w:id="569251194"/>
            <w:permEnd w:id="2106154666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415C98" w14:textId="77777777" w:rsidR="00430F64" w:rsidRPr="00430F64" w:rsidRDefault="00430F64" w:rsidP="00430F6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8A1872" w14:textId="77777777" w:rsidR="00430F64" w:rsidRPr="00430F64" w:rsidRDefault="00430F64" w:rsidP="00430F64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D8B68A" w14:textId="77777777" w:rsidR="00430F64" w:rsidRPr="00430F64" w:rsidRDefault="00430F64" w:rsidP="008B7B8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permEnd w:id="1124151730"/>
      <w:permEnd w:id="549204358"/>
      <w:permEnd w:id="493778805"/>
      <w:permEnd w:id="592853276"/>
    </w:tbl>
    <w:p w14:paraId="5A063D9A" w14:textId="77777777" w:rsidR="00430F64" w:rsidRPr="00430F64" w:rsidRDefault="00430F64" w:rsidP="00430F64">
      <w:pPr>
        <w:bidi/>
        <w:spacing w:after="0" w:line="360" w:lineRule="auto"/>
        <w:rPr>
          <w:rFonts w:asciiTheme="minorBidi" w:hAnsiTheme="minorBidi"/>
          <w:sz w:val="10"/>
          <w:szCs w:val="10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27"/>
        <w:gridCol w:w="4054"/>
        <w:gridCol w:w="3591"/>
      </w:tblGrid>
      <w:tr w:rsidR="00430F64" w:rsidRPr="00430F64" w14:paraId="3FF1986C" w14:textId="77777777" w:rsidTr="00430F64">
        <w:trPr>
          <w:trHeight w:val="671"/>
        </w:trPr>
        <w:tc>
          <w:tcPr>
            <w:tcW w:w="3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C76314F" w14:textId="77777777" w:rsidR="00430F64" w:rsidRPr="00430F64" w:rsidRDefault="00430F64" w:rsidP="00430F64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sz w:val="24"/>
                <w:szCs w:val="24"/>
              </w:rPr>
            </w:pPr>
            <w:permStart w:id="362110719" w:edGrp="everyone" w:colFirst="0" w:colLast="0"/>
            <w:permStart w:id="1300638410" w:edGrp="everyone" w:colFirst="1" w:colLast="1"/>
            <w:permStart w:id="612852970" w:edGrp="everyone" w:colFirst="2" w:colLast="2"/>
            <w:r w:rsidRPr="00430F64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B442FC" w14:textId="04D4EAFC" w:rsidR="00430F64" w:rsidRPr="00430F64" w:rsidRDefault="00430F64" w:rsidP="00430F64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2"/>
              </w:rPr>
            </w:pPr>
            <w:r w:rsidRPr="00430F64">
              <w:rPr>
                <w:rFonts w:asciiTheme="minorBidi" w:hAnsiTheme="minorBidi"/>
                <w:b/>
                <w:bCs/>
              </w:rPr>
              <w:t>Signature:</w:t>
            </w: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97A9D4F" w14:textId="77777777" w:rsidR="00430F64" w:rsidRPr="00430F64" w:rsidRDefault="00430F64" w:rsidP="00430F64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sz w:val="24"/>
                <w:szCs w:val="24"/>
              </w:rPr>
            </w:pPr>
            <w:r w:rsidRPr="00430F64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362110719"/>
      <w:permEnd w:id="1300638410"/>
      <w:permEnd w:id="612852970"/>
    </w:tbl>
    <w:p w14:paraId="32712DF8" w14:textId="77777777" w:rsidR="00430F64" w:rsidRPr="00430F64" w:rsidRDefault="00430F64" w:rsidP="00430F64">
      <w:pPr>
        <w:shd w:val="clear" w:color="auto" w:fill="FFFFFF" w:themeFill="background1"/>
        <w:bidi/>
        <w:spacing w:after="0" w:line="360" w:lineRule="auto"/>
        <w:contextualSpacing/>
        <w:jc w:val="right"/>
        <w:rPr>
          <w:rFonts w:asciiTheme="minorBidi" w:eastAsia="Calibri" w:hAnsiTheme="minorBidi"/>
          <w:b/>
          <w:bCs/>
          <w:sz w:val="10"/>
          <w:szCs w:val="10"/>
        </w:rPr>
      </w:pPr>
    </w:p>
    <w:tbl>
      <w:tblPr>
        <w:bidiVisual/>
        <w:tblW w:w="10772" w:type="dxa"/>
        <w:tblLook w:val="04A0" w:firstRow="1" w:lastRow="0" w:firstColumn="1" w:lastColumn="0" w:noHBand="0" w:noVBand="1"/>
      </w:tblPr>
      <w:tblGrid>
        <w:gridCol w:w="3590"/>
        <w:gridCol w:w="3591"/>
        <w:gridCol w:w="3591"/>
      </w:tblGrid>
      <w:tr w:rsidR="00430F64" w:rsidRPr="00430F64" w14:paraId="21D531AD" w14:textId="77777777" w:rsidTr="00430F64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3AFD488E" w14:textId="77777777" w:rsidR="00430F64" w:rsidRPr="00430F64" w:rsidRDefault="00430F64" w:rsidP="00430F64">
            <w:pPr>
              <w:bidi/>
              <w:spacing w:line="360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430F64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Follow Up Inspection:</w:t>
            </w:r>
          </w:p>
        </w:tc>
      </w:tr>
      <w:tr w:rsidR="00430F64" w:rsidRPr="00430F64" w14:paraId="76F56BB6" w14:textId="77777777" w:rsidTr="00430F64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F7545" w14:textId="77777777" w:rsidR="00430F64" w:rsidRPr="00430F64" w:rsidRDefault="00430F64" w:rsidP="00430F64">
            <w:pPr>
              <w:bidi/>
              <w:spacing w:line="360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  <w:rtl/>
              </w:rPr>
            </w:pPr>
            <w:permStart w:id="523961951" w:edGrp="everyone" w:colFirst="0" w:colLast="0"/>
            <w:r w:rsidRPr="00430F64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Remarks:</w:t>
            </w:r>
          </w:p>
          <w:p w14:paraId="2C0C8274" w14:textId="77777777" w:rsidR="00430F64" w:rsidRPr="00430F64" w:rsidRDefault="00430F64" w:rsidP="00430F64">
            <w:pPr>
              <w:bidi/>
              <w:spacing w:line="360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</w:tr>
      <w:tr w:rsidR="00430F64" w:rsidRPr="00430F64" w14:paraId="716B0465" w14:textId="77777777" w:rsidTr="00430F64"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322193" w14:textId="77777777" w:rsidR="00430F64" w:rsidRPr="00430F64" w:rsidRDefault="00430F64" w:rsidP="00430F64">
            <w:pPr>
              <w:bidi/>
              <w:spacing w:line="360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permStart w:id="417088126" w:edGrp="everyone" w:colFirst="0" w:colLast="0"/>
            <w:permStart w:id="549286396" w:edGrp="everyone" w:colFirst="1" w:colLast="1"/>
            <w:permStart w:id="275198569" w:edGrp="everyone" w:colFirst="2" w:colLast="2"/>
            <w:permEnd w:id="523961951"/>
            <w:r w:rsidRPr="00430F64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19599" w14:textId="1D68C3C3" w:rsidR="00430F64" w:rsidRPr="00430F64" w:rsidRDefault="00430F64" w:rsidP="00430F64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2"/>
              </w:rPr>
            </w:pPr>
            <w:r w:rsidRPr="00430F64">
              <w:rPr>
                <w:rFonts w:asciiTheme="minorBidi" w:hAnsiTheme="minorBidi"/>
                <w:b/>
                <w:bCs/>
              </w:rPr>
              <w:t>Signature:</w:t>
            </w: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44C5F5" w14:textId="77777777" w:rsidR="00430F64" w:rsidRPr="00430F64" w:rsidRDefault="00430F64" w:rsidP="00430F64">
            <w:pPr>
              <w:bidi/>
              <w:spacing w:line="360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430F64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417088126"/>
      <w:permEnd w:id="549286396"/>
      <w:permEnd w:id="275198569"/>
    </w:tbl>
    <w:p w14:paraId="0CBA3AB8" w14:textId="7D43FCFE" w:rsidR="00EE6A52" w:rsidRPr="00430F64" w:rsidRDefault="00EE6A52" w:rsidP="00430F64">
      <w:pPr>
        <w:spacing w:line="360" w:lineRule="auto"/>
        <w:rPr>
          <w:rFonts w:asciiTheme="minorBidi" w:hAnsiTheme="minorBidi"/>
          <w:szCs w:val="20"/>
          <w:rtl/>
        </w:rPr>
      </w:pPr>
    </w:p>
    <w:sectPr w:rsidR="00EE6A52" w:rsidRPr="00430F64" w:rsidSect="00D70D0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567" w:bottom="567" w:left="567" w:header="737" w:footer="8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9A8793" w14:textId="77777777" w:rsidR="008B7B84" w:rsidRDefault="008B7B84" w:rsidP="00B55D98">
      <w:pPr>
        <w:spacing w:after="0" w:line="240" w:lineRule="auto"/>
      </w:pPr>
      <w:r>
        <w:separator/>
      </w:r>
    </w:p>
  </w:endnote>
  <w:endnote w:type="continuationSeparator" w:id="0">
    <w:p w14:paraId="789FBE45" w14:textId="77777777" w:rsidR="008B7B84" w:rsidRDefault="008B7B84" w:rsidP="00B55D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ubai">
    <w:panose1 w:val="020B0503030403030204"/>
    <w:charset w:val="00"/>
    <w:family w:val="swiss"/>
    <w:notTrueType/>
    <w:pitch w:val="variable"/>
    <w:sig w:usb0="80002067" w:usb1="80000000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abic Transparent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0000000000000000000"/>
    <w:charset w:val="86"/>
    <w:family w:val="auto"/>
    <w:notTrueType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CE0648" w14:textId="77777777" w:rsidR="00B70730" w:rsidRDefault="00B707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87"/>
      <w:gridCol w:w="3587"/>
      <w:gridCol w:w="3588"/>
    </w:tblGrid>
    <w:tr w:rsidR="00E51168" w:rsidRPr="00E51168" w14:paraId="1E9A49CF" w14:textId="77777777" w:rsidTr="00E51168">
      <w:tc>
        <w:tcPr>
          <w:tcW w:w="10762" w:type="dxa"/>
          <w:gridSpan w:val="3"/>
        </w:tcPr>
        <w:p w14:paraId="243EF719" w14:textId="36C5F736" w:rsidR="00E51168" w:rsidRPr="00E51168" w:rsidRDefault="00790BFF" w:rsidP="0077748D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Classification: Public</w:t>
          </w:r>
        </w:p>
      </w:tc>
    </w:tr>
    <w:tr w:rsidR="00E51168" w:rsidRPr="00E51168" w14:paraId="02C43FEF" w14:textId="77777777" w:rsidTr="00E51168">
      <w:tc>
        <w:tcPr>
          <w:tcW w:w="3587" w:type="dxa"/>
        </w:tcPr>
        <w:p w14:paraId="7A885E77" w14:textId="57F01F8F" w:rsidR="00E51168" w:rsidRPr="00E51168" w:rsidRDefault="003B2710" w:rsidP="004C6B62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bookmarkStart w:id="0" w:name="_GoBack"/>
          <w:r w:rsidRPr="003B2710">
            <w:rPr>
              <w:rFonts w:asciiTheme="minorBidi" w:hAnsiTheme="minorBidi"/>
              <w:sz w:val="16"/>
              <w:szCs w:val="16"/>
            </w:rPr>
            <w:t>DMA-</w:t>
          </w:r>
          <w:r w:rsidR="004C6B62">
            <w:rPr>
              <w:rFonts w:asciiTheme="minorBidi" w:hAnsiTheme="minorBidi"/>
              <w:sz w:val="16"/>
              <w:szCs w:val="16"/>
            </w:rPr>
            <w:t>PRTS</w:t>
          </w:r>
          <w:r w:rsidR="00F8086E">
            <w:rPr>
              <w:rFonts w:asciiTheme="minorBidi" w:hAnsiTheme="minorBidi"/>
              <w:sz w:val="16"/>
              <w:szCs w:val="16"/>
            </w:rPr>
            <w:t>-S</w:t>
          </w:r>
          <w:r w:rsidR="00430F64">
            <w:rPr>
              <w:rFonts w:asciiTheme="minorBidi" w:hAnsiTheme="minorBidi"/>
              <w:sz w:val="16"/>
              <w:szCs w:val="16"/>
            </w:rPr>
            <w:t>F06h</w:t>
          </w:r>
          <w:bookmarkEnd w:id="0"/>
        </w:p>
      </w:tc>
      <w:tc>
        <w:tcPr>
          <w:tcW w:w="3587" w:type="dxa"/>
        </w:tcPr>
        <w:p w14:paraId="5C9CEADF" w14:textId="6F0F9AFE" w:rsidR="00E51168" w:rsidRPr="00E51168" w:rsidRDefault="00E51168" w:rsidP="003D6C1E">
          <w:pPr>
            <w:pStyle w:val="Footer"/>
            <w:spacing w:line="360" w:lineRule="auto"/>
            <w:jc w:val="center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Rev.</w:t>
          </w:r>
          <w:r w:rsidR="003D6C1E">
            <w:rPr>
              <w:rFonts w:asciiTheme="minorBidi" w:hAnsiTheme="minorBidi"/>
              <w:sz w:val="16"/>
              <w:szCs w:val="16"/>
            </w:rPr>
            <w:t>11</w:t>
          </w:r>
          <w:r w:rsidR="00C27C70">
            <w:rPr>
              <w:rFonts w:asciiTheme="minorBidi" w:hAnsiTheme="minorBidi"/>
              <w:sz w:val="16"/>
              <w:szCs w:val="16"/>
            </w:rPr>
            <w:t>/</w:t>
          </w:r>
          <w:r>
            <w:rPr>
              <w:rFonts w:asciiTheme="minorBidi" w:hAnsiTheme="minorBidi"/>
              <w:sz w:val="16"/>
              <w:szCs w:val="16"/>
            </w:rPr>
            <w:t xml:space="preserve"> </w:t>
          </w:r>
          <w:r w:rsidR="00FE0707">
            <w:rPr>
              <w:rFonts w:asciiTheme="minorBidi" w:hAnsiTheme="minorBidi"/>
              <w:sz w:val="16"/>
              <w:szCs w:val="16"/>
            </w:rPr>
            <w:t>April</w:t>
          </w:r>
          <w:r w:rsidR="00C81085">
            <w:rPr>
              <w:rFonts w:asciiTheme="minorBidi" w:hAnsiTheme="minorBidi"/>
              <w:sz w:val="16"/>
              <w:szCs w:val="16"/>
            </w:rPr>
            <w:t xml:space="preserve"> 202</w:t>
          </w:r>
          <w:r w:rsidR="0077748D">
            <w:rPr>
              <w:rFonts w:asciiTheme="minorBidi" w:hAnsiTheme="minorBidi"/>
              <w:sz w:val="16"/>
              <w:szCs w:val="16"/>
            </w:rPr>
            <w:t>2</w:t>
          </w:r>
        </w:p>
      </w:tc>
      <w:tc>
        <w:tcPr>
          <w:tcW w:w="3588" w:type="dxa"/>
        </w:tcPr>
        <w:p w14:paraId="0AEB5FBB" w14:textId="481D0E9D" w:rsidR="00E51168" w:rsidRPr="00E51168" w:rsidRDefault="00E51168" w:rsidP="00E51168">
          <w:pPr>
            <w:pStyle w:val="Footer"/>
            <w:spacing w:line="360" w:lineRule="auto"/>
            <w:jc w:val="right"/>
            <w:rPr>
              <w:rFonts w:asciiTheme="minorBidi" w:hAnsiTheme="minorBidi"/>
              <w:sz w:val="16"/>
              <w:szCs w:val="16"/>
            </w:rPr>
          </w:pPr>
          <w:r w:rsidRPr="00E51168">
            <w:rPr>
              <w:rFonts w:asciiTheme="minorBidi" w:hAnsiTheme="minorBidi"/>
              <w:sz w:val="16"/>
              <w:szCs w:val="16"/>
            </w:rPr>
            <w:t xml:space="preserve">Page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PAGE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B70730">
            <w:rPr>
              <w:rFonts w:asciiTheme="minorBidi" w:hAnsiTheme="minorBidi"/>
              <w:b/>
              <w:bCs/>
              <w:noProof/>
              <w:sz w:val="16"/>
              <w:szCs w:val="16"/>
            </w:rPr>
            <w:t>8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  <w:r w:rsidRPr="00E51168">
            <w:rPr>
              <w:rFonts w:asciiTheme="minorBidi" w:hAnsiTheme="minorBidi"/>
              <w:sz w:val="16"/>
              <w:szCs w:val="16"/>
            </w:rPr>
            <w:t xml:space="preserve"> of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NUMPAGES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B70730">
            <w:rPr>
              <w:rFonts w:asciiTheme="minorBidi" w:hAnsiTheme="minorBidi"/>
              <w:b/>
              <w:bCs/>
              <w:noProof/>
              <w:sz w:val="16"/>
              <w:szCs w:val="16"/>
            </w:rPr>
            <w:t>8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</w:p>
      </w:tc>
    </w:tr>
  </w:tbl>
  <w:p w14:paraId="3DEE8E4B" w14:textId="62CD3B7A" w:rsidR="004844C0" w:rsidRDefault="004844C0">
    <w:pPr>
      <w:pStyle w:val="Foot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060B2885" wp14:editId="6792C6A6">
          <wp:simplePos x="0" y="0"/>
          <wp:positionH relativeFrom="column">
            <wp:posOffset>-370573</wp:posOffset>
          </wp:positionH>
          <wp:positionV relativeFrom="page">
            <wp:posOffset>9938385</wp:posOffset>
          </wp:positionV>
          <wp:extent cx="7576820" cy="749935"/>
          <wp:effectExtent l="0" t="0" r="5080" b="0"/>
          <wp:wrapThrough wrapText="bothSides">
            <wp:wrapPolygon edited="0">
              <wp:start x="0" y="0"/>
              <wp:lineTo x="0" y="21216"/>
              <wp:lineTo x="21578" y="21216"/>
              <wp:lineTo x="21578" y="0"/>
              <wp:lineTo x="0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6820" cy="749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8192CB" w14:textId="2ECF53C3" w:rsidR="00774D5E" w:rsidRPr="004141A7" w:rsidRDefault="00774D5E" w:rsidP="0029367E">
    <w:pPr>
      <w:pStyle w:val="Footer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A15F8D" w14:textId="77777777" w:rsidR="00B70730" w:rsidRDefault="00B707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6786E0" w14:textId="77777777" w:rsidR="008B7B84" w:rsidRDefault="008B7B84" w:rsidP="00B55D98">
      <w:pPr>
        <w:spacing w:after="0" w:line="240" w:lineRule="auto"/>
      </w:pPr>
      <w:r>
        <w:separator/>
      </w:r>
    </w:p>
  </w:footnote>
  <w:footnote w:type="continuationSeparator" w:id="0">
    <w:p w14:paraId="79B43F8D" w14:textId="77777777" w:rsidR="008B7B84" w:rsidRDefault="008B7B84" w:rsidP="00B55D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F21DCD" w14:textId="77777777" w:rsidR="00B70730" w:rsidRDefault="00B707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3D479" w14:textId="2A94895E" w:rsidR="00B55D98" w:rsidRPr="006A7C2F" w:rsidRDefault="00E021C5" w:rsidP="006A7C2F">
    <w:pPr>
      <w:pStyle w:val="Header"/>
      <w:ind w:left="-851"/>
    </w:pPr>
    <w:r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19E2D74E" wp14:editId="4D1F8DF3">
          <wp:simplePos x="0" y="0"/>
          <wp:positionH relativeFrom="column">
            <wp:posOffset>-359410</wp:posOffset>
          </wp:positionH>
          <wp:positionV relativeFrom="page">
            <wp:posOffset>-401</wp:posOffset>
          </wp:positionV>
          <wp:extent cx="7566660" cy="1068070"/>
          <wp:effectExtent l="0" t="0" r="2540" b="0"/>
          <wp:wrapThrough wrapText="bothSides">
            <wp:wrapPolygon edited="0">
              <wp:start x="0" y="0"/>
              <wp:lineTo x="0" y="21317"/>
              <wp:lineTo x="21571" y="21317"/>
              <wp:lineTo x="21571" y="0"/>
              <wp:lineTo x="0" y="0"/>
            </wp:wrapPolygon>
          </wp:wrapThrough>
          <wp:docPr id="545015944" name="Picture 5450159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6660" cy="1068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5E8269" w14:textId="77777777" w:rsidR="00B70730" w:rsidRDefault="00B707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F2719"/>
    <w:multiLevelType w:val="hybridMultilevel"/>
    <w:tmpl w:val="1F102E0A"/>
    <w:lvl w:ilvl="0" w:tplc="AF3E4A5E">
      <w:start w:val="1"/>
      <w:numFmt w:val="decimal"/>
      <w:lvlText w:val="%1."/>
      <w:lvlJc w:val="left"/>
      <w:pPr>
        <w:ind w:left="720" w:hanging="360"/>
      </w:pPr>
      <w:rPr>
        <w:rFonts w:ascii="Dubai" w:hAnsi="Dubai" w:cs="Dubai" w:hint="default"/>
        <w:b w:val="0"/>
        <w:bCs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1839FB"/>
    <w:multiLevelType w:val="hybridMultilevel"/>
    <w:tmpl w:val="9932964A"/>
    <w:lvl w:ilvl="0" w:tplc="29424376">
      <w:start w:val="3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29424376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D6563BF"/>
    <w:multiLevelType w:val="hybridMultilevel"/>
    <w:tmpl w:val="8C8E894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3C20A3"/>
    <w:multiLevelType w:val="hybridMultilevel"/>
    <w:tmpl w:val="1760124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5B0AF4"/>
    <w:multiLevelType w:val="hybridMultilevel"/>
    <w:tmpl w:val="9032717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BB7BD0"/>
    <w:multiLevelType w:val="hybridMultilevel"/>
    <w:tmpl w:val="0F9670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8429F6"/>
    <w:multiLevelType w:val="hybridMultilevel"/>
    <w:tmpl w:val="CC1246BA"/>
    <w:lvl w:ilvl="0" w:tplc="CEE4B8A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lang w:bidi="ar-A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5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NDW07Fjl6MqNbriHYM0UUuvHaf6Y/3xkdqrq8VLyh6nDgSPl9Tcv/0A3ztK4v90rOFfR84moQSVHsITaIAXRHA==" w:salt="UreXmTToQMJNrqFLfaGo9A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DC3MDY2MTAyMTVQ0lEKTi0uzszPAykwqQUAWuSVsiwAAAA="/>
  </w:docVars>
  <w:rsids>
    <w:rsidRoot w:val="00B55D98"/>
    <w:rsid w:val="0000153A"/>
    <w:rsid w:val="000306D7"/>
    <w:rsid w:val="000374FC"/>
    <w:rsid w:val="00043B34"/>
    <w:rsid w:val="00065E8C"/>
    <w:rsid w:val="00076A7D"/>
    <w:rsid w:val="00076E92"/>
    <w:rsid w:val="00084A5B"/>
    <w:rsid w:val="00086D7F"/>
    <w:rsid w:val="000874B4"/>
    <w:rsid w:val="00093150"/>
    <w:rsid w:val="00097A6D"/>
    <w:rsid w:val="000C39CE"/>
    <w:rsid w:val="000C54C2"/>
    <w:rsid w:val="000D1843"/>
    <w:rsid w:val="000F2CF1"/>
    <w:rsid w:val="001048B5"/>
    <w:rsid w:val="00104DB1"/>
    <w:rsid w:val="00116160"/>
    <w:rsid w:val="00121949"/>
    <w:rsid w:val="0015691A"/>
    <w:rsid w:val="001745FF"/>
    <w:rsid w:val="00185CD6"/>
    <w:rsid w:val="0019496B"/>
    <w:rsid w:val="001A4778"/>
    <w:rsid w:val="001D1D4A"/>
    <w:rsid w:val="001D77EB"/>
    <w:rsid w:val="001E23EA"/>
    <w:rsid w:val="001F1669"/>
    <w:rsid w:val="001F2E7F"/>
    <w:rsid w:val="00207E99"/>
    <w:rsid w:val="00216BD1"/>
    <w:rsid w:val="00226B42"/>
    <w:rsid w:val="00230B88"/>
    <w:rsid w:val="002327FA"/>
    <w:rsid w:val="002328EE"/>
    <w:rsid w:val="00260377"/>
    <w:rsid w:val="00262ED8"/>
    <w:rsid w:val="00287D76"/>
    <w:rsid w:val="00291D97"/>
    <w:rsid w:val="0029367E"/>
    <w:rsid w:val="00296B15"/>
    <w:rsid w:val="002A0E72"/>
    <w:rsid w:val="002B7396"/>
    <w:rsid w:val="002D7A85"/>
    <w:rsid w:val="002F2410"/>
    <w:rsid w:val="002F39F4"/>
    <w:rsid w:val="00300217"/>
    <w:rsid w:val="0031342F"/>
    <w:rsid w:val="00323CB9"/>
    <w:rsid w:val="00330E82"/>
    <w:rsid w:val="00340359"/>
    <w:rsid w:val="00385139"/>
    <w:rsid w:val="003A7505"/>
    <w:rsid w:val="003B2710"/>
    <w:rsid w:val="003B4CA7"/>
    <w:rsid w:val="003C4FB9"/>
    <w:rsid w:val="003D6C1E"/>
    <w:rsid w:val="003E2DA7"/>
    <w:rsid w:val="003F01F3"/>
    <w:rsid w:val="004141A7"/>
    <w:rsid w:val="00425373"/>
    <w:rsid w:val="00430F64"/>
    <w:rsid w:val="0045338B"/>
    <w:rsid w:val="00454310"/>
    <w:rsid w:val="004761B6"/>
    <w:rsid w:val="004815DC"/>
    <w:rsid w:val="004844C0"/>
    <w:rsid w:val="004933C7"/>
    <w:rsid w:val="004B1751"/>
    <w:rsid w:val="004C6B62"/>
    <w:rsid w:val="004D466A"/>
    <w:rsid w:val="004D6E1B"/>
    <w:rsid w:val="004E4F42"/>
    <w:rsid w:val="004F028B"/>
    <w:rsid w:val="004F2FE8"/>
    <w:rsid w:val="0053223C"/>
    <w:rsid w:val="00537495"/>
    <w:rsid w:val="00537712"/>
    <w:rsid w:val="00543FD2"/>
    <w:rsid w:val="005973B8"/>
    <w:rsid w:val="005A1FC4"/>
    <w:rsid w:val="005D56C2"/>
    <w:rsid w:val="005E4F20"/>
    <w:rsid w:val="005E5055"/>
    <w:rsid w:val="005F59FD"/>
    <w:rsid w:val="00611D27"/>
    <w:rsid w:val="00655756"/>
    <w:rsid w:val="00663D10"/>
    <w:rsid w:val="0067164E"/>
    <w:rsid w:val="0069724E"/>
    <w:rsid w:val="006A7140"/>
    <w:rsid w:val="006A7C2F"/>
    <w:rsid w:val="006A7F47"/>
    <w:rsid w:val="006B4852"/>
    <w:rsid w:val="006B5A6C"/>
    <w:rsid w:val="006C0708"/>
    <w:rsid w:val="006C7A44"/>
    <w:rsid w:val="006D1FED"/>
    <w:rsid w:val="006D7DFA"/>
    <w:rsid w:val="0071305D"/>
    <w:rsid w:val="00717D30"/>
    <w:rsid w:val="00720097"/>
    <w:rsid w:val="007259BA"/>
    <w:rsid w:val="00740D43"/>
    <w:rsid w:val="007457F7"/>
    <w:rsid w:val="0074651C"/>
    <w:rsid w:val="00746DD2"/>
    <w:rsid w:val="00774D5E"/>
    <w:rsid w:val="0077748D"/>
    <w:rsid w:val="007834B2"/>
    <w:rsid w:val="00790BFF"/>
    <w:rsid w:val="007B2F1F"/>
    <w:rsid w:val="007C38DF"/>
    <w:rsid w:val="007E736C"/>
    <w:rsid w:val="00800636"/>
    <w:rsid w:val="008119FE"/>
    <w:rsid w:val="00813369"/>
    <w:rsid w:val="00820CC2"/>
    <w:rsid w:val="0082210E"/>
    <w:rsid w:val="00822325"/>
    <w:rsid w:val="008237BB"/>
    <w:rsid w:val="0085558A"/>
    <w:rsid w:val="00861490"/>
    <w:rsid w:val="008762AE"/>
    <w:rsid w:val="00877784"/>
    <w:rsid w:val="008834EF"/>
    <w:rsid w:val="00883835"/>
    <w:rsid w:val="008A3766"/>
    <w:rsid w:val="008B49C6"/>
    <w:rsid w:val="008B55E6"/>
    <w:rsid w:val="008B7B84"/>
    <w:rsid w:val="008C3A34"/>
    <w:rsid w:val="008D7933"/>
    <w:rsid w:val="008E1016"/>
    <w:rsid w:val="008E48F8"/>
    <w:rsid w:val="008F1F37"/>
    <w:rsid w:val="008F2031"/>
    <w:rsid w:val="008F386B"/>
    <w:rsid w:val="008F49DB"/>
    <w:rsid w:val="008F59E7"/>
    <w:rsid w:val="00900935"/>
    <w:rsid w:val="00914F86"/>
    <w:rsid w:val="009510C3"/>
    <w:rsid w:val="0099060E"/>
    <w:rsid w:val="00993B8F"/>
    <w:rsid w:val="009B098E"/>
    <w:rsid w:val="009D22B2"/>
    <w:rsid w:val="009D7AB9"/>
    <w:rsid w:val="009E12EA"/>
    <w:rsid w:val="009E655E"/>
    <w:rsid w:val="009E707B"/>
    <w:rsid w:val="00A21135"/>
    <w:rsid w:val="00A222D2"/>
    <w:rsid w:val="00A41DB0"/>
    <w:rsid w:val="00A4730D"/>
    <w:rsid w:val="00A57F29"/>
    <w:rsid w:val="00A64076"/>
    <w:rsid w:val="00A91DEF"/>
    <w:rsid w:val="00A91F4B"/>
    <w:rsid w:val="00AA517C"/>
    <w:rsid w:val="00AB3234"/>
    <w:rsid w:val="00AC7ABE"/>
    <w:rsid w:val="00AE57B5"/>
    <w:rsid w:val="00AF4BC4"/>
    <w:rsid w:val="00B16A26"/>
    <w:rsid w:val="00B17605"/>
    <w:rsid w:val="00B24088"/>
    <w:rsid w:val="00B268F5"/>
    <w:rsid w:val="00B362B5"/>
    <w:rsid w:val="00B37588"/>
    <w:rsid w:val="00B55D98"/>
    <w:rsid w:val="00B70730"/>
    <w:rsid w:val="00B73223"/>
    <w:rsid w:val="00B83D12"/>
    <w:rsid w:val="00BC3E82"/>
    <w:rsid w:val="00BD37E0"/>
    <w:rsid w:val="00BE7DE4"/>
    <w:rsid w:val="00BE7F82"/>
    <w:rsid w:val="00BF1FD9"/>
    <w:rsid w:val="00C27C70"/>
    <w:rsid w:val="00C317B2"/>
    <w:rsid w:val="00C351E8"/>
    <w:rsid w:val="00C36559"/>
    <w:rsid w:val="00C5076B"/>
    <w:rsid w:val="00C63E05"/>
    <w:rsid w:val="00C81085"/>
    <w:rsid w:val="00C86C8D"/>
    <w:rsid w:val="00C8718F"/>
    <w:rsid w:val="00CD6174"/>
    <w:rsid w:val="00CE0A36"/>
    <w:rsid w:val="00CF0432"/>
    <w:rsid w:val="00D00B75"/>
    <w:rsid w:val="00D015BA"/>
    <w:rsid w:val="00D058A4"/>
    <w:rsid w:val="00D13E63"/>
    <w:rsid w:val="00D54517"/>
    <w:rsid w:val="00D55589"/>
    <w:rsid w:val="00D70D05"/>
    <w:rsid w:val="00D82096"/>
    <w:rsid w:val="00DA1AF7"/>
    <w:rsid w:val="00DA390C"/>
    <w:rsid w:val="00DA4FD7"/>
    <w:rsid w:val="00DB14DA"/>
    <w:rsid w:val="00DE5036"/>
    <w:rsid w:val="00DF3298"/>
    <w:rsid w:val="00E01689"/>
    <w:rsid w:val="00E021C5"/>
    <w:rsid w:val="00E10E69"/>
    <w:rsid w:val="00E21103"/>
    <w:rsid w:val="00E2732D"/>
    <w:rsid w:val="00E417F3"/>
    <w:rsid w:val="00E51168"/>
    <w:rsid w:val="00E54A04"/>
    <w:rsid w:val="00E67E44"/>
    <w:rsid w:val="00E70944"/>
    <w:rsid w:val="00E763ED"/>
    <w:rsid w:val="00E8093A"/>
    <w:rsid w:val="00E8361F"/>
    <w:rsid w:val="00E87629"/>
    <w:rsid w:val="00EA428A"/>
    <w:rsid w:val="00EA7F1E"/>
    <w:rsid w:val="00EB4268"/>
    <w:rsid w:val="00EC077B"/>
    <w:rsid w:val="00EC1033"/>
    <w:rsid w:val="00EE6A52"/>
    <w:rsid w:val="00EF08E9"/>
    <w:rsid w:val="00EF4F10"/>
    <w:rsid w:val="00F04F9B"/>
    <w:rsid w:val="00F10D1B"/>
    <w:rsid w:val="00F114AE"/>
    <w:rsid w:val="00F17E35"/>
    <w:rsid w:val="00F27C8B"/>
    <w:rsid w:val="00F3762D"/>
    <w:rsid w:val="00F638AA"/>
    <w:rsid w:val="00F8079F"/>
    <w:rsid w:val="00F8086E"/>
    <w:rsid w:val="00F91119"/>
    <w:rsid w:val="00F95BDA"/>
    <w:rsid w:val="00FC5B11"/>
    <w:rsid w:val="00FE0707"/>
    <w:rsid w:val="00FE7EF5"/>
    <w:rsid w:val="00FF1803"/>
    <w:rsid w:val="00FF6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523681"/>
  <w15:chartTrackingRefBased/>
  <w15:docId w15:val="{44FBC395-FC28-48AA-B325-8ABECC53E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1D97"/>
    <w:rPr>
      <w:rFonts w:ascii="Arial" w:hAnsi="Arial"/>
      <w:sz w:val="20"/>
      <w:lang w:val="en-GB"/>
    </w:rPr>
  </w:style>
  <w:style w:type="paragraph" w:styleId="Heading1">
    <w:name w:val="heading 1"/>
    <w:basedOn w:val="Normal"/>
    <w:next w:val="Normal"/>
    <w:link w:val="Heading1Char"/>
    <w:qFormat/>
    <w:rsid w:val="007E736C"/>
    <w:pPr>
      <w:keepNext/>
      <w:bidi/>
      <w:spacing w:before="240" w:after="60" w:line="240" w:lineRule="auto"/>
      <w:jc w:val="center"/>
      <w:outlineLvl w:val="0"/>
    </w:pPr>
    <w:rPr>
      <w:rFonts w:ascii="Dubai" w:eastAsia="Times New Roman" w:hAnsi="Dubai" w:cs="Dubai"/>
      <w:b/>
      <w:bCs/>
      <w:sz w:val="28"/>
      <w:szCs w:val="28"/>
      <w:lang w:eastAsia="ar-SA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BC3E82"/>
    <w:pPr>
      <w:keepNext/>
      <w:bidi/>
      <w:spacing w:after="0" w:line="240" w:lineRule="auto"/>
      <w:ind w:left="1440" w:hanging="1440"/>
      <w:jc w:val="center"/>
      <w:outlineLvl w:val="7"/>
    </w:pPr>
    <w:rPr>
      <w:rFonts w:ascii="Times New Roman" w:eastAsia="Times New Roman" w:hAnsi="Times New Roman" w:cs="Arabic Transparent"/>
      <w:b/>
      <w:bCs/>
      <w:sz w:val="34"/>
      <w:szCs w:val="34"/>
      <w:lang w:bidi="ar-A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55D98"/>
  </w:style>
  <w:style w:type="paragraph" w:styleId="Footer">
    <w:name w:val="footer"/>
    <w:basedOn w:val="Normal"/>
    <w:link w:val="Foot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5D98"/>
  </w:style>
  <w:style w:type="table" w:styleId="TableGrid">
    <w:name w:val="Table Grid"/>
    <w:basedOn w:val="TableNormal"/>
    <w:rsid w:val="00B55D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Use Case List Paragraph Char,CRI - Bullets"/>
    <w:basedOn w:val="Normal"/>
    <w:link w:val="ListParagraphChar"/>
    <w:qFormat/>
    <w:rsid w:val="004F2FE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7E736C"/>
    <w:rPr>
      <w:rFonts w:ascii="Dubai" w:eastAsia="Times New Roman" w:hAnsi="Dubai" w:cs="Dubai"/>
      <w:b/>
      <w:bCs/>
      <w:sz w:val="28"/>
      <w:szCs w:val="28"/>
      <w:lang w:eastAsia="ar-SA"/>
    </w:rPr>
  </w:style>
  <w:style w:type="character" w:customStyle="1" w:styleId="ListParagraphChar">
    <w:name w:val="List Paragraph Char"/>
    <w:aliases w:val="Use Case List Paragraph Char Char,CRI - Bullets Char"/>
    <w:link w:val="ListParagraph"/>
    <w:rsid w:val="00F3762D"/>
  </w:style>
  <w:style w:type="character" w:styleId="Hyperlink">
    <w:name w:val="Hyperlink"/>
    <w:basedOn w:val="DefaultParagraphFont"/>
    <w:uiPriority w:val="99"/>
    <w:unhideWhenUsed/>
    <w:rsid w:val="008A376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51C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E57B5"/>
    <w:pPr>
      <w:spacing w:after="0" w:line="240" w:lineRule="auto"/>
    </w:pPr>
    <w:rPr>
      <w:rFonts w:ascii="Arial" w:hAnsi="Arial"/>
      <w:sz w:val="20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296B15"/>
  </w:style>
  <w:style w:type="character" w:customStyle="1" w:styleId="MessageHeaderLabel">
    <w:name w:val="Message Header Label"/>
    <w:rsid w:val="002328EE"/>
    <w:rPr>
      <w:rFonts w:ascii="Times New Roman" w:hAnsi="Times New Roman" w:cs="Arabic Transparent"/>
      <w:b/>
      <w:bCs/>
      <w:sz w:val="18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91D97"/>
    <w:pPr>
      <w:keepLines/>
      <w:bidi w:val="0"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91D97"/>
    <w:pPr>
      <w:tabs>
        <w:tab w:val="left" w:pos="440"/>
        <w:tab w:val="right" w:leader="dot" w:pos="10536"/>
      </w:tabs>
      <w:spacing w:after="100" w:line="360" w:lineRule="auto"/>
    </w:pPr>
  </w:style>
  <w:style w:type="character" w:styleId="CommentReference">
    <w:name w:val="annotation reference"/>
    <w:basedOn w:val="DefaultParagraphFont"/>
    <w:semiHidden/>
    <w:unhideWhenUsed/>
    <w:rsid w:val="001949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496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496B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9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96B"/>
    <w:rPr>
      <w:rFonts w:ascii="Arial" w:hAnsi="Arial"/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4F028B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4F02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semiHidden/>
    <w:unhideWhenUsed/>
    <w:rsid w:val="004F028B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F028B"/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F028B"/>
    <w:rPr>
      <w:rFonts w:ascii="Arial" w:hAnsi="Arial"/>
      <w:sz w:val="20"/>
      <w:lang w:val="en-GB"/>
    </w:rPr>
  </w:style>
  <w:style w:type="paragraph" w:styleId="Revision">
    <w:name w:val="Revision"/>
    <w:uiPriority w:val="99"/>
    <w:semiHidden/>
    <w:rsid w:val="004F028B"/>
    <w:pPr>
      <w:spacing w:after="0" w:line="240" w:lineRule="auto"/>
    </w:pPr>
    <w:rPr>
      <w:rFonts w:ascii="Arial" w:hAnsi="Arial"/>
      <w:sz w:val="20"/>
      <w:lang w:val="en-GB"/>
    </w:rPr>
  </w:style>
  <w:style w:type="character" w:customStyle="1" w:styleId="ms-crm-inlineeditlabeltext">
    <w:name w:val="ms-crm-inlineeditlabeltext"/>
    <w:basedOn w:val="DefaultParagraphFont"/>
    <w:rsid w:val="004F028B"/>
  </w:style>
  <w:style w:type="table" w:customStyle="1" w:styleId="TableGrid1">
    <w:name w:val="Table Grid1"/>
    <w:basedOn w:val="TableNormal"/>
    <w:uiPriority w:val="59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39"/>
    <w:rsid w:val="004F028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uiPriority w:val="59"/>
    <w:rsid w:val="0077748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FE0707"/>
  </w:style>
  <w:style w:type="table" w:customStyle="1" w:styleId="TableGrid13">
    <w:name w:val="Table Grid13"/>
    <w:basedOn w:val="TableNormal"/>
    <w:uiPriority w:val="59"/>
    <w:rsid w:val="00FE0707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">
    <w:name w:val="Table Grid21"/>
    <w:basedOn w:val="TableNormal"/>
    <w:uiPriority w:val="59"/>
    <w:rsid w:val="00207E9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59"/>
    <w:rsid w:val="00207E99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2">
    <w:name w:val="Table Grid12"/>
    <w:basedOn w:val="TableNormal"/>
    <w:uiPriority w:val="59"/>
    <w:rsid w:val="003D6C1E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8Char">
    <w:name w:val="Heading 8 Char"/>
    <w:basedOn w:val="DefaultParagraphFont"/>
    <w:link w:val="Heading8"/>
    <w:semiHidden/>
    <w:rsid w:val="00BC3E82"/>
    <w:rPr>
      <w:rFonts w:ascii="Times New Roman" w:eastAsia="Times New Roman" w:hAnsi="Times New Roman" w:cs="Arabic Transparent"/>
      <w:b/>
      <w:bCs/>
      <w:sz w:val="34"/>
      <w:szCs w:val="34"/>
      <w:lang w:val="en-GB" w:bidi="ar-AE"/>
    </w:rPr>
  </w:style>
  <w:style w:type="table" w:customStyle="1" w:styleId="TableGrid112">
    <w:name w:val="Table Grid112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">
    <w:name w:val="Table Grid211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21">
    <w:name w:val="Table Grid112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1">
    <w:name w:val="Table Grid211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0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1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9CC6217519AD4E9A63DC2614C19D7C" ma:contentTypeVersion="32" ma:contentTypeDescription="Create a new document." ma:contentTypeScope="" ma:versionID="bb670aa3e9494c4bb1e09e4d3b10376f">
  <xsd:schema xmlns:xsd="http://www.w3.org/2001/XMLSchema" xmlns:xs="http://www.w3.org/2001/XMLSchema" xmlns:p="http://schemas.microsoft.com/office/2006/metadata/properties" xmlns:ns2="5ac7a378-97b2-4e98-acd9-be1b93ab0c48" xmlns:ns3="4b51b1c9-4709-4f89-b612-8ca9a2f23f03" xmlns:ns4="68f5596f-3448-409a-98ae-2b0e426e5619" targetNamespace="http://schemas.microsoft.com/office/2006/metadata/properties" ma:root="true" ma:fieldsID="d4e4f357206ad3700a8d7b6dd22265da" ns2:_="" ns3:_="" ns4:_="">
    <xsd:import namespace="5ac7a378-97b2-4e98-acd9-be1b93ab0c48"/>
    <xsd:import namespace="4b51b1c9-4709-4f89-b612-8ca9a2f23f03"/>
    <xsd:import namespace="68f5596f-3448-409a-98ae-2b0e426e5619"/>
    <xsd:element name="properties">
      <xsd:complexType>
        <xsd:sequence>
          <xsd:element name="documentManagement">
            <xsd:complexType>
              <xsd:all>
                <xsd:element ref="ns2:Title_x0020_Arabic"/>
                <xsd:element ref="ns2:Show" minOccurs="0"/>
                <xsd:element ref="ns2:Document_x0020_Order" minOccurs="0"/>
                <xsd:element ref="ns2:Publish_x0020_Date" minOccurs="0"/>
                <xsd:element ref="ns3:SharedWithUsers" minOccurs="0"/>
                <xsd:element ref="ns4:Service_x0020_Code" minOccurs="0"/>
                <xsd:element ref="ns4:Service_x0020_Code_x003a_Service_x0020_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c7a378-97b2-4e98-acd9-be1b93ab0c48" elementFormDefault="qualified">
    <xsd:import namespace="http://schemas.microsoft.com/office/2006/documentManagement/types"/>
    <xsd:import namespace="http://schemas.microsoft.com/office/infopath/2007/PartnerControls"/>
    <xsd:element name="Title_x0020_Arabic" ma:index="8" ma:displayName="Title Arabic" ma:description="Please enter document title in Arabic" ma:internalName="Title_x0020_Arabic">
      <xsd:simpleType>
        <xsd:restriction base="dms:Text">
          <xsd:maxLength value="255"/>
        </xsd:restriction>
      </xsd:simpleType>
    </xsd:element>
    <xsd:element name="Show" ma:index="9" nillable="true" ma:displayName="Show" ma:default="No" ma:format="Dropdown" ma:internalName="Show">
      <xsd:simpleType>
        <xsd:restriction base="dms:Choice">
          <xsd:enumeration value="Yes"/>
          <xsd:enumeration value="No"/>
        </xsd:restriction>
      </xsd:simpleType>
    </xsd:element>
    <xsd:element name="Document_x0020_Order" ma:index="10" nillable="true" ma:displayName="Document Order" ma:internalName="Document_x0020_Order">
      <xsd:simpleType>
        <xsd:restriction base="dms:Number"/>
      </xsd:simpleType>
    </xsd:element>
    <xsd:element name="Publish_x0020_Date" ma:index="11" nillable="true" ma:displayName="Publish Date" ma:format="DateOnly" ma:internalName="Publish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51b1c9-4709-4f89-b612-8ca9a2f23f0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5596f-3448-409a-98ae-2b0e426e5619" elementFormDefault="qualified">
    <xsd:import namespace="http://schemas.microsoft.com/office/2006/documentManagement/types"/>
    <xsd:import namespace="http://schemas.microsoft.com/office/infopath/2007/PartnerControls"/>
    <xsd:element name="Service_x0020_Code" ma:index="13" nillable="true" ma:displayName="Service Name" ma:description="Please select service name" ma:list="{7620f6f6-427f-4820-acc9-864227f71048}" ma:internalName="Service_x0020_Code" ma:readOnly="false" ma:showField="Title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ervice_x0020_Code_x003a_Service_x0020_Code" ma:index="14" nillable="true" ma:displayName="Service Code:Service Code" ma:list="{7620f6f6-427f-4820-acc9-864227f71048}" ma:internalName="Service_x0020_Code_x003a_Service_x0020_Code" ma:readOnly="true" ma:showField="Service_x0020_Code" ma:web="4b51b1c9-4709-4f89-b612-8ca9a2f23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rvice_x0020_Code xmlns="68f5596f-3448-409a-98ae-2b0e426e5619">
      <Value>678</Value>
      <Value>683</Value>
      <Value>679</Value>
    </Service_x0020_Code>
    <Title_x0020_Arabic xmlns="5ac7a378-97b2-4e98-acd9-be1b93ab0c48">DMA-PRTS-SF06h, قائمة التفتيش للسفن التجارية ذات الحمولة الإجمالية من 300 إلى أقل من 500 طن</Title_x0020_Arabic>
    <Document_x0020_Order xmlns="5ac7a378-97b2-4e98-acd9-be1b93ab0c48" xsi:nil="true"/>
    <Show xmlns="5ac7a378-97b2-4e98-acd9-be1b93ab0c48">Yes</Show>
    <Publish_x0020_Date xmlns="5ac7a378-97b2-4e98-acd9-be1b93ab0c48" xsi:nil="true"/>
  </documentManagement>
</p:properties>
</file>

<file path=customXml/itemProps1.xml><?xml version="1.0" encoding="utf-8"?>
<ds:datastoreItem xmlns:ds="http://schemas.openxmlformats.org/officeDocument/2006/customXml" ds:itemID="{8CCDA8E2-56C0-4FA7-8E65-DA13C4BD1AAF}"/>
</file>

<file path=customXml/itemProps2.xml><?xml version="1.0" encoding="utf-8"?>
<ds:datastoreItem xmlns:ds="http://schemas.openxmlformats.org/officeDocument/2006/customXml" ds:itemID="{7AE50653-EFD1-4D84-AC52-3C4E88F031EA}"/>
</file>

<file path=customXml/itemProps3.xml><?xml version="1.0" encoding="utf-8"?>
<ds:datastoreItem xmlns:ds="http://schemas.openxmlformats.org/officeDocument/2006/customXml" ds:itemID="{67C05F32-F152-414B-9086-1EDD7A382A8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804</Words>
  <Characters>10288</Characters>
  <Application>Microsoft Office Word</Application>
  <DocSecurity>8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A-PRTS-SF06h, Inspection Checklist for Commercial Vessels Gross Tonnage 300 to less than 500 GT</dc:title>
  <dc:subject/>
  <dc:creator>Saeed Amin Alyassi</dc:creator>
  <cp:keywords/>
  <dc:description/>
  <cp:lastModifiedBy>Kholoud Mansi</cp:lastModifiedBy>
  <cp:revision>2</cp:revision>
  <cp:lastPrinted>2024-04-29T22:47:00Z</cp:lastPrinted>
  <dcterms:created xsi:type="dcterms:W3CDTF">2024-05-01T11:07:00Z</dcterms:created>
  <dcterms:modified xsi:type="dcterms:W3CDTF">2024-05-01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9CC6217519AD4E9A63DC2614C19D7C</vt:lpwstr>
  </property>
</Properties>
</file>